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77777777" w:rsidR="00057A06" w:rsidRDefault="00885280">
      <w:pPr>
        <w:pStyle w:val="Author"/>
      </w:pPr>
      <w:r>
        <w:t xml:space="preserve">Maia S. </w:t>
      </w:r>
      <w:proofErr w:type="spellStart"/>
      <w:r>
        <w:t>Kapur</w:t>
      </w:r>
      <w:proofErr w:type="spellEnd"/>
      <w:r>
        <w:t xml:space="preserve">, Peter-John F. </w:t>
      </w:r>
      <w:proofErr w:type="spellStart"/>
      <w:r>
        <w:t>Hulson</w:t>
      </w:r>
      <w:proofErr w:type="spellEnd"/>
      <w:r>
        <w:t>, and Benjamin C. Williams</w:t>
      </w:r>
    </w:p>
    <w:p w14:paraId="37B21E84" w14:textId="77777777" w:rsidR="00057A06" w:rsidRDefault="00885280">
      <w:pPr>
        <w:pStyle w:val="Date"/>
      </w:pPr>
      <w:r>
        <w:t>November 2023</w:t>
      </w:r>
    </w:p>
    <w:p w14:paraId="47497DC0" w14:textId="77777777" w:rsidR="00057A06" w:rsidRDefault="00885280">
      <w:pPr>
        <w:pStyle w:val="FirstParagraph"/>
      </w:pPr>
      <w:r>
        <w:t xml:space="preserve">This report may be cited as: </w:t>
      </w:r>
      <w:proofErr w:type="spellStart"/>
      <w:r>
        <w:t>Kapur</w:t>
      </w:r>
      <w:proofErr w:type="spellEnd"/>
      <w:r>
        <w:t xml:space="preserve">, M.S., </w:t>
      </w:r>
      <w:proofErr w:type="spellStart"/>
      <w:r>
        <w:t>Hulson</w:t>
      </w:r>
      <w:proofErr w:type="spellEnd"/>
      <w:r>
        <w:t xml:space="preserve">, P-J., Williams, B.C., 2023. Assessment of the Pacific Ocean Perch Stock in the Gulf of Alaska. North Pacific Fishery Management Council, Anchorage, AK. Available from </w:t>
      </w:r>
      <w:hyperlink r:id="rId7">
        <w:r>
          <w:rPr>
            <w:rStyle w:val="Hyperlink"/>
          </w:rPr>
          <w:t>https://www.npfmc.org/library/safe-reports/</w:t>
        </w:r>
      </w:hyperlink>
    </w:p>
    <w:p w14:paraId="696A19BF" w14:textId="77777777" w:rsidR="00057A06" w:rsidRDefault="00885280">
      <w:pPr>
        <w:pStyle w:val="Heading1"/>
      </w:pPr>
      <w:bookmarkStart w:id="0" w:name="executive-summary"/>
      <w:r>
        <w:t>Executive Summary</w:t>
      </w:r>
    </w:p>
    <w:p w14:paraId="266A9CEA" w14:textId="77777777" w:rsidR="00057A06" w:rsidRDefault="00885280">
      <w:pPr>
        <w:pStyle w:val="Heading2"/>
      </w:pPr>
      <w:bookmarkStart w:id="1" w:name="summary-of-changes-in-assessment-inputs"/>
      <w:r>
        <w:t>Summary of Changes in Assessment Inputs</w:t>
      </w:r>
    </w:p>
    <w:p w14:paraId="63127F64" w14:textId="7777777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 xml:space="preserve">How Future Catch is </w:t>
        </w:r>
        <w:proofErr w:type="gramStart"/>
        <w:r>
          <w:rPr>
            <w:rStyle w:val="Hyperlink"/>
          </w:rPr>
          <w:t>Specified</w:t>
        </w:r>
        <w:proofErr w:type="gramEnd"/>
      </w:hyperlink>
      <w:r>
        <w:t xml:space="preserve"> for details). Additional changes to input data include 2023 bottom trawl survey biomass, 2022</w:t>
      </w:r>
      <w:del w:id="2" w:author="Chris.Lunsford" w:date="2023-10-27T13:22:00Z">
        <w:r w:rsidDel="00C57C9E">
          <w:delText>,</w:delText>
        </w:r>
      </w:del>
      <w:r>
        <w:t xml:space="preserve"> fishery age composition data, and 2021 survey age composition.</w:t>
      </w:r>
    </w:p>
    <w:p w14:paraId="57AE1CFB" w14:textId="77777777" w:rsidR="00057A06" w:rsidRDefault="00885280">
      <w:pPr>
        <w:pStyle w:val="BodyText"/>
      </w:pPr>
      <w:r>
        <w:rPr>
          <w:i/>
          <w:iCs/>
        </w:rPr>
        <w:t>Changes in the assessment methodology</w:t>
      </w:r>
      <w:r>
        <w:t>: The assessment methodology is the same as the most recent assessment (</w:t>
      </w:r>
      <w:proofErr w:type="spellStart"/>
      <w:r>
        <w:t>Hulson</w:t>
      </w:r>
      <w:proofErr w:type="spellEnd"/>
      <w:r>
        <w:t xml:space="preserve">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3" w:name="summary-of-results"/>
      <w:bookmarkEnd w:id="1"/>
      <w:r>
        <w:lastRenderedPageBreak/>
        <w:t>Summary of Results</w:t>
      </w:r>
    </w:p>
    <w:p w14:paraId="022B725E" w14:textId="77777777" w:rsidR="00057A06" w:rsidRDefault="00885280">
      <w:pPr>
        <w:pStyle w:val="FirstParagraph"/>
      </w:pPr>
      <w:r>
        <w:t xml:space="preserve">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w:t>
      </w:r>
      <w:proofErr w:type="gramStart"/>
      <w:r>
        <w:t>ocean</w:t>
      </w:r>
      <w:proofErr w:type="gramEnd"/>
      <w:r>
        <w:t xml:space="preserve">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commentRangeStart w:id="4"/>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specified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recommended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roofErr w:type="spellEnd"/>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i/>
                <w:color w:val="000000"/>
                <w:sz w:val="18"/>
                <w:szCs w:val="18"/>
              </w:rPr>
              <w:t>max</w:t>
            </w:r>
            <w:r>
              <w:rPr>
                <w:rFonts w:eastAsia="Times New Roman" w:cs="Times New Roman"/>
                <w:color w:val="000000"/>
                <w:sz w:val="18"/>
                <w:szCs w:val="18"/>
              </w:rPr>
              <w:t>ABC</w:t>
            </w:r>
            <w:proofErr w:type="spellEnd"/>
            <w:r>
              <w:rPr>
                <w:rFonts w:eastAsia="Times New Roman" w:cs="Times New Roman"/>
                <w:color w:val="000000"/>
                <w:sz w:val="18"/>
                <w:szCs w:val="18"/>
              </w:rPr>
              <w:t xml:space="preserve">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commentRangeEnd w:id="4"/>
            <w:r w:rsidR="00C57C9E">
              <w:rPr>
                <w:rStyle w:val="CommentReference"/>
              </w:rPr>
              <w:commentReference w:id="4"/>
            </w:r>
          </w:p>
        </w:tc>
      </w:tr>
    </w:tbl>
    <w:p w14:paraId="324334B4" w14:textId="77777777" w:rsidR="00057A06" w:rsidRDefault="00885280">
      <w:r>
        <w:br w:type="page"/>
      </w:r>
    </w:p>
    <w:p w14:paraId="5749AD30" w14:textId="77777777" w:rsidR="00057A06" w:rsidRDefault="00885280">
      <w:pPr>
        <w:pStyle w:val="Heading2"/>
      </w:pPr>
      <w:bookmarkStart w:id="5" w:name="area-allocation-of-catches"/>
      <w:bookmarkEnd w:id="3"/>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 xml:space="preserve">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w:t>
      </w:r>
      <w:proofErr w:type="spellStart"/>
      <w:r>
        <w:t>Groundfish</w:t>
      </w:r>
      <w:proofErr w:type="spellEnd"/>
      <w:r>
        <w:t xml:space="preserve"> Plan team</w:t>
      </w:r>
      <w:ins w:id="6" w:author="Chris.Lunsford" w:date="2023-10-27T13:29:00Z">
        <w:r w:rsidR="00C57C9E">
          <w:t xml:space="preserve"> recommendation</w:t>
        </w:r>
      </w:ins>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7" w:name="X466943ba083f3a8ca5320ff38f2752c1498c2d7"/>
      <w:bookmarkEnd w:id="5"/>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8" w:name="X611117c140823fa9f098f072b1208117f2889e9"/>
      <w:bookmarkEnd w:id="7"/>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7777777" w:rsidR="00057A06" w:rsidRDefault="00885280">
      <w:pPr>
        <w:pStyle w:val="FirstParagraph"/>
      </w:pPr>
      <w:r>
        <w:t>Recent work has been completed that provides age and length composition input sample size using bootstrap methodologies for all AFSC trawl surveys (</w:t>
      </w:r>
      <w:proofErr w:type="spellStart"/>
      <w:r>
        <w:t>Hulson</w:t>
      </w:r>
      <w:proofErr w:type="spellEnd"/>
      <w:r>
        <w:t xml:space="preserve"> </w:t>
      </w:r>
      <w:r>
        <w:rPr>
          <w:i/>
          <w:iCs/>
        </w:rPr>
        <w:t>et al.</w:t>
      </w:r>
      <w:r>
        <w:t xml:space="preserve"> 2023) and work is currently being initiated that will develop methods to determine age and length compositi</w:t>
      </w:r>
      <w:del w:id="9" w:author="Chris.Lunsford" w:date="2023-10-27T13:32:00Z">
        <w:r w:rsidDel="00C57C9E">
          <w:delText>i</w:delText>
        </w:r>
      </w:del>
      <w:r>
        <w:t>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w:t>
      </w:r>
      <w:proofErr w:type="spellStart"/>
      <w:r>
        <w:t>resence</w:t>
      </w:r>
      <w:proofErr w:type="spellEnd"/>
      <w:r>
        <w:t xml:space="preserv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 xml:space="preserve">4. Incorporation of </w:t>
      </w:r>
      <w:proofErr w:type="spellStart"/>
      <w:r>
        <w:rPr>
          <w:iCs/>
        </w:rPr>
        <w:t>hydroacoustic</w:t>
      </w:r>
      <w:proofErr w:type="spellEnd"/>
      <w:r>
        <w:rPr>
          <w:iCs/>
        </w:rPr>
        <w:t xml:space="preserve">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77777777" w:rsidR="00057A06" w:rsidRDefault="00885280">
      <w:pPr>
        <w:pStyle w:val="FirstParagraph"/>
      </w:pPr>
      <w:r>
        <w:t xml:space="preserve">POP biomass estimates from the </w:t>
      </w:r>
      <w:proofErr w:type="spellStart"/>
      <w:r>
        <w:t>hydro</w:t>
      </w:r>
      <w:del w:id="10" w:author="Chris.Lunsford" w:date="2023-10-27T13:33:00Z">
        <w:r w:rsidDel="00444B01">
          <w:delText>-</w:delText>
        </w:r>
      </w:del>
      <w:r>
        <w:t>acoustic</w:t>
      </w:r>
      <w:proofErr w:type="spellEnd"/>
      <w:r>
        <w:t xml:space="preserve"> survey are available from 2013 onwards. The authors have elected to continue reporting these values in the SAFE for </w:t>
      </w:r>
      <w:del w:id="11" w:author="Chris.Lunsford" w:date="2023-10-27T13:33:00Z">
        <w:r w:rsidDel="00444B01">
          <w:delText xml:space="preserve">for </w:delText>
        </w:r>
      </w:del>
      <w:r>
        <w:rPr>
          <w:b/>
          <w:bCs/>
        </w:rPr>
        <w:t>full</w:t>
      </w:r>
      <w:r>
        <w:t xml:space="preserve"> operational assessments; </w:t>
      </w:r>
      <w:del w:id="12" w:author="Chris.Lunsford" w:date="2023-10-27T13:34:00Z">
        <w:r w:rsidDel="00444B01">
          <w:delText>as in</w:delText>
        </w:r>
      </w:del>
      <w:ins w:id="13" w:author="Chris.Lunsford" w:date="2023-10-27T13:34:00Z">
        <w:r w:rsidR="00444B01">
          <w:t>similar to</w:t>
        </w:r>
      </w:ins>
      <w:r>
        <w:t xml:space="preserve"> 2021 these data are not included </w:t>
      </w:r>
      <w:ins w:id="14" w:author="Chris.Lunsford" w:date="2023-10-27T13:34:00Z">
        <w:r w:rsidR="00444B01">
          <w:t xml:space="preserve">as an index </w:t>
        </w:r>
      </w:ins>
      <w:r>
        <w:t xml:space="preserve">in the base model. This data source will be </w:t>
      </w:r>
      <w:ins w:id="15" w:author="Chris.Lunsford" w:date="2023-10-27T13:34:00Z">
        <w:r w:rsidR="00444B01">
          <w:lastRenderedPageBreak/>
          <w:t xml:space="preserve">continue to be </w:t>
        </w:r>
        <w:proofErr w:type="spellStart"/>
        <w:r w:rsidR="00444B01">
          <w:t>evaluated</w:t>
        </w:r>
      </w:ins>
      <w:del w:id="16" w:author="Chris.Lunsford" w:date="2023-10-27T13:34:00Z">
        <w:r w:rsidDel="00444B01">
          <w:delText xml:space="preserve">considered </w:delText>
        </w:r>
      </w:del>
      <w:r>
        <w:t>as</w:t>
      </w:r>
      <w:proofErr w:type="spellEnd"/>
      <w:r>
        <w:t xml:space="preserve"> POP is transitioned to a new modeling framework by </w:t>
      </w:r>
      <w:del w:id="17" w:author="Chris.Lunsford" w:date="2023-10-27T13:35:00Z">
        <w:r w:rsidDel="00444B01">
          <w:delText xml:space="preserve">a </w:delText>
        </w:r>
      </w:del>
      <w:ins w:id="18" w:author="Chris.Lunsford" w:date="2023-10-27T13:35:00Z">
        <w:r w:rsidR="00444B01">
          <w:t>the</w:t>
        </w:r>
        <w:r w:rsidR="00444B01">
          <w:t xml:space="preserve"> </w:t>
        </w:r>
      </w:ins>
      <w:r>
        <w:t>new author in subsequent cycles.</w:t>
      </w:r>
    </w:p>
    <w:p w14:paraId="35E554EB" w14:textId="77777777" w:rsidR="00057A06" w:rsidRDefault="00885280">
      <w:pPr>
        <w:pStyle w:val="BlockText"/>
      </w:pPr>
      <w:r>
        <w:rPr>
          <w:iCs/>
        </w:rPr>
        <w:t>5. Re-examination of fishery-dependent information, e.g., how age samples are being collected. (SSC, December 2018; SSC, December 2020)</w:t>
      </w:r>
    </w:p>
    <w:p w14:paraId="39F77EF5" w14:textId="77777777"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del w:id="19" w:author="Chris.Lunsford" w:date="2023-10-27T13:36:00Z">
        <w:r w:rsidDel="00444B01">
          <w:delText xml:space="preserve">a </w:delText>
        </w:r>
      </w:del>
      <w:ins w:id="20" w:author="Chris.Lunsford" w:date="2023-10-27T13:36:00Z">
        <w:r w:rsidR="00444B01">
          <w:t>the</w:t>
        </w:r>
        <w:r w:rsidR="00444B01">
          <w:t xml:space="preserve"> </w:t>
        </w:r>
      </w:ins>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 xml:space="preserve">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w:t>
      </w:r>
      <w:proofErr w:type="spellStart"/>
      <w:r>
        <w:t>Groundfish</w:t>
      </w:r>
      <w:proofErr w:type="spellEnd"/>
      <w:r>
        <w:t xml:space="preserve"> Assessment Program (GAP) has formed a technical working group to resolve model based estimates of trawl surveys. The assessment authors will consider their advice in developing future versions of this model. Please consult the Appendices of the </w:t>
      </w:r>
      <w:commentRangeStart w:id="21"/>
      <w:r>
        <w:t xml:space="preserve">last full assessment </w:t>
      </w:r>
      <w:commentRangeEnd w:id="21"/>
      <w:r w:rsidR="00444B01">
        <w:rPr>
          <w:rStyle w:val="CommentReference"/>
        </w:rPr>
        <w:commentReference w:id="21"/>
      </w:r>
      <w:r>
        <w:t>for more discussion of this topic.</w:t>
      </w:r>
    </w:p>
    <w:p w14:paraId="7B3520C8" w14:textId="77777777" w:rsidR="00057A06" w:rsidRDefault="00885280">
      <w:pPr>
        <w:pStyle w:val="CaptionedFigure"/>
      </w:pPr>
      <w:r>
        <w:rPr>
          <w:noProof/>
        </w:rPr>
        <w:lastRenderedPageBreak/>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10"/>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7777777" w:rsidR="00057A06" w:rsidRDefault="00885280">
      <w:pPr>
        <w:pStyle w:val="ImageCaption"/>
      </w:pPr>
      <w:bookmarkStart w:id="22" w:name="fig:vastcompare"/>
      <w:bookmarkEnd w:id="22"/>
      <w:r>
        <w:t xml:space="preserve">Figure 9.1. Comparison of indices of relative abundance derived from a model (VAST, grey points </w:t>
      </w:r>
      <w:commentRangeStart w:id="23"/>
      <w:r>
        <w:t>through 2021</w:t>
      </w:r>
      <w:commentRangeEnd w:id="23"/>
      <w:r w:rsidR="00444B01">
        <w:rPr>
          <w:rStyle w:val="CommentReference"/>
        </w:rPr>
        <w:commentReference w:id="23"/>
      </w:r>
      <w:r>
        <w:t>) or using the survey design (blue points, through 2023). Vertical bars are 95% confidence intervals.</w:t>
      </w:r>
    </w:p>
    <w:p w14:paraId="2E1B76AD" w14:textId="77777777" w:rsidR="00057A06" w:rsidRDefault="00885280">
      <w:pPr>
        <w:pStyle w:val="Heading1"/>
      </w:pPr>
      <w:bookmarkStart w:id="24" w:name="introduction"/>
      <w:bookmarkEnd w:id="0"/>
      <w:bookmarkEnd w:id="8"/>
      <w:r>
        <w:t>Introduction</w:t>
      </w:r>
    </w:p>
    <w:p w14:paraId="6EA4916D" w14:textId="77777777" w:rsidR="00057A06" w:rsidRDefault="00885280">
      <w:pPr>
        <w:pStyle w:val="BlockText"/>
      </w:pPr>
      <w:r>
        <w:t>Operational Update: The reader is referred to the full operational stock assessment (</w:t>
      </w:r>
      <w:proofErr w:type="spellStart"/>
      <w:r>
        <w:t>Hulson</w:t>
      </w:r>
      <w:proofErr w:type="spellEnd"/>
      <w:r>
        <w:t xml:space="preserve"> </w:t>
      </w:r>
      <w:r>
        <w:rPr>
          <w:iCs/>
        </w:rPr>
        <w:t>et al.</w:t>
      </w:r>
      <w:r>
        <w:t xml:space="preserve"> 2021) for the description of POP biology and life history.</w:t>
      </w:r>
    </w:p>
    <w:p w14:paraId="3A6C06D9" w14:textId="77777777" w:rsidR="00057A06" w:rsidRDefault="00885280">
      <w:pPr>
        <w:pStyle w:val="Heading1"/>
      </w:pPr>
      <w:bookmarkStart w:id="25" w:name="fishery"/>
      <w:bookmarkEnd w:id="24"/>
      <w:r>
        <w:t>Fishery</w:t>
      </w:r>
    </w:p>
    <w:p w14:paraId="5D4F7D3C" w14:textId="77777777" w:rsidR="00057A06" w:rsidRDefault="00885280">
      <w:pPr>
        <w:pStyle w:val="BlockText"/>
      </w:pPr>
      <w:r>
        <w:t xml:space="preserve">Operational Update: The reader is referred to the last full operational stock assessment </w:t>
      </w:r>
      <w:proofErr w:type="spellStart"/>
      <w:r>
        <w:t>assessment</w:t>
      </w:r>
      <w:proofErr w:type="spellEnd"/>
      <w:r>
        <w:t xml:space="preserve"> (</w:t>
      </w:r>
      <w:proofErr w:type="spellStart"/>
      <w:r>
        <w:t>Hulson</w:t>
      </w:r>
      <w:proofErr w:type="spellEnd"/>
      <w:r>
        <w:t xml:space="preserve">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26" w:name="data"/>
      <w:bookmarkEnd w:id="25"/>
      <w:r>
        <w:t>Data</w:t>
      </w:r>
    </w:p>
    <w:p w14:paraId="28FCD131" w14:textId="77777777" w:rsidR="00057A06" w:rsidRDefault="00885280">
      <w:pPr>
        <w:pStyle w:val="BlockText"/>
      </w:pPr>
      <w:r>
        <w:t>Operational Update: The data description for POP has been truncated to highlight relevant updates or changes made for this cycle. The reader is referred to the last full assessment (</w:t>
      </w:r>
      <w:proofErr w:type="spellStart"/>
      <w:r>
        <w:t>Hulson</w:t>
      </w:r>
      <w:proofErr w:type="spellEnd"/>
      <w:r>
        <w:t xml:space="preserve"> </w:t>
      </w:r>
      <w:r>
        <w:rPr>
          <w:iCs/>
        </w:rPr>
        <w:t>et al.</w:t>
      </w:r>
      <w:r>
        <w:t xml:space="preserve"> 2021) for the entirety of this section. There was a typographical error in the previous assessment where the Data table indicated that age compositions taken on NMFSC </w:t>
      </w:r>
      <w:proofErr w:type="spellStart"/>
      <w:r>
        <w:t>groundfish</w:t>
      </w:r>
      <w:proofErr w:type="spellEnd"/>
      <w:r>
        <w:t xml:space="preserve"> survey in 1984 and 1987 were included in the model; this was not the case and the table below has been corrected.</w:t>
      </w:r>
    </w:p>
    <w:p w14:paraId="05F20D1C" w14:textId="77777777" w:rsidR="00057A06" w:rsidRDefault="00885280">
      <w:pPr>
        <w:pStyle w:val="FirstParagraph"/>
      </w:pPr>
      <w:r>
        <w:lastRenderedPageBreak/>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 xml:space="preserve">NMFS </w:t>
            </w:r>
            <w:proofErr w:type="spellStart"/>
            <w:r>
              <w:rPr>
                <w:rFonts w:ascii="Times" w:eastAsia="Times" w:hAnsi="Times" w:cs="Times"/>
                <w:color w:val="000000"/>
                <w:sz w:val="20"/>
                <w:szCs w:val="20"/>
              </w:rPr>
              <w:t>Groundfish</w:t>
            </w:r>
            <w:proofErr w:type="spellEnd"/>
            <w:r>
              <w:rPr>
                <w:rFonts w:ascii="Times" w:eastAsia="Times" w:hAnsi="Times" w:cs="Times"/>
                <w:color w:val="000000"/>
                <w:sz w:val="20"/>
                <w:szCs w:val="20"/>
              </w:rPr>
              <w:t xml:space="preserve">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commentRangeStart w:id="27"/>
            <w:r>
              <w:rPr>
                <w:rFonts w:ascii="Times" w:eastAsia="Times" w:hAnsi="Times" w:cs="Times"/>
                <w:color w:val="000000"/>
                <w:sz w:val="20"/>
                <w:szCs w:val="20"/>
              </w:rPr>
              <w:t>1984</w:t>
            </w:r>
            <w:commentRangeEnd w:id="27"/>
            <w:r w:rsidR="00444B01">
              <w:rPr>
                <w:rStyle w:val="CommentReference"/>
              </w:rPr>
              <w:commentReference w:id="27"/>
            </w:r>
            <w:r>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28" w:name="fishery-1"/>
      <w:r>
        <w:t>Fishery</w:t>
      </w:r>
    </w:p>
    <w:p w14:paraId="0614050F" w14:textId="77777777"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p>
    <w:p w14:paraId="4912B77D" w14:textId="77777777" w:rsidR="00057A06" w:rsidRDefault="00885280">
      <w:pPr>
        <w:pStyle w:val="Heading2"/>
      </w:pPr>
      <w:bookmarkStart w:id="29" w:name="survey"/>
      <w:bookmarkEnd w:id="28"/>
      <w:r>
        <w:t>Survey</w:t>
      </w:r>
    </w:p>
    <w:p w14:paraId="6E16023C" w14:textId="77777777" w:rsidR="00057A06" w:rsidRDefault="00885280">
      <w:pPr>
        <w:pStyle w:val="FirstParagraph"/>
      </w:pPr>
      <w:r>
        <w:t xml:space="preserve">Survey biomass estimates and associated sampling variability (annual CVs) are shown in Table 5. </w:t>
      </w:r>
      <w:proofErr w:type="spellStart"/>
      <w:r>
        <w:t>Suvey</w:t>
      </w:r>
      <w:proofErr w:type="spellEnd"/>
      <w:r>
        <w:t xml:space="preserve"> compositional data (survey catch-at-age and associated input sample sizes) are shown in Table </w:t>
      </w:r>
      <w:commentRangeStart w:id="30"/>
      <w:r>
        <w:t>6</w:t>
      </w:r>
      <w:commentRangeEnd w:id="30"/>
      <w:r w:rsidR="00A55B73">
        <w:rPr>
          <w:rStyle w:val="CommentReference"/>
        </w:rPr>
        <w:commentReference w:id="30"/>
      </w:r>
      <w:r>
        <w:t>.</w:t>
      </w:r>
    </w:p>
    <w:p w14:paraId="5D60B11B" w14:textId="77777777" w:rsidR="00057A06" w:rsidRDefault="00885280">
      <w:pPr>
        <w:pStyle w:val="Heading2"/>
      </w:pPr>
      <w:bookmarkStart w:id="31" w:name="Xdffeb7afbc1cd8d4638e9caaa153268ed381f5e"/>
      <w:bookmarkEnd w:id="29"/>
      <w:r>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32" w:name="analytical-approach"/>
      <w:bookmarkEnd w:id="26"/>
      <w:bookmarkEnd w:id="31"/>
      <w:r>
        <w:t>Analytical approach</w:t>
      </w:r>
    </w:p>
    <w:p w14:paraId="1FAA6AD7" w14:textId="77777777" w:rsidR="00057A06" w:rsidRDefault="00885280">
      <w:pPr>
        <w:pStyle w:val="BlockText"/>
      </w:pPr>
      <w:r>
        <w:t>Operational Update: The data description for POP has been truncated to highlight relevant details and changes made for this cycle. The reader is referred to the last full assessment (</w:t>
      </w:r>
      <w:proofErr w:type="spellStart"/>
      <w:r>
        <w:t>Hulson</w:t>
      </w:r>
      <w:proofErr w:type="spellEnd"/>
      <w:r>
        <w:t xml:space="preserve"> </w:t>
      </w:r>
      <w:r>
        <w:rPr>
          <w:iCs/>
        </w:rPr>
        <w:t>et al.</w:t>
      </w:r>
      <w:r>
        <w:t xml:space="preserve"> 2021) for the entirety of this section.</w:t>
      </w:r>
    </w:p>
    <w:p w14:paraId="67D170F3" w14:textId="77777777" w:rsidR="00057A06" w:rsidRDefault="00885280">
      <w:pPr>
        <w:pStyle w:val="Heading2"/>
      </w:pPr>
      <w:bookmarkStart w:id="33"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34" w:name="description-of-base-model"/>
      <w:bookmarkEnd w:id="33"/>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35" w:name="parest"/>
      <w:bookmarkEnd w:id="34"/>
      <w:r>
        <w:lastRenderedPageBreak/>
        <w:t>Parameters Estimated Outside the Assessment Model</w:t>
      </w:r>
    </w:p>
    <w:p w14:paraId="50F796BC" w14:textId="77777777" w:rsidR="00057A06" w:rsidRDefault="00885280">
      <w:pPr>
        <w:pStyle w:val="FirstParagraph"/>
      </w:pPr>
      <w:r>
        <w:t xml:space="preserve">Values estimated outside the assessment include the parameters of the von </w:t>
      </w:r>
      <w:proofErr w:type="spellStart"/>
      <w:r>
        <w:t>Bertalanffy</w:t>
      </w:r>
      <w:proofErr w:type="spellEnd"/>
      <w:r>
        <w:t xml:space="preserve">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proofErr w:type="gramStart"/>
      <w:r>
        <w:t xml:space="preserve">, </w:t>
      </w:r>
      <w:proofErr w:type="gramEnd"/>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422"/>
        <w:gridCol w:w="1283"/>
        <w:gridCol w:w="1655"/>
      </w:tblGrid>
      <w:tr w:rsidR="00057A06" w14:paraId="340C513A" w14:textId="77777777">
        <w:trPr>
          <w:tblHeader/>
        </w:trPr>
        <w:tc>
          <w:tcPr>
            <w:tcW w:w="0" w:type="auto"/>
          </w:tcPr>
          <w:p w14:paraId="58308B2B" w14:textId="77777777" w:rsidR="00057A06" w:rsidRDefault="00885280">
            <w:pPr>
              <w:pStyle w:val="Compact"/>
            </w:pPr>
            <w:commentRangeStart w:id="36"/>
            <w:r>
              <w:t>Symbol, Description</w:t>
            </w:r>
          </w:p>
        </w:tc>
        <w:tc>
          <w:tcPr>
            <w:tcW w:w="0" w:type="auto"/>
          </w:tcPr>
          <w:p w14:paraId="5957CC08" w14:textId="77777777" w:rsidR="00057A06" w:rsidRDefault="00885280">
            <w:pPr>
              <w:pStyle w:val="Compact"/>
            </w:pPr>
            <w:r>
              <w:t>2021 Value</w:t>
            </w:r>
          </w:p>
        </w:tc>
        <w:tc>
          <w:tcPr>
            <w:tcW w:w="0" w:type="auto"/>
          </w:tcPr>
          <w:p w14:paraId="183B3FD3" w14:textId="77777777" w:rsidR="00057A06" w:rsidRDefault="00885280">
            <w:pPr>
              <w:pStyle w:val="Compact"/>
            </w:pPr>
            <w:r>
              <w:t>Updated Value</w:t>
            </w:r>
            <w:commentRangeEnd w:id="36"/>
            <w:r w:rsidR="002A0BE8">
              <w:rPr>
                <w:rStyle w:val="CommentReference"/>
              </w:rPr>
              <w:commentReference w:id="36"/>
            </w:r>
          </w:p>
        </w:tc>
      </w:tr>
      <w:tr w:rsidR="00057A06" w14:paraId="09E77104" w14:textId="77777777">
        <w:tc>
          <w:tcPr>
            <w:tcW w:w="0" w:type="auto"/>
          </w:tcPr>
          <w:p w14:paraId="5794F429" w14:textId="77777777" w:rsidR="00057A06" w:rsidRDefault="00C57C9E">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Pr>
          <w:p w14:paraId="0867BDC9" w14:textId="77777777" w:rsidR="00057A06" w:rsidRDefault="00885280">
            <w:pPr>
              <w:pStyle w:val="Compact"/>
            </w:pPr>
            <w:r>
              <w:t>41.1 cm</w:t>
            </w:r>
          </w:p>
        </w:tc>
        <w:tc>
          <w:tcPr>
            <w:tcW w:w="0" w:type="auto"/>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C57C9E">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C57C9E">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C57C9E">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77777777"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w:t>
      </w:r>
      <w:commentRangeStart w:id="37"/>
      <w:r>
        <w:t>16</w:t>
      </w:r>
      <w:commentRangeEnd w:id="37"/>
      <w:r w:rsidR="002A0BE8">
        <w:rPr>
          <w:rStyle w:val="CommentReference"/>
        </w:rPr>
        <w:commentReference w:id="37"/>
      </w:r>
      <w:r>
        <w:t>%.</w:t>
      </w:r>
    </w:p>
    <w:p w14:paraId="35615E32" w14:textId="77777777" w:rsidR="00057A06" w:rsidRDefault="00885280">
      <w:pPr>
        <w:pStyle w:val="Heading2"/>
      </w:pPr>
      <w:bookmarkStart w:id="38" w:name="X6b8b2176d5b312c41a18cd7ba30da12d85624da"/>
      <w:bookmarkEnd w:id="35"/>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76"/>
        <w:gridCol w:w="2780"/>
        <w:gridCol w:w="1404"/>
      </w:tblGrid>
      <w:tr w:rsidR="00057A06" w14:paraId="5B34697C" w14:textId="77777777">
        <w:trPr>
          <w:tblHeader/>
        </w:trPr>
        <w:tc>
          <w:tcPr>
            <w:tcW w:w="0" w:type="auto"/>
          </w:tcPr>
          <w:p w14:paraId="036880D1" w14:textId="77777777" w:rsidR="00057A06" w:rsidRDefault="00885280">
            <w:pPr>
              <w:pStyle w:val="Compact"/>
            </w:pPr>
            <w:r>
              <w:t>Parameter</w:t>
            </w:r>
          </w:p>
        </w:tc>
        <w:tc>
          <w:tcPr>
            <w:tcW w:w="0" w:type="auto"/>
          </w:tcPr>
          <w:p w14:paraId="5B2291EA" w14:textId="77777777" w:rsidR="00057A06" w:rsidRDefault="00885280">
            <w:pPr>
              <w:pStyle w:val="Compact"/>
            </w:pPr>
            <w:r>
              <w:t>Symbol</w:t>
            </w:r>
          </w:p>
        </w:tc>
        <w:tc>
          <w:tcPr>
            <w:tcW w:w="0" w:type="auto"/>
          </w:tcPr>
          <w:p w14:paraId="58449C7E" w14:textId="77777777" w:rsidR="00057A06" w:rsidRDefault="00885280">
            <w:pPr>
              <w:pStyle w:val="Compact"/>
            </w:pPr>
            <w: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C57C9E">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C57C9E">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proofErr w:type="spellStart"/>
            <w:r>
              <w:t>Spawner</w:t>
            </w:r>
            <w:proofErr w:type="spellEnd"/>
            <w:r>
              <w:t>-per-recruit reference points</w:t>
            </w:r>
          </w:p>
        </w:tc>
        <w:tc>
          <w:tcPr>
            <w:tcW w:w="0" w:type="auto"/>
          </w:tcPr>
          <w:p w14:paraId="5BA14783" w14:textId="77777777" w:rsidR="00057A06" w:rsidRDefault="00C57C9E">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C57C9E">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C57C9E">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C57C9E">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C57C9E">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C57C9E">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lastRenderedPageBreak/>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 xml:space="preserve">Maturity-at-age is conditionally estimated within the assessment following the method presented in </w:t>
      </w:r>
      <w:proofErr w:type="spellStart"/>
      <w:r>
        <w:t>Hulson</w:t>
      </w:r>
      <w:proofErr w:type="spellEnd"/>
      <w:r>
        <w:t xml:space="preserve"> et al. (2011). Parameter estimates for maturity-at-age are obtained by fitting two datasets collected on female POP maturity from Lunsford (1999) and </w:t>
      </w:r>
      <w:proofErr w:type="spellStart"/>
      <w:r>
        <w:t>Conrath</w:t>
      </w:r>
      <w:proofErr w:type="spellEnd"/>
      <w:r>
        <w:t xml:space="preserve"> and </w:t>
      </w:r>
      <w:proofErr w:type="spellStart"/>
      <w:r>
        <w:t>Knoth</w:t>
      </w:r>
      <w:proofErr w:type="spellEnd"/>
      <w:r>
        <w:t xml:space="preserve">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39" w:name="modeluncertainty"/>
      <w:bookmarkEnd w:id="32"/>
      <w:bookmarkEnd w:id="38"/>
      <w:r>
        <w:t>Model Uncertainty</w:t>
      </w:r>
    </w:p>
    <w:p w14:paraId="4C6B2BEC" w14:textId="77777777" w:rsidR="00057A06" w:rsidRDefault="00885280">
      <w:pPr>
        <w:pStyle w:val="FirstParagraph"/>
      </w:pPr>
      <w:r>
        <w:t>Evaluation of model uncertainty is obtained through a Markov Chain Monte Carlo (MCMC) algorithm (</w:t>
      </w:r>
      <w:proofErr w:type="spellStart"/>
      <w:r>
        <w:t>Gelman</w:t>
      </w:r>
      <w:proofErr w:type="spellEnd"/>
      <w:r>
        <w:t xml:space="preserve">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40" w:name="selected-model-results"/>
      <w:bookmarkEnd w:id="39"/>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41" w:name="model-evaluation"/>
      <w:r>
        <w:t>Model Evaluation</w:t>
      </w:r>
    </w:p>
    <w:p w14:paraId="5646E714" w14:textId="77777777" w:rsidR="00057A06" w:rsidRDefault="00885280">
      <w:pPr>
        <w:pStyle w:val="Heading3"/>
      </w:pPr>
      <w:bookmarkStart w:id="42"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43" w:name="X382ded9d542d133f6d2b5130c356bfabbacd3a2"/>
      <w:bookmarkEnd w:id="42"/>
      <w:r>
        <w:lastRenderedPageBreak/>
        <w:t>Parameter Estimates and Parameter Uncertainty</w:t>
      </w:r>
    </w:p>
    <w:p w14:paraId="5CE39B83" w14:textId="77777777"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w:t>
      </w:r>
      <w:del w:id="44" w:author="Chris.Lunsford" w:date="2023-10-27T15:31:00Z">
        <w:r w:rsidDel="002A0BE8">
          <w:delText>.</w:delText>
        </w:r>
      </w:del>
      <w:r>
        <w:t>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w:t>
      </w:r>
      <w:proofErr w:type="gramStart"/>
      <w:r>
        <w:t xml:space="preserve">for </w:t>
      </w:r>
      <w:proofErr w:type="gramEnd"/>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w:t>
      </w:r>
      <w:proofErr w:type="spellStart"/>
      <w:r>
        <w:t>arger</w:t>
      </w:r>
      <w:proofErr w:type="spellEnd"/>
      <w:r>
        <w:t xml:space="preserve">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45" w:name="time-series-results"/>
      <w:bookmarkEnd w:id="43"/>
      <w:r>
        <w:t>Time Series Results</w:t>
      </w:r>
    </w:p>
    <w:p w14:paraId="7163739A" w14:textId="77777777" w:rsidR="00057A06" w:rsidRDefault="00885280">
      <w:pPr>
        <w:pStyle w:val="FirstParagraph"/>
      </w:pPr>
      <w:r>
        <w:rPr>
          <w:i/>
          <w:iCs/>
        </w:rPr>
        <w:t>Definitions:</w:t>
      </w:r>
      <w:r>
        <w:t xml:space="preserve"> Spawning biomass is the estimated weight of mature females. Total biomass is the esti</w:t>
      </w:r>
      <w:ins w:id="46" w:author="Chris.Lunsford" w:date="2023-10-27T15:35:00Z">
        <w:r w:rsidR="00D6262B">
          <w:t>ma</w:t>
        </w:r>
      </w:ins>
      <w:del w:id="47" w:author="Chris.Lunsford" w:date="2023-10-27T15:35:00Z">
        <w:r w:rsidDel="00D6262B">
          <w:delText>am</w:delText>
        </w:r>
      </w:del>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11">
        <w:r>
          <w:rPr>
            <w:rStyle w:val="Hyperlink"/>
          </w:rPr>
          <w:t>https://github.com/pete-hulson/goa_pop/blob/main/2023/mgmt/2020.1-2023/processed/naa.csv</w:t>
        </w:r>
      </w:hyperlink>
      <w:r>
        <w:t>.</w:t>
      </w:r>
    </w:p>
    <w:p w14:paraId="12A36CA9" w14:textId="77777777" w:rsidR="00057A06" w:rsidRDefault="00885280">
      <w:pPr>
        <w:pStyle w:val="Heading4"/>
      </w:pPr>
      <w:bookmarkStart w:id="48" w:name="biomass"/>
      <w:r>
        <w:t>Biomass</w:t>
      </w:r>
    </w:p>
    <w:p w14:paraId="228C48CB" w14:textId="77777777"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w:t>
      </w:r>
      <w:proofErr w:type="spellStart"/>
      <w:r>
        <w:t>ble</w:t>
      </w:r>
      <w:proofErr w:type="spellEnd"/>
      <w:r>
        <w:t xml:space="preserv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del w:id="49" w:author="Chris.Lunsford" w:date="2023-10-27T15:42:00Z">
        <w:r w:rsidDel="00D6262B">
          <w:delText xml:space="preserve">has </w:delText>
        </w:r>
      </w:del>
      <w:ins w:id="50" w:author="Chris.Lunsford" w:date="2023-10-27T15:42:00Z">
        <w:r w:rsidR="00D6262B">
          <w:t>ha</w:t>
        </w:r>
        <w:r w:rsidR="00D6262B">
          <w:t>ve</w:t>
        </w:r>
        <w:r w:rsidR="00D6262B">
          <w:t xml:space="preserve"> </w:t>
        </w:r>
      </w:ins>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51" w:name="fishing-mortality"/>
      <w:bookmarkEnd w:id="48"/>
      <w:r>
        <w:lastRenderedPageBreak/>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w:t>
      </w:r>
      <w:proofErr w:type="gramStart"/>
      <w:r>
        <w:t xml:space="preserve">and </w:t>
      </w:r>
      <w:proofErr w:type="gramEnd"/>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52" w:name="selectivity"/>
      <w:bookmarkEnd w:id="51"/>
      <w:r>
        <w:t>Selectivity</w:t>
      </w:r>
    </w:p>
    <w:p w14:paraId="44724710" w14:textId="77777777" w:rsidR="00057A06" w:rsidRDefault="00885280">
      <w:pPr>
        <w:pStyle w:val="FirstParagraph"/>
      </w:pPr>
      <w:r>
        <w:t xml:space="preserve">The estimated selectivity curves are shown in Figure </w:t>
      </w:r>
      <w:del w:id="53" w:author="Chris.Lunsford" w:date="2023-10-27T15:44:00Z">
        <w:r w:rsidDel="00383B86">
          <w:delText xml:space="preserve">(Figure </w:delText>
        </w:r>
      </w:del>
      <w:r>
        <w:t>11</w:t>
      </w:r>
      <w:del w:id="54" w:author="Chris.Lunsford" w:date="2023-10-27T15:44:00Z">
        <w:r w:rsidDel="00383B86">
          <w:delText>)</w:delText>
        </w:r>
      </w:del>
      <w:r>
        <w:t>.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55" w:name="recruitment"/>
      <w:bookmarkEnd w:id="52"/>
      <w:r>
        <w:t>Recruitment</w:t>
      </w:r>
    </w:p>
    <w:p w14:paraId="486AEEA0" w14:textId="77777777"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del w:id="56" w:author="Chris.Lunsford" w:date="2023-10-27T15:49:00Z">
        <w:r w:rsidDel="00383B86">
          <w:delText xml:space="preserve">is </w:delText>
        </w:r>
      </w:del>
      <w:ins w:id="57" w:author="Chris.Lunsford" w:date="2023-10-27T15:49:00Z">
        <w:r w:rsidR="00383B86">
          <w:t>i</w:t>
        </w:r>
        <w:r w:rsidR="00383B86">
          <w:t xml:space="preserve">t </w:t>
        </w:r>
      </w:ins>
      <w:r>
        <w:t>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addition of survey and fishery ages through 2021 and 2022, respectively, and is now of a similar scale to earlier estimates.</w:t>
      </w:r>
    </w:p>
    <w:p w14:paraId="49515D25" w14:textId="77777777" w:rsidR="00057A06" w:rsidRDefault="00885280">
      <w:pPr>
        <w:pStyle w:val="BodyText"/>
      </w:pPr>
      <w:r>
        <w:t xml:space="preserve">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w:t>
      </w:r>
      <w:commentRangeStart w:id="58"/>
      <w:r>
        <w:t>85,541</w:t>
      </w:r>
      <w:commentRangeEnd w:id="58"/>
      <w:r w:rsidR="0059013B">
        <w:rPr>
          <w:rStyle w:val="CommentReference"/>
        </w:rPr>
        <w:commentReference w:id="58"/>
      </w:r>
      <w:r>
        <w:t>.</w:t>
      </w:r>
    </w:p>
    <w:p w14:paraId="516F394B" w14:textId="77777777" w:rsidR="00057A06" w:rsidRDefault="00885280">
      <w:pPr>
        <w:pStyle w:val="Heading3"/>
      </w:pPr>
      <w:bookmarkStart w:id="59" w:name="retrospective-and-historical-analysis"/>
      <w:bookmarkEnd w:id="45"/>
      <w:bookmarkEnd w:id="55"/>
      <w:r>
        <w:t>Retrospective and Historical Analysis</w:t>
      </w:r>
    </w:p>
    <w:p w14:paraId="32F5DED1" w14:textId="77777777" w:rsidR="00057A06" w:rsidRDefault="00885280">
      <w:pPr>
        <w:pStyle w:val="FirstParagraph"/>
      </w:pPr>
      <w:r>
        <w:t xml:space="preserve">A within-model retrospective analysis of the recommended model was conducted for the last 10 years of the time series by dropping data one year at a time. The revised </w:t>
      </w:r>
      <w:proofErr w:type="spellStart"/>
      <w:r>
        <w:t>Mohn’s</w:t>
      </w:r>
      <w:proofErr w:type="spellEnd"/>
      <w:r>
        <w:t xml:space="preserve">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77777777" w:rsidR="00057A06" w:rsidRDefault="00885280">
      <w:pPr>
        <w:pStyle w:val="BodyText"/>
      </w:pPr>
      <w:r>
        <w:t xml:space="preserve">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w:t>
      </w:r>
      <w:proofErr w:type="gramStart"/>
      <w:r>
        <w:t>encompass</w:t>
      </w:r>
      <w:proofErr w:type="gramEnd"/>
      <w:r>
        <w:t xml:space="preserve"> the 2021 medians (Figure 9 and Tables 7</w:t>
      </w:r>
      <w:del w:id="60" w:author="Chris.Lunsford" w:date="2023-10-27T15:53:00Z">
        <w:r w:rsidDel="0059013B">
          <w:delText xml:space="preserve">). and </w:delText>
        </w:r>
      </w:del>
      <w:ins w:id="61" w:author="Chris.Lunsford" w:date="2023-10-27T15:53:00Z">
        <w:r w:rsidR="0059013B">
          <w:t xml:space="preserve">, </w:t>
        </w:r>
      </w:ins>
      <w:r>
        <w:t>9).</w:t>
      </w:r>
    </w:p>
    <w:p w14:paraId="33AB70D0" w14:textId="77777777" w:rsidR="00057A06" w:rsidRDefault="00885280">
      <w:pPr>
        <w:pStyle w:val="Heading2"/>
      </w:pPr>
      <w:bookmarkStart w:id="62" w:name="harvest-recommendations"/>
      <w:bookmarkEnd w:id="41"/>
      <w:bookmarkEnd w:id="59"/>
      <w:r>
        <w:t>Harvest recommendations</w:t>
      </w:r>
    </w:p>
    <w:p w14:paraId="5313BAB8" w14:textId="77777777" w:rsidR="00057A06" w:rsidRDefault="00885280">
      <w:pPr>
        <w:pStyle w:val="BlockText"/>
      </w:pPr>
      <w:r>
        <w:t>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w:t>
      </w:r>
      <w:proofErr w:type="spellStart"/>
      <w:r>
        <w:t>Hulson</w:t>
      </w:r>
      <w:proofErr w:type="spellEnd"/>
      <w:r>
        <w:t xml:space="preserve"> </w:t>
      </w:r>
      <w:r>
        <w:rPr>
          <w:iCs/>
        </w:rPr>
        <w:t>et al.</w:t>
      </w:r>
      <w:r>
        <w:t xml:space="preserve"> 2021) for the entirety of this section, including details on the projection approach.</w:t>
      </w:r>
    </w:p>
    <w:p w14:paraId="36EF18E9" w14:textId="77777777" w:rsidR="00057A06" w:rsidRDefault="00885280">
      <w:pPr>
        <w:pStyle w:val="Heading3"/>
      </w:pPr>
      <w:bookmarkStart w:id="63" w:name="amendment-56-reference-points"/>
      <w:r>
        <w:lastRenderedPageBreak/>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w:t>
      </w:r>
      <w:proofErr w:type="spellStart"/>
      <w:r>
        <w:t>ence</w:t>
      </w:r>
      <w:proofErr w:type="spellEnd"/>
      <w:r>
        <w:t xml:space="preserv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1D577D03" w14:textId="77777777" w:rsidR="00057A06" w:rsidRDefault="00885280">
      <w:pPr>
        <w:pStyle w:val="BodyText"/>
      </w:pPr>
      <w:r>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w:t>
      </w:r>
      <w:proofErr w:type="gramStart"/>
      <w:r>
        <w:t xml:space="preserve">is </w:t>
      </w:r>
      <w:proofErr w:type="gramEnd"/>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350"/>
        <w:gridCol w:w="6969"/>
        <w:gridCol w:w="1041"/>
      </w:tblGrid>
      <w:tr w:rsidR="00057A06" w14:paraId="4361CD65" w14:textId="77777777">
        <w:trPr>
          <w:tblHeader/>
        </w:trPr>
        <w:tc>
          <w:tcPr>
            <w:tcW w:w="0" w:type="auto"/>
          </w:tcPr>
          <w:p w14:paraId="406393FD" w14:textId="77777777" w:rsidR="00057A06" w:rsidRDefault="00885280">
            <w:pPr>
              <w:pStyle w:val="Compact"/>
            </w:pPr>
            <w:r>
              <w:t>Reference Point</w:t>
            </w:r>
          </w:p>
        </w:tc>
        <w:tc>
          <w:tcPr>
            <w:tcW w:w="0" w:type="auto"/>
          </w:tcPr>
          <w:p w14:paraId="473117B8" w14:textId="77777777" w:rsidR="00057A06" w:rsidRDefault="00885280">
            <w:pPr>
              <w:pStyle w:val="Compact"/>
            </w:pPr>
            <w:r>
              <w:t>Description</w:t>
            </w:r>
          </w:p>
        </w:tc>
        <w:tc>
          <w:tcPr>
            <w:tcW w:w="0" w:type="auto"/>
          </w:tcPr>
          <w:p w14:paraId="4167BA45" w14:textId="77777777" w:rsidR="00057A06" w:rsidRDefault="00885280">
            <w:pPr>
              <w:pStyle w:val="Compact"/>
            </w:pPr>
            <w:commentRangeStart w:id="64"/>
            <w:r>
              <w:t>Value</w:t>
            </w:r>
            <w:commentRangeEnd w:id="64"/>
            <w:r w:rsidR="000E0C23">
              <w:rPr>
                <w:rStyle w:val="CommentReference"/>
              </w:rPr>
              <w:commentReference w:id="64"/>
            </w:r>
          </w:p>
        </w:tc>
      </w:tr>
      <w:tr w:rsidR="00057A06" w14:paraId="29858DC4" w14:textId="77777777">
        <w:tc>
          <w:tcPr>
            <w:tcW w:w="0" w:type="auto"/>
          </w:tcPr>
          <w:p w14:paraId="1A117DDA" w14:textId="77777777" w:rsidR="00057A06" w:rsidRDefault="00C57C9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14:paraId="2C15C5B9" w14:textId="77777777" w:rsidR="00057A06" w:rsidRDefault="00885280">
            <w:pPr>
              <w:pStyle w:val="Compact"/>
            </w:pPr>
            <w:r>
              <w:t>The equilibrium spawning biomass that would be obtained in the absence of fishing</w:t>
            </w:r>
          </w:p>
        </w:tc>
        <w:tc>
          <w:tcPr>
            <w:tcW w:w="0" w:type="auto"/>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C57C9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C57C9E">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C57C9E">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C57C9E">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65" w:name="oflabc"/>
      <w:bookmarkEnd w:id="63"/>
      <w:r>
        <w:t>Specification of OFL and Maximum Permissible ABC</w:t>
      </w:r>
    </w:p>
    <w:p w14:paraId="076F81AB" w14:textId="77777777" w:rsidR="00057A06" w:rsidRDefault="00885280">
      <w:pPr>
        <w:pStyle w:val="Heading4"/>
      </w:pPr>
      <w:bookmarkStart w:id="66" w:name="harvestprojections"/>
      <w:r>
        <w:t>Standard Harvest Scenarios (Harvest Projections)</w:t>
      </w:r>
    </w:p>
    <w:p w14:paraId="5BCE1E9D" w14:textId="77777777" w:rsidR="00057A06" w:rsidRDefault="00885280">
      <w:pPr>
        <w:pStyle w:val="FirstParagraph"/>
      </w:pPr>
      <w:r>
        <w:t>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14:paraId="0D794E4C" w14:textId="77777777" w:rsidR="00057A06" w:rsidRDefault="00885280">
      <w:pPr>
        <w:pStyle w:val="BodyText"/>
      </w:pPr>
      <w:r>
        <w:t>The first five scenarios are designed to provide a range of harvest alternatives that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w:t>
      </w:r>
      <w:proofErr w:type="spellStart"/>
      <w:r>
        <w:t>torically</w:t>
      </w:r>
      <w:proofErr w:type="spellEnd"/>
      <w:r>
        <w:t>,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where this fraction is equal to the ratio of the realized catc</w:t>
      </w:r>
      <w:proofErr w:type="spellStart"/>
      <w:r>
        <w:t>hes</w:t>
      </w:r>
      <w:proofErr w:type="spellEnd"/>
      <w:r>
        <w:t xml:space="preserve"> in 2020-2022 to the ABC (which is generally the same as the TAC) recommended in the assessment for each of those years. For the remainder of the future years, maximum permissible ABC is used. (Rationale: Using recent catch to ABC </w:t>
      </w:r>
      <w:r>
        <w:lastRenderedPageBreak/>
        <w:t xml:space="preserve">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w:t>
      </w:r>
      <w:proofErr w:type="gramStart"/>
      <w:r>
        <w:t xml:space="preserve">max </w:t>
      </w:r>
      <w:proofErr w:type="gramEnd"/>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w:t>
      </w:r>
      <w:proofErr w:type="gramStart"/>
      <w:r>
        <w:t xml:space="preserve">than </w:t>
      </w:r>
      <w:proofErr w:type="gramEnd"/>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w:t>
      </w:r>
      <w:proofErr w:type="gramStart"/>
      <w:r>
        <w:t xml:space="preserve">as </w:t>
      </w:r>
      <w:proofErr w:type="gramEnd"/>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w:t>
      </w:r>
      <w:proofErr w:type="gramStart"/>
      <w:r>
        <w:t xml:space="preserve">to </w:t>
      </w:r>
      <w:proofErr w:type="gramEnd"/>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w:t>
      </w:r>
      <w:proofErr w:type="gramStart"/>
      <w:r>
        <w:t xml:space="preserve">to </w:t>
      </w:r>
      <w:proofErr w:type="gramEnd"/>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67" w:name="authorsF"/>
      <w:bookmarkEnd w:id="66"/>
      <w:r>
        <w:t xml:space="preserve">How Future Catches are </w:t>
      </w:r>
      <w:proofErr w:type="gramStart"/>
      <w:r>
        <w:t>Specified</w:t>
      </w:r>
      <w:proofErr w:type="gramEnd"/>
      <w:r>
        <w:t xml:space="preserve">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xml:space="preserve">. The resultant average ratio from catch to TAC in the </w:t>
      </w:r>
      <w:r>
        <w:lastRenderedPageBreak/>
        <w:t>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68" w:name="risktable"/>
      <w:bookmarkEnd w:id="62"/>
      <w:bookmarkEnd w:id="65"/>
      <w:bookmarkEnd w:id="67"/>
      <w:r>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1FAC741E" w14:textId="77777777" w:rsidR="00057A06" w:rsidRDefault="00885280">
      <w:pPr>
        <w:pStyle w:val="Heading3"/>
      </w:pPr>
      <w:bookmarkStart w:id="69" w:name="assessmentconsiderations"/>
      <w:r>
        <w:t>Assessment considerations</w:t>
      </w:r>
    </w:p>
    <w:p w14:paraId="35EF6D27" w14:textId="77777777" w:rsidR="00057A06" w:rsidRDefault="00885280">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3D3B4B3B" w14:textId="2AB2CD71" w:rsidR="00057A06" w:rsidRDefault="00885280">
      <w:pPr>
        <w:pStyle w:val="BodyText"/>
      </w:pPr>
      <w:r>
        <w:rPr>
          <w:i/>
          <w:iCs/>
        </w:rPr>
        <w:t xml:space="preserve">This results in </w:t>
      </w:r>
      <w:del w:id="70" w:author="Chris.Lunsford" w:date="2023-10-27T16:05:00Z">
        <w:r w:rsidDel="000E7EA8">
          <w:rPr>
            <w:i/>
            <w:iCs/>
          </w:rPr>
          <w:delText xml:space="preserve">a </w:delText>
        </w:r>
      </w:del>
      <w:r>
        <w:rPr>
          <w:i/>
          <w:iCs/>
        </w:rPr>
        <w:t xml:space="preserve">an “assessment considerations” score of level 2, </w:t>
      </w:r>
      <w:del w:id="71" w:author="Chris.Lunsford" w:date="2023-10-27T16:05:00Z">
        <w:r w:rsidDel="000E7EA8">
          <w:rPr>
            <w:i/>
            <w:iCs/>
          </w:rPr>
          <w:delText xml:space="preserve">an </w:delText>
        </w:r>
      </w:del>
      <w:r>
        <w:rPr>
          <w:i/>
          <w:iCs/>
        </w:rPr>
        <w:t>major concern.</w:t>
      </w:r>
    </w:p>
    <w:p w14:paraId="26C1FD03" w14:textId="77777777" w:rsidR="00057A06" w:rsidRDefault="00885280">
      <w:pPr>
        <w:pStyle w:val="Heading3"/>
      </w:pPr>
      <w:bookmarkStart w:id="72" w:name="population-dynamics-considerations"/>
      <w:bookmarkEnd w:id="69"/>
      <w:r>
        <w:t>Population dynamics considerations</w:t>
      </w:r>
    </w:p>
    <w:p w14:paraId="7B14291D" w14:textId="77777777" w:rsidR="00057A06" w:rsidRDefault="00885280">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4F7A333F" w14:textId="77777777" w:rsidR="00057A06" w:rsidRDefault="00885280">
      <w:pPr>
        <w:pStyle w:val="BodyText"/>
      </w:pPr>
      <w:r>
        <w:t xml:space="preserve">The unusual trend of rapid increases in stock size and recruitment estimates results in a </w:t>
      </w:r>
      <w:r>
        <w:rPr>
          <w:i/>
          <w:iCs/>
        </w:rPr>
        <w:t xml:space="preserve">Level 2 (an increased/major concern) population dynamics </w:t>
      </w:r>
      <w:commentRangeStart w:id="73"/>
      <w:r>
        <w:rPr>
          <w:i/>
          <w:iCs/>
        </w:rPr>
        <w:t>rating</w:t>
      </w:r>
      <w:commentRangeEnd w:id="73"/>
      <w:r w:rsidR="000E7EA8">
        <w:rPr>
          <w:rStyle w:val="CommentReference"/>
        </w:rPr>
        <w:commentReference w:id="73"/>
      </w:r>
      <w:r>
        <w:t>.</w:t>
      </w:r>
    </w:p>
    <w:p w14:paraId="1E0CDF84" w14:textId="77777777" w:rsidR="00057A06" w:rsidRDefault="00885280">
      <w:pPr>
        <w:pStyle w:val="Heading3"/>
      </w:pPr>
      <w:bookmarkStart w:id="74" w:name="environmentalecosystem-considerations"/>
      <w:bookmarkEnd w:id="72"/>
      <w:r>
        <w:t>Environmental/Ecosystem considerations</w:t>
      </w:r>
    </w:p>
    <w:p w14:paraId="6EE78672" w14:textId="77777777" w:rsidR="00057A06" w:rsidRDefault="00885280">
      <w:pPr>
        <w:pStyle w:val="FirstParagraph"/>
      </w:pPr>
      <w:r>
        <w:t>The most recent data available suggest an ecosystem risk Level 1 – Normal: “No apparent environmental/ecosystem concerns.” This score is inform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w:t>
      </w:r>
      <w:r>
        <w:lastRenderedPageBreak/>
        <w:t xml:space="preserve">420 m depths) dwellers as adults, with a pelagic then inshore benthic juvenile stage (age 1 to 3) in the Gulf of Alaska (GOA) (Carlson and Haight 1976, Love et al. 2002, </w:t>
      </w:r>
      <w:proofErr w:type="spellStart"/>
      <w:r>
        <w:t>Rooper</w:t>
      </w:r>
      <w:proofErr w:type="spellEnd"/>
      <w:r>
        <w:t xml:space="preserve"> and Bolt 2005, </w:t>
      </w:r>
      <w:proofErr w:type="spellStart"/>
      <w:r>
        <w:t>Rooper</w:t>
      </w:r>
      <w:proofErr w:type="spellEnd"/>
      <w:r>
        <w:t xml:space="preserve"> et al. 2007, NPFMC 2010). </w:t>
      </w:r>
      <w:commentRangeStart w:id="75"/>
      <w:r>
        <w:t>There is evidence that POP are being observed higher in the water column, potentially a result of an expanding population.</w:t>
      </w:r>
      <w:commentRangeEnd w:id="75"/>
      <w:r w:rsidR="000E7EA8">
        <w:rPr>
          <w:rStyle w:val="CommentReference"/>
        </w:rPr>
        <w:commentReference w:id="75"/>
      </w:r>
      <w:r>
        <w:t xml:space="preserve">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w:t>
      </w:r>
      <w:proofErr w:type="spellStart"/>
      <w:r>
        <w:t>Siwicke</w:t>
      </w:r>
      <w:proofErr w:type="spellEnd"/>
      <w:r>
        <w:t xml:space="preserve"> 2023). Surface temperatures are predicted to warm in late winter/early spring of 2024, in alignment with El </w:t>
      </w:r>
      <w:proofErr w:type="spellStart"/>
      <w:r>
        <w:t>Niño</w:t>
      </w:r>
      <w:proofErr w:type="spellEnd"/>
      <w:r>
        <w:t xml:space="preserve"> conditions (Bond 2023). These warmer surface temperatures in April/May (larval release) may be favorable for larval survival. As it takes time for warm surface waters to extend to depth, shelf bottom temperatures are not expected to warm in the spring.</w:t>
      </w:r>
    </w:p>
    <w:p w14:paraId="431DA5CC" w14:textId="07ABE0AC" w:rsidR="00057A06" w:rsidRDefault="00885280">
      <w:pPr>
        <w:pStyle w:val="BodyText"/>
      </w:pPr>
      <w:r>
        <w:t xml:space="preserve">Prey: </w:t>
      </w:r>
      <w:proofErr w:type="spellStart"/>
      <w:r>
        <w:t>Planktivorous</w:t>
      </w:r>
      <w:proofErr w:type="spellEnd"/>
      <w:r>
        <w:t xml:space="preserve"> foraging conditions were average to below average across the GOA in 2023. The primary prey of the adult </w:t>
      </w:r>
      <w:del w:id="76" w:author="Chris.Lunsford" w:date="2023-10-27T16:11:00Z">
        <w:r w:rsidDel="000E7EA8">
          <w:delText>Pacific Ocean Perch</w:delText>
        </w:r>
      </w:del>
      <w:ins w:id="77" w:author="Chris.Lunsford" w:date="2023-10-27T16:11:00Z">
        <w:r w:rsidR="000E7EA8">
          <w:t>POP</w:t>
        </w:r>
      </w:ins>
      <w:r>
        <w:t xml:space="preserve"> include </w:t>
      </w:r>
      <w:proofErr w:type="spellStart"/>
      <w:r>
        <w:t>calanoid</w:t>
      </w:r>
      <w:proofErr w:type="spellEnd"/>
      <w:r>
        <w:t xml:space="preserve"> copepods, </w:t>
      </w:r>
      <w:proofErr w:type="spellStart"/>
      <w:r>
        <w:t>euphausiids</w:t>
      </w:r>
      <w:proofErr w:type="spellEnd"/>
      <w:r>
        <w:t xml:space="preserve">, </w:t>
      </w:r>
      <w:proofErr w:type="spellStart"/>
      <w:r>
        <w:t>myctophids</w:t>
      </w:r>
      <w:proofErr w:type="spellEnd"/>
      <w:r>
        <w:t>, and miscellaneous prey in the GOA (</w:t>
      </w:r>
      <w:proofErr w:type="spellStart"/>
      <w:r>
        <w:t>Byerly</w:t>
      </w:r>
      <w:proofErr w:type="spellEnd"/>
      <w:r>
        <w:t xml:space="preserve"> 2001, Yang 2000, </w:t>
      </w:r>
      <w:proofErr w:type="gramStart"/>
      <w:r>
        <w:t>Yang</w:t>
      </w:r>
      <w:proofErr w:type="gramEnd"/>
      <w:r>
        <w:t xml:space="preserve">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w:t>
      </w:r>
      <w:proofErr w:type="spellStart"/>
      <w:r>
        <w:t>calanoid</w:t>
      </w:r>
      <w:proofErr w:type="spellEnd"/>
      <w:r>
        <w:t xml:space="preserve"> copepod biomass and higher </w:t>
      </w:r>
      <w:proofErr w:type="spellStart"/>
      <w:r>
        <w:t>euphausiid</w:t>
      </w:r>
      <w:proofErr w:type="spellEnd"/>
      <w:r>
        <w:t xml:space="preserve"> biomass) to improved conditions in the summer (above average biomass of large </w:t>
      </w:r>
      <w:proofErr w:type="spellStart"/>
      <w:r>
        <w:t>calanoid</w:t>
      </w:r>
      <w:proofErr w:type="spellEnd"/>
      <w:r>
        <w:t xml:space="preserve"> copepods and </w:t>
      </w:r>
      <w:proofErr w:type="spellStart"/>
      <w:r>
        <w:t>euphausiids</w:t>
      </w:r>
      <w:proofErr w:type="spellEnd"/>
      <w:r>
        <w:t xml:space="preserve">, but continued lower small copepod biomass; Shelikof St., Kimmel 2023, and Seward Line, Hopcroft 2023). Summer </w:t>
      </w:r>
      <w:proofErr w:type="spellStart"/>
      <w:r>
        <w:t>planktivorous</w:t>
      </w:r>
      <w:proofErr w:type="spellEnd"/>
      <w:r>
        <w:t xml:space="preserve"> foraging conditions were somewhat improved with above average large </w:t>
      </w:r>
      <w:proofErr w:type="spellStart"/>
      <w:r>
        <w:t>calanoid</w:t>
      </w:r>
      <w:proofErr w:type="spellEnd"/>
      <w:r>
        <w:t xml:space="preserve"> copepod and </w:t>
      </w:r>
      <w:proofErr w:type="spellStart"/>
      <w:r>
        <w:t>euphausiid</w:t>
      </w:r>
      <w:proofErr w:type="spellEnd"/>
      <w:r>
        <w:t xml:space="preserve"> biomass, but continued lower small copepod biomass (Shelikof, Kimmel 2023). Eastern GOA inside waters had below average total zooplankton biomass, although </w:t>
      </w:r>
      <w:proofErr w:type="spellStart"/>
      <w:r>
        <w:t>euphuasiids</w:t>
      </w:r>
      <w:proofErr w:type="spellEnd"/>
      <w:r>
        <w:t xml:space="preserve"> were above average here as in the western GOA. </w:t>
      </w:r>
      <w:proofErr w:type="spellStart"/>
      <w:r>
        <w:t>Planktivorous</w:t>
      </w:r>
      <w:proofErr w:type="spellEnd"/>
      <w:r>
        <w:t xml:space="preserve"> seabird reproductive success, an indicator of zooplankton availability and nutritional quality, was approximately average south of Kodiak (</w:t>
      </w:r>
      <w:proofErr w:type="spellStart"/>
      <w:r>
        <w:t>Chowiet</w:t>
      </w:r>
      <w:proofErr w:type="spellEnd"/>
      <w:r>
        <w:t xml:space="preserve"> Isl.), and in the central GOA (Middleton Island on shelf edge off Seward) (Drummond 2023, Whelan 2023), and above average in the EGOA (St. </w:t>
      </w:r>
      <w:proofErr w:type="spellStart"/>
      <w:r>
        <w:t>Lazaria</w:t>
      </w:r>
      <w:proofErr w:type="spellEnd"/>
      <w:r>
        <w:t xml:space="preserve"> Isl.).</w:t>
      </w:r>
    </w:p>
    <w:p w14:paraId="636E499D" w14:textId="77777777" w:rsidR="00057A06" w:rsidRDefault="00885280">
      <w:pPr>
        <w:pStyle w:val="BodyText"/>
      </w:pPr>
      <w:r>
        <w:t xml:space="preserve">Predators &amp; Competitors: Predation pressure is considered moderate and competition may have increased in 2023. Predators of juvenile POP include Pacific halibut, </w:t>
      </w:r>
      <w:proofErr w:type="spellStart"/>
      <w:r>
        <w:t>arrowtooth</w:t>
      </w:r>
      <w:proofErr w:type="spellEnd"/>
      <w:r>
        <w:t xml:space="preserve"> flounder, seabirds, rockfish, salmon, and lingcod (Moss 2016). Predators of adults include Pacific halibut, sablefish, and sperm whales (Moss 2016). Halibut and </w:t>
      </w:r>
      <w:proofErr w:type="spellStart"/>
      <w:r>
        <w:t>arrowtooth</w:t>
      </w:r>
      <w:proofErr w:type="spellEnd"/>
      <w:r>
        <w:t xml:space="preserve"> flounder populations remain low relative to previous levels, and, in general, there is no cause to suspect increased predation pressure on larval or adult demersal shelf rockfish. Potential competitors include large returns of pink salmon (Whitehouse, 2023, </w:t>
      </w:r>
      <w:proofErr w:type="spellStart"/>
      <w:r>
        <w:t>Vulstek</w:t>
      </w:r>
      <w:proofErr w:type="spellEnd"/>
      <w:r>
        <w:t xml:space="preserve">, 2023), a relatively large and increasing population of walleye </w:t>
      </w:r>
      <w:proofErr w:type="spellStart"/>
      <w:r>
        <w:t>pollock</w:t>
      </w:r>
      <w:proofErr w:type="spellEnd"/>
      <w:r>
        <w:t>, other POP as the population continues to increase, and continued large year classes of juvenile sablefish (</w:t>
      </w:r>
      <w:commentRangeStart w:id="78"/>
      <w:proofErr w:type="spellStart"/>
      <w:r>
        <w:t>Goethe</w:t>
      </w:r>
      <w:del w:id="79" w:author="Chris.Lunsford" w:date="2023-10-27T16:13:00Z">
        <w:r w:rsidDel="000E7EA8">
          <w:delText>l</w:delText>
        </w:r>
      </w:del>
      <w:r>
        <w:t>l</w:t>
      </w:r>
      <w:proofErr w:type="spellEnd"/>
      <w:r>
        <w:t xml:space="preserve"> 2023). </w:t>
      </w:r>
      <w:commentRangeEnd w:id="78"/>
      <w:r w:rsidR="0017587C">
        <w:rPr>
          <w:rStyle w:val="CommentReference"/>
        </w:rPr>
        <w:commentReference w:id="78"/>
      </w:r>
      <w:r>
        <w:t xml:space="preserve">POP are being found shallower in the water column, increasing their habitat overlap and potential competition for zooplankton prey with walleye </w:t>
      </w:r>
      <w:proofErr w:type="spellStart"/>
      <w:r>
        <w:t>pollock</w:t>
      </w:r>
      <w:proofErr w:type="spellEnd"/>
      <w:r>
        <w:t>.</w:t>
      </w:r>
    </w:p>
    <w:p w14:paraId="190B0951" w14:textId="77777777" w:rsidR="00057A06" w:rsidRDefault="00885280">
      <w:pPr>
        <w:pStyle w:val="BodyText"/>
      </w:pPr>
      <w:r>
        <w:rPr>
          <w:i/>
          <w:iCs/>
        </w:rPr>
        <w:t>Environmental and ecosystem effects for POP are scored as Level 1 (normal concern)</w:t>
      </w:r>
      <w:r>
        <w:t>.</w:t>
      </w:r>
    </w:p>
    <w:p w14:paraId="577136E0" w14:textId="77777777" w:rsidR="00057A06" w:rsidRDefault="00885280">
      <w:pPr>
        <w:pStyle w:val="Heading4"/>
      </w:pPr>
      <w:bookmarkStart w:id="80" w:name="X71309d787be079d3f2de5f58bcd88095e67847c"/>
      <w:r>
        <w:t>References for Environmental &amp; Ecosystem Considerations</w:t>
      </w:r>
    </w:p>
    <w:p w14:paraId="2D531009" w14:textId="77777777" w:rsidR="00057A06" w:rsidRDefault="00885280">
      <w:pPr>
        <w:pStyle w:val="FirstParagraph"/>
      </w:pPr>
      <w:r>
        <w:t xml:space="preserve">Bond, N. 2023. Seasonal Projections from the National Multi-Model Ensemble (NMME).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669AE8E2" w14:textId="77777777" w:rsidR="00057A06" w:rsidRDefault="00885280">
      <w:pPr>
        <w:pStyle w:val="BodyText"/>
      </w:pPr>
      <w:proofErr w:type="spellStart"/>
      <w:r>
        <w:t>Byerly</w:t>
      </w:r>
      <w:proofErr w:type="spellEnd"/>
      <w:r>
        <w:t xml:space="preserve">, M.M. 2001. Ecology of age-1 copper rockfish (Sebastes </w:t>
      </w:r>
      <w:proofErr w:type="spellStart"/>
      <w:r>
        <w:t>caurinus</w:t>
      </w:r>
      <w:proofErr w:type="spellEnd"/>
      <w:r>
        <w:t>) in vegetated habitats of Sitka Sound, Alaska. M.S. Thesis. University of Alaska Fairbanks, Juneau, Alaska.</w:t>
      </w:r>
    </w:p>
    <w:p w14:paraId="5FE5081B" w14:textId="77777777" w:rsidR="00057A06" w:rsidRDefault="00885280">
      <w:pPr>
        <w:pStyle w:val="BodyText"/>
      </w:pPr>
      <w:r>
        <w:lastRenderedPageBreak/>
        <w:t xml:space="preserve">Carlson, H.R., and R.E. Haight. 1976. Juvenile life of Pacific </w:t>
      </w:r>
      <w:proofErr w:type="gramStart"/>
      <w:r>
        <w:t>ocean</w:t>
      </w:r>
      <w:proofErr w:type="gramEnd"/>
      <w:r>
        <w:t xml:space="preserve"> perch, Sebastes </w:t>
      </w:r>
      <w:proofErr w:type="spellStart"/>
      <w:r>
        <w:t>alutus</w:t>
      </w:r>
      <w:proofErr w:type="spellEnd"/>
      <w:r>
        <w:t>, in coastal fiords of southeastern Alaska: their environment, growth, food habits, and schooling behavior. Trans. Am. Fish. Soc. 105:191-201.</w:t>
      </w:r>
    </w:p>
    <w:p w14:paraId="7074E420" w14:textId="77777777" w:rsidR="00057A06" w:rsidRDefault="00885280">
      <w:pPr>
        <w:pStyle w:val="BodyText"/>
      </w:pPr>
      <w:r>
        <w:t xml:space="preserve">Danielson, S., and R. Hopcroft. 2023. Ocean temperature synthesis: Seward line may survey.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4F60842E" w14:textId="77777777" w:rsidR="00057A06" w:rsidRDefault="00885280">
      <w:pPr>
        <w:pStyle w:val="BodyText"/>
      </w:pPr>
      <w:r>
        <w:t xml:space="preserve">Doyle, M. J., </w:t>
      </w:r>
      <w:proofErr w:type="spellStart"/>
      <w:r>
        <w:t>Picquelle</w:t>
      </w:r>
      <w:proofErr w:type="spellEnd"/>
      <w:r>
        <w:t xml:space="preserve">, S. J., </w:t>
      </w:r>
      <w:proofErr w:type="spellStart"/>
      <w:r>
        <w:t>Mier</w:t>
      </w:r>
      <w:proofErr w:type="spellEnd"/>
      <w:r>
        <w:t xml:space="preserve">, K. L., Spillane, M. C., Bond, N. A. 2009. Larval fish abundance and physical forcing in the Gulf of Alaska, 1981-2003. </w:t>
      </w:r>
      <w:proofErr w:type="spellStart"/>
      <w:r>
        <w:t>Prog</w:t>
      </w:r>
      <w:proofErr w:type="spellEnd"/>
      <w:r>
        <w:t>. Ocean. 80(3-4): 163-187.</w:t>
      </w:r>
    </w:p>
    <w:p w14:paraId="44BBA98F" w14:textId="77777777" w:rsidR="00057A06" w:rsidRDefault="00885280">
      <w:pPr>
        <w:pStyle w:val="BodyText"/>
      </w:pPr>
      <w:r>
        <w:t xml:space="preserve">Drummond, B., Kettle, A. and Renner, H. 2023. Seabird synthesis: Alaska Maritime National Wildlife Refuge data.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6E64AC69" w14:textId="77777777" w:rsidR="00057A06" w:rsidRDefault="00885280">
      <w:pPr>
        <w:pStyle w:val="BodyText"/>
      </w:pPr>
      <w:r>
        <w:t xml:space="preserve">Fergusson, E. and </w:t>
      </w:r>
      <w:proofErr w:type="spellStart"/>
      <w:r>
        <w:t>Strasburger</w:t>
      </w:r>
      <w:proofErr w:type="spellEnd"/>
      <w:r>
        <w:t xml:space="preserve">, W. 2023. Long-term trends in zooplankton densities in Icy Strait, Southeast Alaska.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273733B4" w14:textId="77777777" w:rsidR="00057A06" w:rsidRDefault="00885280">
      <w:pPr>
        <w:pStyle w:val="BodyText"/>
      </w:pPr>
      <w:r>
        <w:t xml:space="preserve">Fergusson, E. and </w:t>
      </w:r>
      <w:proofErr w:type="spellStart"/>
      <w:r>
        <w:t>Strasburger</w:t>
      </w:r>
      <w:proofErr w:type="spellEnd"/>
      <w:r>
        <w:t xml:space="preserve">, W. 2023. Ocean temperature synthesis: Southeast Coastal Monitoring Survey.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0BC7481A" w14:textId="77777777" w:rsidR="00057A06" w:rsidRDefault="00885280">
      <w:pPr>
        <w:pStyle w:val="BodyText"/>
      </w:pPr>
      <w:r>
        <w:t>Hinckley, S., et al. 2019. Connectivity between spawning and nursery areas for Pacific cod (</w:t>
      </w:r>
      <w:proofErr w:type="spellStart"/>
      <w:r>
        <w:t>Gadus</w:t>
      </w:r>
      <w:proofErr w:type="spellEnd"/>
      <w:r>
        <w:t xml:space="preserve"> </w:t>
      </w:r>
      <w:proofErr w:type="spellStart"/>
      <w:r>
        <w:t>macrocephalus</w:t>
      </w:r>
      <w:proofErr w:type="spellEnd"/>
      <w:r>
        <w:t>) in the Gulf of Alaska. Deep Sea Research Part II: Topical Studies in Oceanography 165 (2019): 113-126.</w:t>
      </w:r>
    </w:p>
    <w:p w14:paraId="7725BA66" w14:textId="77777777" w:rsidR="00057A06" w:rsidRDefault="00885280">
      <w:pPr>
        <w:pStyle w:val="BodyText"/>
      </w:pPr>
      <w:r>
        <w:t xml:space="preserve">Hopcroft, R. 2023. Seward Line: Large Copepod &amp; </w:t>
      </w:r>
      <w:proofErr w:type="spellStart"/>
      <w:r>
        <w:t>Euphausiid</w:t>
      </w:r>
      <w:proofErr w:type="spellEnd"/>
      <w:r>
        <w:t xml:space="preserve"> Biomass.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7D6CDAA7" w14:textId="77777777" w:rsidR="00057A06" w:rsidRDefault="00885280">
      <w:pPr>
        <w:pStyle w:val="BodyText"/>
      </w:pPr>
      <w:r>
        <w:t xml:space="preserve">Kimmel, D., </w:t>
      </w:r>
      <w:proofErr w:type="spellStart"/>
      <w:r>
        <w:t>Axler</w:t>
      </w:r>
      <w:proofErr w:type="spellEnd"/>
      <w:r>
        <w:t xml:space="preserve">, K., Cormack, B., </w:t>
      </w:r>
      <w:proofErr w:type="spellStart"/>
      <w:r>
        <w:t>Crouser</w:t>
      </w:r>
      <w:proofErr w:type="spellEnd"/>
      <w:r>
        <w:t xml:space="preserve">, D., </w:t>
      </w:r>
      <w:proofErr w:type="spellStart"/>
      <w:r>
        <w:t>Fennie</w:t>
      </w:r>
      <w:proofErr w:type="spellEnd"/>
      <w:r>
        <w:t xml:space="preserve">, W., </w:t>
      </w:r>
      <w:proofErr w:type="spellStart"/>
      <w:r>
        <w:t>Keister</w:t>
      </w:r>
      <w:proofErr w:type="spellEnd"/>
      <w:r>
        <w:t xml:space="preserve">, J., Lamb, J., </w:t>
      </w:r>
      <w:proofErr w:type="spellStart"/>
      <w:r>
        <w:t>Pinger</w:t>
      </w:r>
      <w:proofErr w:type="spellEnd"/>
      <w:r>
        <w:t xml:space="preserve">, C., Rogers, L., and </w:t>
      </w:r>
      <w:proofErr w:type="spellStart"/>
      <w:r>
        <w:t>Suryan</w:t>
      </w:r>
      <w:proofErr w:type="spellEnd"/>
      <w:r>
        <w:t xml:space="preserve">, R. 2023. Current and Historical Trends for Zooplankton in the Western Gulf of Alaska.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540D45C2" w14:textId="77777777" w:rsidR="00057A06" w:rsidRDefault="00885280">
      <w:pPr>
        <w:pStyle w:val="BodyText"/>
      </w:pPr>
      <w:r>
        <w:t xml:space="preserve">Love, M.S., M. </w:t>
      </w:r>
      <w:proofErr w:type="spellStart"/>
      <w:r>
        <w:t>Yoklavich</w:t>
      </w:r>
      <w:proofErr w:type="spellEnd"/>
      <w:r>
        <w:t xml:space="preserve">, and L. </w:t>
      </w:r>
      <w:proofErr w:type="spellStart"/>
      <w:r>
        <w:t>Thorsteinson</w:t>
      </w:r>
      <w:proofErr w:type="spellEnd"/>
      <w:r>
        <w:t>. 2002. The rockfishes of the northeast Pacific. U. of California Press. 405 pp.</w:t>
      </w:r>
    </w:p>
    <w:p w14:paraId="1C39FE84" w14:textId="77777777" w:rsidR="00057A06" w:rsidRDefault="00885280">
      <w:pPr>
        <w:pStyle w:val="BodyText"/>
      </w:pPr>
      <w:r>
        <w:t xml:space="preserve">Major, Richard L., and Herbert H. </w:t>
      </w:r>
      <w:proofErr w:type="spellStart"/>
      <w:r>
        <w:t>Shippen</w:t>
      </w:r>
      <w:proofErr w:type="spellEnd"/>
      <w:r>
        <w:t xml:space="preserve">. 1970. Synopsis of biological data on Pacific </w:t>
      </w:r>
      <w:proofErr w:type="gramStart"/>
      <w:r>
        <w:t>ocean</w:t>
      </w:r>
      <w:proofErr w:type="gramEnd"/>
      <w:r>
        <w:t xml:space="preserve"> perch, </w:t>
      </w:r>
      <w:proofErr w:type="spellStart"/>
      <w:r>
        <w:t>Sebastodes</w:t>
      </w:r>
      <w:proofErr w:type="spellEnd"/>
      <w:r>
        <w:t xml:space="preserve"> </w:t>
      </w:r>
      <w:proofErr w:type="spellStart"/>
      <w:r>
        <w:t>alutus</w:t>
      </w:r>
      <w:proofErr w:type="spellEnd"/>
      <w:r>
        <w:t>. FAO Fisheries Synopsis no.79</w:t>
      </w:r>
    </w:p>
    <w:p w14:paraId="77E5DC06" w14:textId="77777777" w:rsidR="00057A06" w:rsidRDefault="00885280">
      <w:pPr>
        <w:pStyle w:val="BodyText"/>
      </w:pPr>
      <w:proofErr w:type="spellStart"/>
      <w:r>
        <w:t>Monnahan</w:t>
      </w:r>
      <w:proofErr w:type="spellEnd"/>
      <w:r>
        <w:t xml:space="preserve">, C.C., Dorn, M.W., Correa, G.M., </w:t>
      </w:r>
      <w:proofErr w:type="spellStart"/>
      <w:r>
        <w:t>Deary</w:t>
      </w:r>
      <w:proofErr w:type="spellEnd"/>
      <w:r>
        <w:t xml:space="preserve">, A.L., </w:t>
      </w:r>
      <w:proofErr w:type="spellStart"/>
      <w:r>
        <w:t>Ferriss</w:t>
      </w:r>
      <w:proofErr w:type="spellEnd"/>
      <w:r>
        <w:t xml:space="preserve">, B.E., Levine, M., McGowan, D.W., Rogers, L., </w:t>
      </w:r>
      <w:proofErr w:type="spellStart"/>
      <w:r>
        <w:t>Shotwell</w:t>
      </w:r>
      <w:proofErr w:type="spellEnd"/>
      <w:r>
        <w:t xml:space="preserve">, S.K., Tyrell, A. and </w:t>
      </w:r>
      <w:proofErr w:type="spellStart"/>
      <w:r>
        <w:t>Zador</w:t>
      </w:r>
      <w:proofErr w:type="spellEnd"/>
      <w:r>
        <w:t xml:space="preserve">, S. 2023. Assessment of the walleye </w:t>
      </w:r>
      <w:proofErr w:type="spellStart"/>
      <w:r>
        <w:t>pollock</w:t>
      </w:r>
      <w:proofErr w:type="spellEnd"/>
      <w:r>
        <w:t xml:space="preserve"> stock in the Gulf of Alaska. In Stock assessment and fishery evaluation report for the </w:t>
      </w:r>
      <w:proofErr w:type="spellStart"/>
      <w:r>
        <w:t>groundfish</w:t>
      </w:r>
      <w:proofErr w:type="spellEnd"/>
      <w:r>
        <w:t xml:space="preserve"> resources of the Gulf of Alaska, North Pacific Fishery Management Council, 1007 West Third, Suite 400, Anchorage, Alaska 99501.</w:t>
      </w:r>
    </w:p>
    <w:p w14:paraId="4836DCB9" w14:textId="77777777" w:rsidR="00057A06" w:rsidRDefault="00885280">
      <w:pPr>
        <w:pStyle w:val="BodyText"/>
      </w:pPr>
      <w:r>
        <w:lastRenderedPageBreak/>
        <w:t xml:space="preserve">Morgan, C.A., B.R., Beckman, L.A. </w:t>
      </w:r>
      <w:proofErr w:type="spellStart"/>
      <w:r>
        <w:t>Weitkamp</w:t>
      </w:r>
      <w:proofErr w:type="spellEnd"/>
      <w:r>
        <w:t>, and K.L. Fresh. 2019. Recent ecosystem disturbance in the Northern California Current. Fisheries, 44(10), pp.465-474.</w:t>
      </w:r>
    </w:p>
    <w:p w14:paraId="7BBE797F" w14:textId="77777777" w:rsidR="00057A06" w:rsidRDefault="00885280">
      <w:pPr>
        <w:pStyle w:val="BodyText"/>
      </w:pPr>
      <w:r>
        <w:t xml:space="preserve">Moss, J. H., et al. 2016. Surviving the Gauntlet: A comparative study of the pelagic, demersal, and spatial linkages that determine </w:t>
      </w:r>
      <w:proofErr w:type="spellStart"/>
      <w:r>
        <w:t>groundfish</w:t>
      </w:r>
      <w:proofErr w:type="spellEnd"/>
      <w:r>
        <w:t xml:space="preserve"> recruitment and diversity in the Gulf of Alaska ecosystem. NPRB GOA Project G81 Upper Trophic Level Final Report). Anchorage, AK: North Pacific Research Board. NWAFC Processed Rep (2016): 88-21.</w:t>
      </w:r>
    </w:p>
    <w:p w14:paraId="55480A9A" w14:textId="77777777" w:rsidR="00057A06" w:rsidRDefault="00885280">
      <w:pPr>
        <w:pStyle w:val="BodyText"/>
      </w:pPr>
      <w:r>
        <w:t>NPFMC (North Pacific Fishery Management Council). 2010. Essential Fish Habitat (EFH): 5-year review for 2010, Summary Report. North Pacific Fishery Management Council, 605 W. 4th Ave, suite 306. Anchorage, AK 99501.</w:t>
      </w:r>
    </w:p>
    <w:p w14:paraId="47CB8D63" w14:textId="77777777" w:rsidR="00057A06" w:rsidRDefault="00885280">
      <w:pPr>
        <w:pStyle w:val="BodyText"/>
      </w:pPr>
      <w:r>
        <w:t xml:space="preserve">O’Leary, C. 2023a. Ocean temperature synthesis: Bottom trawl survey.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66FBE7D4" w14:textId="77777777" w:rsidR="00057A06" w:rsidRDefault="00885280">
      <w:pPr>
        <w:pStyle w:val="BodyText"/>
      </w:pPr>
      <w:r>
        <w:t xml:space="preserve">O’Leary, C. and Rohan, S. 2023b. Gulf of Alaska </w:t>
      </w:r>
      <w:proofErr w:type="spellStart"/>
      <w:r>
        <w:t>Groundfish</w:t>
      </w:r>
      <w:proofErr w:type="spellEnd"/>
      <w:r>
        <w:t xml:space="preserve"> Condition.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68F99A30" w14:textId="77777777" w:rsidR="00057A06" w:rsidRDefault="00885280">
      <w:pPr>
        <w:pStyle w:val="BodyText"/>
      </w:pPr>
      <w:proofErr w:type="spellStart"/>
      <w:r>
        <w:t>Rooper</w:t>
      </w:r>
      <w:proofErr w:type="spellEnd"/>
      <w:r>
        <w:t>, C.N</w:t>
      </w:r>
      <w:proofErr w:type="gramStart"/>
      <w:r>
        <w:t>. ,</w:t>
      </w:r>
      <w:proofErr w:type="gramEnd"/>
      <w:r>
        <w:t xml:space="preserve"> J.L. </w:t>
      </w:r>
      <w:proofErr w:type="spellStart"/>
      <w:r>
        <w:t>Boldt</w:t>
      </w:r>
      <w:proofErr w:type="spellEnd"/>
      <w:r>
        <w:t xml:space="preserve">, and M. Zimmermann. 2007. An assessment of juvenile Pacific Ocean perch (Sebastes </w:t>
      </w:r>
      <w:proofErr w:type="spellStart"/>
      <w:r>
        <w:t>alutus</w:t>
      </w:r>
      <w:proofErr w:type="spellEnd"/>
      <w:r>
        <w:t xml:space="preserve">) habitat use in a </w:t>
      </w:r>
      <w:proofErr w:type="spellStart"/>
      <w:r>
        <w:t>deepwater</w:t>
      </w:r>
      <w:proofErr w:type="spellEnd"/>
      <w:r>
        <w:t xml:space="preserve"> nursery. Estuarine, Coastal and Shelf Science 75:371-380</w:t>
      </w:r>
    </w:p>
    <w:p w14:paraId="4A9D0C09" w14:textId="77777777" w:rsidR="00057A06" w:rsidRDefault="00885280">
      <w:pPr>
        <w:pStyle w:val="BodyText"/>
      </w:pPr>
      <w:proofErr w:type="spellStart"/>
      <w:r>
        <w:t>Rooper</w:t>
      </w:r>
      <w:proofErr w:type="spellEnd"/>
      <w:r>
        <w:t xml:space="preserve">, C.N. and J.L. </w:t>
      </w:r>
      <w:proofErr w:type="spellStart"/>
      <w:r>
        <w:t>Boldt</w:t>
      </w:r>
      <w:proofErr w:type="spellEnd"/>
      <w:r>
        <w:t xml:space="preserve">. 2005. Distribution of juvenile Pacific </w:t>
      </w:r>
      <w:proofErr w:type="gramStart"/>
      <w:r>
        <w:t>ocean</w:t>
      </w:r>
      <w:proofErr w:type="gramEnd"/>
      <w:r>
        <w:t xml:space="preserve"> perch Sebastes </w:t>
      </w:r>
      <w:proofErr w:type="spellStart"/>
      <w:r>
        <w:t>alutus</w:t>
      </w:r>
      <w:proofErr w:type="spellEnd"/>
      <w:r>
        <w:t xml:space="preserve"> in the Aleutian Islands in relation to benthic habitat. Alaska Fisheries Research Bulletin 11(2):102-112.</w:t>
      </w:r>
    </w:p>
    <w:p w14:paraId="05E3A4FE" w14:textId="77777777" w:rsidR="00057A06" w:rsidRDefault="00885280">
      <w:pPr>
        <w:pStyle w:val="BodyText"/>
      </w:pPr>
      <w:proofErr w:type="spellStart"/>
      <w:r>
        <w:t>Siwicke</w:t>
      </w:r>
      <w:proofErr w:type="spellEnd"/>
      <w:r>
        <w:t xml:space="preserve">, K. 2023. Ocean temperature synthesis: Longline survey.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093D5116" w14:textId="77777777" w:rsidR="00057A06" w:rsidRDefault="00885280">
      <w:pPr>
        <w:pStyle w:val="BodyText"/>
      </w:pPr>
      <w:proofErr w:type="spellStart"/>
      <w:r>
        <w:t>Vulstek</w:t>
      </w:r>
      <w:proofErr w:type="spellEnd"/>
      <w:r>
        <w:t xml:space="preserve">, S., Russell, J. R. 2023. Trends in survival of </w:t>
      </w:r>
      <w:proofErr w:type="spellStart"/>
      <w:r>
        <w:t>coho</w:t>
      </w:r>
      <w:proofErr w:type="spellEnd"/>
      <w:r>
        <w:t xml:space="preserve">, sockeye, and pink salmon from Auke Creek, Southeast Alaska.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105C5DEF" w14:textId="77777777" w:rsidR="00057A06" w:rsidRDefault="00885280">
      <w:pPr>
        <w:pStyle w:val="BodyText"/>
      </w:pPr>
      <w:r>
        <w:t xml:space="preserve">Whelan, S., Hatch, S.A., </w:t>
      </w:r>
      <w:proofErr w:type="spellStart"/>
      <w:r>
        <w:t>Arimitsu</w:t>
      </w:r>
      <w:proofErr w:type="spellEnd"/>
      <w:r>
        <w:t xml:space="preserve">, M., and Piatt, J.F. 2023. Seabird breeding performance on Middleton Island. In </w:t>
      </w:r>
      <w:proofErr w:type="spellStart"/>
      <w:r>
        <w:t>Ferriss</w:t>
      </w:r>
      <w:proofErr w:type="spellEnd"/>
      <w:r>
        <w:t>, B., 2023. Ecosystem Status Report 2023: Gulf of Alaska, Stock Assessment and Fishery Evaluation Report, North Pacific Fishery Management Council, 1007 West Third, Suite 400, Anchorage, Alaska 99501.</w:t>
      </w:r>
    </w:p>
    <w:p w14:paraId="428C625B" w14:textId="77777777" w:rsidR="00057A06" w:rsidRDefault="00885280">
      <w:pPr>
        <w:pStyle w:val="BodyText"/>
      </w:pPr>
      <w:r>
        <w:t xml:space="preserve">Yang, M., and M.W. Nelson. 2000. Food habits of the commercially important </w:t>
      </w:r>
      <w:proofErr w:type="spellStart"/>
      <w:r>
        <w:t>groundfishes</w:t>
      </w:r>
      <w:proofErr w:type="spellEnd"/>
      <w:r>
        <w:t xml:space="preserve"> in the Gulf of Alaska in 1990, 1993, and 1996. U. S. Dep. </w:t>
      </w:r>
      <w:proofErr w:type="spellStart"/>
      <w:r>
        <w:t>Commer</w:t>
      </w:r>
      <w:proofErr w:type="spellEnd"/>
      <w:r>
        <w:t>. NOAA Tech. Memo. NMFS-AFSC- 112, 174 p.</w:t>
      </w:r>
    </w:p>
    <w:p w14:paraId="1EA6104E" w14:textId="77777777" w:rsidR="00057A06" w:rsidRDefault="00885280">
      <w:pPr>
        <w:pStyle w:val="BodyText"/>
      </w:pPr>
      <w:r>
        <w:t xml:space="preserve">Yang, M-S. 2003. Food habits of important </w:t>
      </w:r>
      <w:proofErr w:type="spellStart"/>
      <w:r>
        <w:t>groundfishes</w:t>
      </w:r>
      <w:proofErr w:type="spellEnd"/>
      <w:r>
        <w:t xml:space="preserve"> in the Aleutian Islands in 1994 and 1997. U.S. Dep. </w:t>
      </w:r>
      <w:proofErr w:type="spellStart"/>
      <w:r>
        <w:t>Commer</w:t>
      </w:r>
      <w:proofErr w:type="spellEnd"/>
      <w:r>
        <w:t>., AFSC Processed Report 203-07., 233 p.</w:t>
      </w:r>
    </w:p>
    <w:p w14:paraId="63CC529B" w14:textId="77777777" w:rsidR="00057A06" w:rsidRDefault="00885280">
      <w:pPr>
        <w:pStyle w:val="Heading3"/>
      </w:pPr>
      <w:bookmarkStart w:id="81" w:name="fishery-performance"/>
      <w:bookmarkEnd w:id="74"/>
      <w:bookmarkEnd w:id="80"/>
      <w:r>
        <w:t>Fishery performance</w:t>
      </w:r>
    </w:p>
    <w:p w14:paraId="3089EF15" w14:textId="77777777" w:rsidR="00057A06" w:rsidRDefault="00885280">
      <w:pPr>
        <w:pStyle w:val="FirstParagraph"/>
      </w:pPr>
      <w:r>
        <w:t xml:space="preserve">There have been no recent changes to spatial distribution of catch, percent of TAC taken, or fishing duration. There are no indications of adverse signals or concerns about the fishery in terms of resource-use, performance, or </w:t>
      </w:r>
      <w:commentRangeStart w:id="82"/>
      <w:r>
        <w:t>behavior</w:t>
      </w:r>
      <w:commentRangeEnd w:id="82"/>
      <w:r w:rsidR="0017587C">
        <w:rPr>
          <w:rStyle w:val="CommentReference"/>
        </w:rPr>
        <w:commentReference w:id="82"/>
      </w:r>
      <w:r>
        <w:t>.</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83" w:name="X090ba2d76be73015ab3ac66cbbcc4b5998048f3"/>
      <w:bookmarkEnd w:id="81"/>
      <w:r>
        <w:lastRenderedPageBreak/>
        <w:t>Risk Table Summary and ABC recommendation</w:t>
      </w:r>
    </w:p>
    <w:p w14:paraId="491D102B" w14:textId="5A427715" w:rsidR="00057A06" w:rsidRDefault="00885280">
      <w:pPr>
        <w:pStyle w:val="FirstParagraph"/>
      </w:pPr>
      <w:r>
        <w:rPr>
          <w:i/>
          <w:iCs/>
        </w:rPr>
        <w:t xml:space="preserve">We do not recommend a reduction in ABC because the retrospective pattern in this assessment indicates an increasing population </w:t>
      </w:r>
      <w:commentRangeStart w:id="84"/>
      <w:r>
        <w:rPr>
          <w:i/>
          <w:iCs/>
        </w:rPr>
        <w:t>abundance</w:t>
      </w:r>
      <w:commentRangeEnd w:id="84"/>
      <w:r w:rsidR="0017587C">
        <w:rPr>
          <w:rStyle w:val="CommentReference"/>
        </w:rPr>
        <w:commentReference w:id="84"/>
      </w:r>
      <w:r>
        <w:rPr>
          <w:i/>
          <w:iCs/>
        </w:rPr>
        <w:t>.</w:t>
      </w:r>
      <w:r>
        <w:t xml:space="preserve"> We acknowledge that the current assessment model does not appropriately explain these dynamics at present.</w:t>
      </w:r>
    </w:p>
    <w:p w14:paraId="7B02171C" w14:textId="77777777" w:rsidR="00057A06" w:rsidRDefault="00885280">
      <w:pPr>
        <w:pStyle w:val="Heading3"/>
      </w:pPr>
      <w:bookmarkStart w:id="85" w:name="apportionment"/>
      <w:bookmarkEnd w:id="83"/>
      <w:r>
        <w:t>Area Allocation of Harvests</w:t>
      </w:r>
    </w:p>
    <w:p w14:paraId="1A3D970B" w14:textId="77777777" w:rsidR="00057A06" w:rsidRDefault="00885280">
      <w:pPr>
        <w:pStyle w:val="Heading4"/>
      </w:pPr>
      <w:bookmarkStart w:id="86" w:name="overview"/>
      <w:r>
        <w:t>Overview</w:t>
      </w:r>
    </w:p>
    <w:p w14:paraId="47D83CDD" w14:textId="77777777" w:rsidR="00057A06" w:rsidRDefault="00885280">
      <w:pPr>
        <w:pStyle w:val="FirstParagraph"/>
      </w:pPr>
      <w:r>
        <w:t xml:space="preserve">Apportionment of ABC and OFL among regulatory areas uses the random effects model </w:t>
      </w:r>
      <w:commentRangeStart w:id="87"/>
      <w:r>
        <w:t xml:space="preserve">(“REMA” version </w:t>
      </w:r>
      <w:r>
        <w:rPr>
          <w:rStyle w:val="VerbatimChar"/>
        </w:rPr>
        <w:t>0.1.0</w:t>
      </w:r>
      <w:r>
        <w:t xml:space="preserve">) </w:t>
      </w:r>
      <w:commentRangeEnd w:id="87"/>
      <w:r w:rsidR="0017587C">
        <w:rPr>
          <w:rStyle w:val="CommentReference"/>
        </w:rPr>
        <w:commentReference w:id="87"/>
      </w:r>
      <w:r>
        <w:t xml:space="preserve">developed by the survey averaging working group;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w:t>
      </w:r>
      <w:proofErr w:type="spellStart"/>
      <w:r>
        <w:t>Groundfish</w:t>
      </w:r>
      <w:proofErr w:type="spellEnd"/>
      <w:r>
        <w:t xml:space="preserve"> Plan Team recommended 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lastRenderedPageBreak/>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2"/>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88" w:name="fig:unnamed-chunk-23"/>
      <w:bookmarkEnd w:id="88"/>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w:t>
      </w:r>
      <w:proofErr w:type="gramStart"/>
      <w:r>
        <w:t xml:space="preserve">via </w:t>
      </w:r>
      <w:proofErr w:type="gramEnd"/>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89" w:name="status-determination"/>
      <w:bookmarkEnd w:id="85"/>
      <w:bookmarkEnd w:id="86"/>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90"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91" w:name="overfished-harvest-scenario-6"/>
      <w:bookmarkEnd w:id="90"/>
      <w:r>
        <w:lastRenderedPageBreak/>
        <w:t>Overfished (Harvest Scenario 6)</w:t>
      </w:r>
    </w:p>
    <w:p w14:paraId="64776225" w14:textId="77777777" w:rsidR="00057A06" w:rsidRDefault="00885280">
      <w:pPr>
        <w:pStyle w:val="FirstParagraph"/>
      </w:pPr>
      <w:r>
        <w:t xml:space="preserve">The minimum stock size threshold (MSST) for POP is given by </w:t>
      </w:r>
      <w:proofErr w:type="gramStart"/>
      <w:r>
        <w:t xml:space="preserve">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w:t>
      </w:r>
      <w:proofErr w:type="gramEnd"/>
      <w:r>
        <w:t xml:space="preserve"> is 120,266 in 2023. The e</w:t>
      </w:r>
      <w:proofErr w:type="spellStart"/>
      <w:r>
        <w:t>stimated</w:t>
      </w:r>
      <w:proofErr w:type="spellEnd"/>
      <w:r>
        <w:t xml:space="preserve"> stock spawning biomass in 2023 is nearly double the MSST at 228,030. </w:t>
      </w:r>
      <w:r>
        <w:rPr>
          <w:i/>
          <w:iCs/>
        </w:rPr>
        <w:t>The stock is not overfished</w:t>
      </w:r>
      <w:r>
        <w:t>.</w:t>
      </w:r>
    </w:p>
    <w:p w14:paraId="52FD0DE4" w14:textId="77777777" w:rsidR="00057A06" w:rsidRDefault="00885280">
      <w:pPr>
        <w:pStyle w:val="Heading4"/>
      </w:pPr>
      <w:bookmarkStart w:id="92" w:name="Xddbfd9d540b3de04e3b8db1434598891be77491"/>
      <w:bookmarkEnd w:id="91"/>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93" w:name="ecosystem-considerations"/>
      <w:bookmarkEnd w:id="40"/>
      <w:bookmarkEnd w:id="68"/>
      <w:bookmarkEnd w:id="89"/>
      <w:bookmarkEnd w:id="92"/>
      <w:r>
        <w:t>Ecosystem Considerations</w:t>
      </w:r>
    </w:p>
    <w:p w14:paraId="68078F8B" w14:textId="35EF6CAE" w:rsidR="00057A06" w:rsidRDefault="00885280">
      <w:pPr>
        <w:pStyle w:val="BlockText"/>
      </w:pPr>
      <w:r>
        <w:t>Operational Update: The Ecosystem Considerations for POP are unchanged. The reader is referred to the last full assessment (</w:t>
      </w:r>
      <w:proofErr w:type="spellStart"/>
      <w:r>
        <w:t>Hulson</w:t>
      </w:r>
      <w:proofErr w:type="spellEnd"/>
      <w:r>
        <w:t xml:space="preserve"> et al., 2021) for the entirety of this section, which has been summarized below. The Fishery Impacts on the </w:t>
      </w:r>
      <w:del w:id="94" w:author="Chris.Lunsford" w:date="2023-10-27T16:20:00Z">
        <w:r w:rsidDel="0017587C">
          <w:delText xml:space="preserve">Ecocystem </w:delText>
        </w:r>
      </w:del>
      <w:ins w:id="95" w:author="Chris.Lunsford" w:date="2023-10-27T16:20:00Z">
        <w:r w:rsidR="0017587C">
          <w:t>Eco</w:t>
        </w:r>
        <w:r w:rsidR="0017587C">
          <w:t>s</w:t>
        </w:r>
        <w:r w:rsidR="0017587C">
          <w:t xml:space="preserve">ystem </w:t>
        </w:r>
      </w:ins>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96"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t>Changes in physical environment</w:t>
      </w:r>
      <w:r>
        <w:t xml:space="preserve">: Stronger year classes corresponding to the period around 1977 have been reported for many species of </w:t>
      </w:r>
      <w:proofErr w:type="spellStart"/>
      <w:r>
        <w:t>groundfish</w:t>
      </w:r>
      <w:proofErr w:type="spellEnd"/>
      <w:r>
        <w:t xml:space="preserve"> in the GOA, including POP, northern rockfish, sablefish, and Pacific cod. Therefore, it appears that environmental conditions may have changed during this period in such a way that survival of young-of-the-year fish increased for many </w:t>
      </w:r>
      <w:proofErr w:type="spellStart"/>
      <w:r>
        <w:t>groundfish</w:t>
      </w:r>
      <w:proofErr w:type="spellEnd"/>
      <w:r>
        <w:t xml:space="preserve">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97" w:name="data-gaps-and-research-priorities"/>
      <w:bookmarkEnd w:id="93"/>
      <w:bookmarkEnd w:id="96"/>
      <w:r>
        <w:t>Data Gaps and Research Priorities</w:t>
      </w:r>
    </w:p>
    <w:p w14:paraId="73962390" w14:textId="77777777" w:rsidR="00057A06" w:rsidRDefault="00885280">
      <w:pPr>
        <w:pStyle w:val="BlockText"/>
      </w:pPr>
      <w:r>
        <w:t>Operational Update: The reader is referred to the last full stock assessment (</w:t>
      </w:r>
      <w:proofErr w:type="spellStart"/>
      <w:r>
        <w:t>Hulson</w:t>
      </w:r>
      <w:proofErr w:type="spellEnd"/>
      <w:r>
        <w:t xml:space="preserve"> et al., 2021) for the entirety of the POP Data Gaps and Research Priorities section.</w:t>
      </w:r>
    </w:p>
    <w:p w14:paraId="61DF419F" w14:textId="77777777" w:rsidR="00057A06" w:rsidRDefault="00885280">
      <w:pPr>
        <w:pStyle w:val="Heading1"/>
      </w:pPr>
      <w:bookmarkStart w:id="98" w:name="acknowledgements"/>
      <w:bookmarkEnd w:id="97"/>
      <w:r>
        <w:t>Acknowledgements</w:t>
      </w:r>
    </w:p>
    <w:p w14:paraId="4CE569C5" w14:textId="77777777" w:rsidR="00057A06" w:rsidRDefault="00885280">
      <w:pPr>
        <w:pStyle w:val="FirstParagraph"/>
      </w:pPr>
      <w:r>
        <w:t xml:space="preserve">The authors would like to acknowledge fruitful discussions with P. Spencer and the input of the 2023 September </w:t>
      </w:r>
      <w:proofErr w:type="spellStart"/>
      <w:r>
        <w:t>Groundfish</w:t>
      </w:r>
      <w:proofErr w:type="spellEnd"/>
      <w:r>
        <w:t xml:space="preserve"> Plan Team, as well as a review by C. Lunsford.</w:t>
      </w:r>
    </w:p>
    <w:p w14:paraId="181791D2" w14:textId="77777777" w:rsidR="00057A06" w:rsidRDefault="00885280">
      <w:r>
        <w:lastRenderedPageBreak/>
        <w:br w:type="page"/>
      </w:r>
    </w:p>
    <w:p w14:paraId="5B41E44D" w14:textId="77777777" w:rsidR="00057A06" w:rsidRDefault="00885280">
      <w:pPr>
        <w:pStyle w:val="Heading1"/>
      </w:pPr>
      <w:bookmarkStart w:id="99" w:name="references"/>
      <w:bookmarkEnd w:id="98"/>
      <w:r>
        <w:lastRenderedPageBreak/>
        <w:t>References</w:t>
      </w:r>
    </w:p>
    <w:p w14:paraId="09E054F6" w14:textId="77777777" w:rsidR="00057A06" w:rsidRDefault="00885280">
      <w:pPr>
        <w:pStyle w:val="Bibliography"/>
      </w:pPr>
      <w:bookmarkStart w:id="100" w:name="ref-courtney_extending_2007"/>
      <w:bookmarkStart w:id="101" w:name="refs"/>
      <w:r>
        <w:t xml:space="preserve">Courtney, D.L., </w:t>
      </w:r>
      <w:proofErr w:type="spellStart"/>
      <w:r>
        <w:t>Ianelli</w:t>
      </w:r>
      <w:proofErr w:type="spellEnd"/>
      <w:r>
        <w:t xml:space="preserve">, J., </w:t>
      </w:r>
      <w:proofErr w:type="spellStart"/>
      <w:r>
        <w:t>Hanselman</w:t>
      </w:r>
      <w:proofErr w:type="spellEnd"/>
      <w:r>
        <w:t xml:space="preserve">, D. and Heifetz, J. (2007) </w:t>
      </w:r>
      <w:hyperlink r:id="rId13">
        <w:r>
          <w:rPr>
            <w:rStyle w:val="Hyperlink"/>
          </w:rPr>
          <w:t xml:space="preserve">Extending statistical age-structured assessment approaches to </w:t>
        </w:r>
        <w:proofErr w:type="gramStart"/>
        <w:r>
          <w:rPr>
            <w:rStyle w:val="Hyperlink"/>
          </w:rPr>
          <w:t xml:space="preserve">gulf of </w:t>
        </w:r>
        <w:proofErr w:type="spellStart"/>
        <w:r>
          <w:rPr>
            <w:rStyle w:val="Hyperlink"/>
          </w:rPr>
          <w:t>alaska</w:t>
        </w:r>
        <w:proofErr w:type="spellEnd"/>
        <w:proofErr w:type="gramEnd"/>
        <w:r>
          <w:rPr>
            <w:rStyle w:val="Hyperlink"/>
          </w:rPr>
          <w:t xml:space="preserve"> rockfish (</w:t>
        </w:r>
        <w:proofErr w:type="spellStart"/>
        <w:r>
          <w:rPr>
            <w:rStyle w:val="Hyperlink"/>
          </w:rPr>
          <w:t>sebastes</w:t>
        </w:r>
        <w:proofErr w:type="spellEnd"/>
        <w:r>
          <w:rPr>
            <w:rStyle w:val="Hyperlink"/>
          </w:rPr>
          <w:t xml:space="preserve"> spp.)</w:t>
        </w:r>
      </w:hyperlink>
      <w:r>
        <w:t>.pp 429–449.</w:t>
      </w:r>
    </w:p>
    <w:p w14:paraId="7E2825EC" w14:textId="77777777" w:rsidR="00057A06" w:rsidRDefault="00885280">
      <w:pPr>
        <w:pStyle w:val="Bibliography"/>
      </w:pPr>
      <w:bookmarkStart w:id="102" w:name="ref-fournier_ad_2012"/>
      <w:bookmarkEnd w:id="100"/>
      <w:r>
        <w:t xml:space="preserve">Fournier, D.A., </w:t>
      </w:r>
      <w:proofErr w:type="spellStart"/>
      <w:r>
        <w:t>Skaug</w:t>
      </w:r>
      <w:proofErr w:type="spellEnd"/>
      <w:r>
        <w:t xml:space="preserve">, H.J., Ancheta, J., et al. (2012) </w:t>
      </w:r>
      <w:hyperlink r:id="rId14">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p>
    <w:p w14:paraId="6543D6A7" w14:textId="77777777" w:rsidR="00057A06" w:rsidRDefault="00885280">
      <w:pPr>
        <w:pStyle w:val="Bibliography"/>
      </w:pPr>
      <w:bookmarkStart w:id="103" w:name="ref-gelman_markov_1996"/>
      <w:bookmarkEnd w:id="102"/>
      <w:proofErr w:type="spellStart"/>
      <w:r>
        <w:t>Gelman</w:t>
      </w:r>
      <w:proofErr w:type="spellEnd"/>
      <w:r>
        <w:t xml:space="preserve">, A. and Rubin, D.B. (1996) </w:t>
      </w:r>
      <w:hyperlink r:id="rId15">
        <w:r>
          <w:rPr>
            <w:rStyle w:val="Hyperlink"/>
          </w:rPr>
          <w:t xml:space="preserve">Markov chain </w:t>
        </w:r>
        <w:proofErr w:type="spellStart"/>
        <w:proofErr w:type="gramStart"/>
        <w:r>
          <w:rPr>
            <w:rStyle w:val="Hyperlink"/>
          </w:rPr>
          <w:t>monte</w:t>
        </w:r>
        <w:proofErr w:type="spellEnd"/>
        <w:r>
          <w:rPr>
            <w:rStyle w:val="Hyperlink"/>
          </w:rPr>
          <w:t xml:space="preserve"> </w:t>
        </w:r>
        <w:proofErr w:type="spellStart"/>
        <w:r>
          <w:rPr>
            <w:rStyle w:val="Hyperlink"/>
          </w:rPr>
          <w:t>carlo</w:t>
        </w:r>
        <w:proofErr w:type="spellEnd"/>
        <w:proofErr w:type="gramEnd"/>
        <w:r>
          <w:rPr>
            <w:rStyle w:val="Hyperlink"/>
          </w:rPr>
          <w:t xml:space="preserve"> methods in biostatistics</w:t>
        </w:r>
      </w:hyperlink>
      <w:r>
        <w:t xml:space="preserve">. </w:t>
      </w:r>
      <w:r>
        <w:rPr>
          <w:i/>
          <w:iCs/>
        </w:rPr>
        <w:t>Statistical Methods in Medical Research</w:t>
      </w:r>
      <w:r>
        <w:t xml:space="preserve"> 5, 339–355.</w:t>
      </w:r>
    </w:p>
    <w:p w14:paraId="768EB1B0" w14:textId="77777777" w:rsidR="00057A06" w:rsidRDefault="00885280">
      <w:pPr>
        <w:pStyle w:val="Bibliography"/>
      </w:pPr>
      <w:bookmarkStart w:id="104" w:name="ref-Hulson2021"/>
      <w:bookmarkEnd w:id="103"/>
      <w:proofErr w:type="spellStart"/>
      <w:r>
        <w:t>Hulson</w:t>
      </w:r>
      <w:proofErr w:type="spellEnd"/>
      <w:r>
        <w:t xml:space="preserve">, P.-J.F., Williams, B., </w:t>
      </w:r>
      <w:proofErr w:type="spellStart"/>
      <w:r>
        <w:t>Fissel</w:t>
      </w:r>
      <w:proofErr w:type="spellEnd"/>
      <w:r>
        <w:t xml:space="preserve">, B.E., </w:t>
      </w:r>
      <w:proofErr w:type="spellStart"/>
      <w:r>
        <w:t>Ferriss</w:t>
      </w:r>
      <w:proofErr w:type="spellEnd"/>
      <w:r>
        <w:t xml:space="preserve">, Bridget E., Hall, Madison, </w:t>
      </w:r>
      <w:proofErr w:type="spellStart"/>
      <w:r>
        <w:t>Yasumiishi</w:t>
      </w:r>
      <w:proofErr w:type="spellEnd"/>
      <w:r>
        <w:t xml:space="preserve">, Ellen M. and Jones, D.T. (2021) Assessment of the Pacific </w:t>
      </w:r>
      <w:proofErr w:type="gramStart"/>
      <w:r>
        <w:t>ocean</w:t>
      </w:r>
      <w:proofErr w:type="gramEnd"/>
      <w:r>
        <w:t xml:space="preserve"> perch stock in the Gulf of Alaska. In: </w:t>
      </w:r>
      <w:r>
        <w:rPr>
          <w:i/>
          <w:iCs/>
        </w:rPr>
        <w:t xml:space="preserve">Stock assessment and fishery evaluation report for the </w:t>
      </w:r>
      <w:proofErr w:type="spellStart"/>
      <w:r>
        <w:rPr>
          <w:i/>
          <w:iCs/>
        </w:rPr>
        <w:t>groundfish</w:t>
      </w:r>
      <w:proofErr w:type="spellEnd"/>
      <w:r>
        <w:rPr>
          <w:i/>
          <w:iCs/>
        </w:rPr>
        <w:t xml:space="preserve"> resources of the Gulf of Alaska</w:t>
      </w:r>
      <w:r>
        <w:t>. North Pacific Fishery Management Council, Anchorage, AK.</w:t>
      </w:r>
    </w:p>
    <w:p w14:paraId="5B4391CA" w14:textId="77777777" w:rsidR="00057A06" w:rsidRDefault="00885280">
      <w:pPr>
        <w:pStyle w:val="Bibliography"/>
      </w:pPr>
      <w:bookmarkStart w:id="105" w:name="ref-Hulson2023"/>
      <w:bookmarkEnd w:id="104"/>
      <w:proofErr w:type="spellStart"/>
      <w:r>
        <w:t>Hulson</w:t>
      </w:r>
      <w:proofErr w:type="spellEnd"/>
      <w:r>
        <w:t xml:space="preserve">, P.-J.F., Williams, B., </w:t>
      </w:r>
      <w:proofErr w:type="spellStart"/>
      <w:r>
        <w:t>Siskey</w:t>
      </w:r>
      <w:proofErr w:type="spellEnd"/>
      <w:r>
        <w:t xml:space="preserve">,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106" w:name="ref-jones_estimates_2021"/>
      <w:bookmarkEnd w:id="105"/>
      <w:r>
        <w:t xml:space="preserve">Jones, D.T., </w:t>
      </w:r>
      <w:proofErr w:type="spellStart"/>
      <w:r>
        <w:t>Rooper</w:t>
      </w:r>
      <w:proofErr w:type="spellEnd"/>
      <w:r>
        <w:t xml:space="preserve">, C.N., Wilson, C.D., Spencer, P.D., </w:t>
      </w:r>
      <w:proofErr w:type="spellStart"/>
      <w:r>
        <w:t>Hanselman</w:t>
      </w:r>
      <w:proofErr w:type="spellEnd"/>
      <w:r>
        <w:t xml:space="preserve">, D.H. and </w:t>
      </w:r>
      <w:proofErr w:type="spellStart"/>
      <w:r>
        <w:t>Wilborn</w:t>
      </w:r>
      <w:proofErr w:type="spellEnd"/>
      <w:r>
        <w:t xml:space="preserve">, R.E. (2021) </w:t>
      </w:r>
      <w:hyperlink r:id="rId16">
        <w:r>
          <w:rPr>
            <w:rStyle w:val="Hyperlink"/>
          </w:rPr>
          <w:t xml:space="preserve">Estimates of availability and catchability for select rockfish species based on acoustic-optic surveys in the </w:t>
        </w:r>
        <w:proofErr w:type="gramStart"/>
        <w:r>
          <w:rPr>
            <w:rStyle w:val="Hyperlink"/>
          </w:rPr>
          <w:t xml:space="preserve">gulf of </w:t>
        </w:r>
        <w:proofErr w:type="spellStart"/>
        <w:r>
          <w:rPr>
            <w:rStyle w:val="Hyperlink"/>
          </w:rPr>
          <w:t>alaska</w:t>
        </w:r>
        <w:proofErr w:type="spellEnd"/>
        <w:proofErr w:type="gramEnd"/>
      </w:hyperlink>
      <w:r>
        <w:t xml:space="preserve">. </w:t>
      </w:r>
      <w:r>
        <w:rPr>
          <w:i/>
          <w:iCs/>
        </w:rPr>
        <w:t>Fisheries Research</w:t>
      </w:r>
      <w:r>
        <w:t xml:space="preserve"> 236, 105848.</w:t>
      </w:r>
    </w:p>
    <w:p w14:paraId="1C47D7CB" w14:textId="77777777" w:rsidR="00057A06" w:rsidRDefault="00885280">
      <w:pPr>
        <w:pStyle w:val="Bibliography"/>
      </w:pPr>
      <w:bookmarkStart w:id="107" w:name="ref-Krieger1993"/>
      <w:bookmarkEnd w:id="106"/>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108" w:name="ref-kriegersigler1996"/>
      <w:bookmarkEnd w:id="107"/>
      <w:r>
        <w:t>Krieger, K. and Sigler, M. (1996) Catchability coefficient for rockfish estimated from trawl and submersible surveys. 94.</w:t>
      </w:r>
    </w:p>
    <w:p w14:paraId="0703B3D0" w14:textId="77777777" w:rsidR="00057A06" w:rsidRDefault="00885280">
      <w:pPr>
        <w:pStyle w:val="Bibliography"/>
      </w:pPr>
      <w:bookmarkStart w:id="109" w:name="ref-methot_stock_2013"/>
      <w:bookmarkEnd w:id="108"/>
      <w:proofErr w:type="spellStart"/>
      <w:r>
        <w:t>Methot</w:t>
      </w:r>
      <w:proofErr w:type="spellEnd"/>
      <w:r>
        <w:t xml:space="preserve">, R.D. and Wetzel, C.R. (2013) </w:t>
      </w:r>
      <w:hyperlink r:id="rId17">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3415F939" w14:textId="77777777" w:rsidR="00057A06" w:rsidRDefault="00885280">
      <w:pPr>
        <w:pStyle w:val="Bibliography"/>
      </w:pPr>
      <w:bookmarkStart w:id="110" w:name="ref-Wetzel2017"/>
      <w:bookmarkEnd w:id="109"/>
      <w:r>
        <w:t xml:space="preserve">Wetzel, C., Cronin-Fine, L. and Johnson, K. (2017) Status of Pacific ocean </w:t>
      </w:r>
      <w:proofErr w:type="gramStart"/>
      <w:r>
        <w:t>perch(</w:t>
      </w:r>
      <w:proofErr w:type="gramEnd"/>
      <w:r>
        <w:t xml:space="preserve"> Sebastes </w:t>
      </w:r>
      <w:proofErr w:type="spellStart"/>
      <w:r>
        <w:t>alutus</w:t>
      </w:r>
      <w:proofErr w:type="spellEnd"/>
      <w:r>
        <w:t>) along the US west coast in 2017. Pacific Fishery Management Council, Anchorage, AK.</w:t>
      </w:r>
    </w:p>
    <w:bookmarkEnd w:id="101"/>
    <w:bookmarkEnd w:id="110"/>
    <w:p w14:paraId="4A06BE32" w14:textId="77777777" w:rsidR="00057A06" w:rsidRDefault="00885280">
      <w:r>
        <w:br w:type="page"/>
      </w:r>
    </w:p>
    <w:p w14:paraId="7FBB70BB" w14:textId="77777777" w:rsidR="00057A06" w:rsidRDefault="00885280">
      <w:pPr>
        <w:pStyle w:val="Heading1"/>
      </w:pPr>
      <w:bookmarkStart w:id="111" w:name="auxiliary-files"/>
      <w:bookmarkEnd w:id="99"/>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18">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19">
        <w:r>
          <w:rPr>
            <w:rStyle w:val="Hyperlink"/>
          </w:rPr>
          <w:t>https://github.com/pete-hulson/goa_pop/blob/main/2023/R/2023_analysis.R</w:t>
        </w:r>
      </w:hyperlink>
      <w:r>
        <w:t>.</w:t>
      </w:r>
    </w:p>
    <w:p w14:paraId="4CDA8153" w14:textId="77777777" w:rsidR="000207E1" w:rsidRDefault="00885280" w:rsidP="000207E1">
      <w:pPr>
        <w:sectPr w:rsidR="000207E1">
          <w:footerReference w:type="default" r:id="rId20"/>
          <w:pgSz w:w="12240" w:h="15840"/>
          <w:pgMar w:top="1440" w:right="1440" w:bottom="1440" w:left="1440" w:header="720" w:footer="720" w:gutter="0"/>
          <w:cols w:space="720"/>
        </w:sectPr>
      </w:pPr>
      <w:r>
        <w:br w:type="page"/>
      </w:r>
      <w:bookmarkStart w:id="112" w:name="tables"/>
      <w:bookmarkEnd w:id="111"/>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113" w:name="tab:commcatch"/>
      <w:bookmarkEnd w:id="113"/>
      <w:r>
        <w:t xml:space="preserve">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w:t>
      </w:r>
      <w:proofErr w:type="gramStart"/>
      <w:r>
        <w:t>a  blend</w:t>
      </w:r>
      <w:proofErr w:type="gramEnd"/>
      <w:r>
        <w:t xml:space="preserve">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w:t>
      </w:r>
      <w:proofErr w:type="spellStart"/>
      <w:r>
        <w:t>PacFIN</w:t>
      </w:r>
      <w:proofErr w:type="spellEnd"/>
      <w:r>
        <w:t xml:space="preserve">); 1989-2019, National Marine Fisheries Service, Alaska Region. ABC and Quota: 1977-1986 </w:t>
      </w:r>
      <w:proofErr w:type="spellStart"/>
      <w:r>
        <w:t>Karinen</w:t>
      </w:r>
      <w:proofErr w:type="spellEnd"/>
      <w:r>
        <w:t xml:space="preserve">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114" w:name="tab:mgmtmeasures"/>
      <w:bookmarkEnd w:id="114"/>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nagement Measures</w:t>
            </w:r>
          </w:p>
        </w:tc>
      </w:tr>
      <w:tr w:rsidR="00057A06"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he slope rockfish assemblage, including POP, was one of three management groups for Sebastes implemented by the North Pacific Management Council. Previously, Sebastes in Alaska were managed as POP complex or other rockfish.</w:t>
            </w:r>
          </w:p>
        </w:tc>
      </w:tr>
      <w:tr w:rsidR="00057A06"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Slope assemblage split into three management subgroups with separate ABCs and TACs: POP, </w:t>
            </w:r>
            <w:proofErr w:type="spellStart"/>
            <w:r>
              <w:rPr>
                <w:rFonts w:eastAsia="Times New Roman" w:cs="Times New Roman"/>
                <w:color w:val="000000"/>
                <w:szCs w:val="22"/>
              </w:rPr>
              <w:t>shortraker</w:t>
            </w:r>
            <w:proofErr w:type="spellEnd"/>
            <w:r>
              <w:rPr>
                <w:rFonts w:eastAsia="Times New Roman" w:cs="Times New Roman"/>
                <w:color w:val="000000"/>
                <w:szCs w:val="22"/>
              </w:rPr>
              <w:t>/</w:t>
            </w:r>
            <w:proofErr w:type="spellStart"/>
            <w:r>
              <w:rPr>
                <w:rFonts w:eastAsia="Times New Roman" w:cs="Times New Roman"/>
                <w:color w:val="000000"/>
                <w:szCs w:val="22"/>
              </w:rPr>
              <w:t>rougheye</w:t>
            </w:r>
            <w:proofErr w:type="spellEnd"/>
            <w:r>
              <w:rPr>
                <w:rFonts w:eastAsia="Times New Roman" w:cs="Times New Roman"/>
                <w:color w:val="000000"/>
                <w:szCs w:val="22"/>
              </w:rPr>
              <w:t xml:space="preserve"> rockfish, and all other slope species</w:t>
            </w:r>
          </w:p>
        </w:tc>
      </w:tr>
      <w:tr w:rsidR="00057A06"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32 establishes rebuilding plan</w:t>
            </w:r>
          </w:p>
        </w:tc>
      </w:tr>
      <w:tr w:rsidR="00057A06"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done with an age structured model using stock synthesis</w:t>
            </w:r>
          </w:p>
        </w:tc>
      </w:tr>
      <w:tr w:rsidR="00057A06"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astern Gulf divided into West Yakutat and East Yakutat/Southeast Outside and separate ABCs and TACs assigned</w:t>
            </w:r>
          </w:p>
        </w:tc>
      </w:tr>
      <w:tr w:rsidR="00057A06"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41 became effective which prohibited trawling in the Eastern Gulf east of 140 degrees W.</w:t>
            </w:r>
          </w:p>
        </w:tc>
      </w:tr>
      <w:tr w:rsidR="00057A06"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is now done using an age structured model constructed with AD Model Builder software</w:t>
            </w:r>
          </w:p>
        </w:tc>
      </w:tr>
      <w:tr w:rsidR="00057A06"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68 created the Central Gulf Rockfish Pilot Project</w:t>
            </w:r>
          </w:p>
        </w:tc>
      </w:tr>
      <w:tr w:rsidR="00057A06"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rea OFL for W/C/WYK combined, SEO separate</w:t>
            </w:r>
          </w:p>
        </w:tc>
      </w:tr>
      <w:tr w:rsidR="00057A06"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14:paraId="78A6BCEE" w14:textId="77777777" w:rsidTr="0046054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D33D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commentRangeStart w:id="115"/>
            <w:r>
              <w:rPr>
                <w:rFonts w:eastAsia="Times New Roman" w:cs="Times New Roman"/>
                <w:color w:val="000000"/>
                <w:szCs w:val="22"/>
              </w:rPr>
              <w:t>2021</w:t>
            </w:r>
            <w:commentRangeEnd w:id="115"/>
            <w:r w:rsidR="000F163C">
              <w:rPr>
                <w:rStyle w:val="CommentReference"/>
              </w:rPr>
              <w:commentReference w:id="115"/>
            </w:r>
            <w:r>
              <w:rPr>
                <w:rFonts w:eastAsia="Times New Roman" w:cs="Times New Roman"/>
                <w:color w:val="000000"/>
                <w:szCs w:val="22"/>
              </w:rPr>
              <w: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BD5F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C4A9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5240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3A60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2,977</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4A4E5"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bl>
    <w:p w14:paraId="2FAAEB33" w14:textId="77777777" w:rsidR="00057A06" w:rsidRDefault="00885280">
      <w:r>
        <w:br w:type="page"/>
      </w:r>
    </w:p>
    <w:p w14:paraId="4B0DDD5E" w14:textId="2B52847F" w:rsidR="00057A06" w:rsidRDefault="00885280">
      <w:pPr>
        <w:pStyle w:val="TableCaption"/>
      </w:pPr>
      <w:bookmarkStart w:id="116" w:name="tab:fishlengthcompst"/>
      <w:bookmarkEnd w:id="116"/>
      <w:r>
        <w:lastRenderedPageBreak/>
        <w:t>Table 9.3. Fishery length frequency data for POP in the GOA for the most recent 10 complete years used in the model. Input sample sizes (sq</w:t>
      </w:r>
      <w:ins w:id="117" w:author="Chris.Lunsford" w:date="2023-10-27T16:29:00Z">
        <w:r w:rsidR="000F163C">
          <w:t>ua</w:t>
        </w:r>
      </w:ins>
      <w:del w:id="118" w:author="Chris.Lunsford" w:date="2023-10-27T16:29:00Z">
        <w:r w:rsidDel="000F163C">
          <w:delText>au</w:delText>
        </w:r>
      </w:del>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119" w:name="tab:fishagecompst"/>
      <w:bookmarkEnd w:id="119"/>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w:t>
            </w:r>
            <w:proofErr w:type="spellStart"/>
            <w:r>
              <w:rPr>
                <w:rFonts w:eastAsia="Times New Roman" w:cs="Times New Roman"/>
                <w:color w:val="000000"/>
                <w:szCs w:val="22"/>
              </w:rPr>
              <w:t>yr</w:t>
            </w:r>
            <w:proofErr w:type="spellEnd"/>
            <w:r>
              <w:rPr>
                <w:rFonts w:eastAsia="Times New Roman" w:cs="Times New Roman"/>
                <w:color w:val="000000"/>
                <w:szCs w:val="22"/>
              </w:rPr>
              <w: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120" w:name="tab:survobs"/>
      <w:bookmarkEnd w:id="120"/>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121" w:name="tab:survagecompst"/>
      <w:bookmarkEnd w:id="121"/>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w:t>
            </w:r>
            <w:proofErr w:type="spellStart"/>
            <w:r>
              <w:rPr>
                <w:rFonts w:eastAsia="Times New Roman" w:cs="Times New Roman"/>
                <w:color w:val="000000"/>
                <w:szCs w:val="22"/>
              </w:rPr>
              <w:t>yr</w:t>
            </w:r>
            <w:proofErr w:type="spellEnd"/>
            <w:r>
              <w:rPr>
                <w:rFonts w:eastAsia="Times New Roman" w:cs="Times New Roman"/>
                <w:color w:val="000000"/>
                <w:szCs w:val="22"/>
              </w:rPr>
              <w: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122" w:name="tab:parposteriorst"/>
      <w:bookmarkEnd w:id="122"/>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123" w:name="tab:timeseriest"/>
      <w:bookmarkEnd w:id="123"/>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commentRangeStart w:id="124"/>
            <w:r>
              <w:rPr>
                <w:rFonts w:eastAsia="Times New Roman" w:cs="Times New Roman"/>
                <w:color w:val="000000"/>
                <w:sz w:val="18"/>
                <w:szCs w:val="18"/>
              </w:rPr>
              <w:t>1000</w:t>
            </w:r>
            <w:commentRangeEnd w:id="124"/>
            <w:r w:rsidR="0059013B">
              <w:rPr>
                <w:rStyle w:val="CommentReference"/>
              </w:rPr>
              <w:commentReference w:id="124"/>
            </w:r>
            <w:r>
              <w:rPr>
                <w:rFonts w:eastAsia="Times New Roman" w:cs="Times New Roman"/>
                <w:color w:val="000000"/>
                <w:sz w:val="18"/>
                <w:szCs w:val="18"/>
              </w:rPr>
              <w:t>s)</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w:t>
            </w:r>
            <w:proofErr w:type="spellStart"/>
            <w:r>
              <w:rPr>
                <w:rFonts w:eastAsia="Times New Roman" w:cs="Times New Roman"/>
                <w:color w:val="000000"/>
                <w:sz w:val="18"/>
                <w:szCs w:val="18"/>
              </w:rPr>
              <w:t>kt</w:t>
            </w:r>
            <w:proofErr w:type="spellEnd"/>
            <w:r>
              <w:rPr>
                <w:rFonts w:eastAsia="Times New Roman" w:cs="Times New Roman"/>
                <w:color w:val="000000"/>
                <w:sz w:val="18"/>
                <w:szCs w:val="18"/>
              </w:rPr>
              <w: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w:t>
            </w:r>
            <w:proofErr w:type="spellStart"/>
            <w:r>
              <w:rPr>
                <w:rFonts w:eastAsia="Times New Roman" w:cs="Times New Roman"/>
                <w:color w:val="000000"/>
                <w:sz w:val="18"/>
                <w:szCs w:val="18"/>
              </w:rPr>
              <w:t>kt</w:t>
            </w:r>
            <w:proofErr w:type="spellEnd"/>
            <w:r>
              <w:rPr>
                <w:rFonts w:eastAsia="Times New Roman" w:cs="Times New Roman"/>
                <w:color w:val="000000"/>
                <w:sz w:val="18"/>
                <w:szCs w:val="18"/>
              </w:rPr>
              <w: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125" w:name="tab:resultscompare"/>
      <w:bookmarkEnd w:id="12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Age at 50%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Delta Selectivity, </w:t>
            </w:r>
            <w:proofErr w:type="spellStart"/>
            <w:r>
              <w:rPr>
                <w:rFonts w:eastAsia="Times New Roman" w:cs="Times New Roman"/>
                <w:color w:val="000000"/>
                <w:szCs w:val="22"/>
              </w:rPr>
              <w:t>Timeblock</w:t>
            </w:r>
            <w:proofErr w:type="spellEnd"/>
            <w:r>
              <w:rPr>
                <w:rFonts w:eastAsia="Times New Roman" w:cs="Times New Roman"/>
                <w:color w:val="000000"/>
                <w:szCs w:val="22"/>
              </w:rPr>
              <w:t xml:space="preserve">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 xml:space="preserve">Priors </w:t>
            </w:r>
            <w:proofErr w:type="spellStart"/>
            <w:r>
              <w:rPr>
                <w:rFonts w:eastAsia="Times New Roman" w:cs="Times New Roman"/>
                <w:color w:val="000000"/>
                <w:szCs w:val="22"/>
              </w:rPr>
              <w:t>SigmaR</w:t>
            </w:r>
            <w:proofErr w:type="spellEnd"/>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126" w:name="tab:projectionsCatches"/>
      <w:bookmarkEnd w:id="12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127" w:name="tab:projectionsSsb"/>
      <w:bookmarkEnd w:id="12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128" w:name="tab:projectionsF"/>
      <w:bookmarkEnd w:id="12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129" w:name="figures"/>
      <w:bookmarkEnd w:id="112"/>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1"/>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130" w:name="fig:catch"/>
      <w:bookmarkEnd w:id="13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131" w:name="fig:survey"/>
      <w:bookmarkEnd w:id="131"/>
      <w:r>
        <w:t xml:space="preserve">Figure 9.4. NMFS </w:t>
      </w:r>
      <w:proofErr w:type="spellStart"/>
      <w:r>
        <w:t>Groundfish</w:t>
      </w:r>
      <w:proofErr w:type="spellEnd"/>
      <w:r>
        <w:t xml:space="preserve">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132" w:name="fig:fishagecomps"/>
      <w:bookmarkEnd w:id="13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133" w:name="fig:fishlengthcomps"/>
      <w:bookmarkEnd w:id="13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134" w:name="fig:survagecomps"/>
      <w:bookmarkEnd w:id="134"/>
      <w:r>
        <w:t xml:space="preserve">Figure 9.7. Observed (colored bars) and predicted (black points) </w:t>
      </w:r>
      <w:proofErr w:type="spellStart"/>
      <w:r>
        <w:t>groundfish</w:t>
      </w:r>
      <w:proofErr w:type="spellEnd"/>
      <w:r>
        <w:t xml:space="preserve">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6"/>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135" w:name="fig:hists"/>
      <w:bookmarkEnd w:id="13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7"/>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136" w:name="fig:biofreccompare"/>
      <w:bookmarkEnd w:id="13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8"/>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137" w:name="fig:recdevs"/>
      <w:bookmarkEnd w:id="13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29"/>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138" w:name="fig:selex"/>
      <w:bookmarkEnd w:id="13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139" w:name="fig:spr"/>
      <w:bookmarkEnd w:id="13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140" w:name="fig:retrospective"/>
      <w:bookmarkEnd w:id="14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141" w:name="appxcie"/>
      <w:bookmarkEnd w:id="129"/>
      <w:r>
        <w:lastRenderedPageBreak/>
        <w:t>Appendix: Summary of and Selected Responses to the 2021 CIE review of Gulf of Alaska Pacific Ocean perch</w:t>
      </w:r>
    </w:p>
    <w:p w14:paraId="1EB5CDB1" w14:textId="77777777" w:rsidR="00057A06" w:rsidRDefault="00885280">
      <w:pPr>
        <w:pStyle w:val="FirstParagraph"/>
      </w:pPr>
      <w:r>
        <w:t xml:space="preserve">The Center for Independent Expert (CIE) review for Gulf of Alaska Pacific ocean perch was conducted virtually from March 30 to April 1, 2021. The panel of experts consisted of </w:t>
      </w:r>
      <w:proofErr w:type="spellStart"/>
      <w:r>
        <w:t>Drs</w:t>
      </w:r>
      <w:proofErr w:type="spellEnd"/>
      <w:r>
        <w:t xml:space="preserve"> Noel </w:t>
      </w:r>
      <w:proofErr w:type="spellStart"/>
      <w:r>
        <w:t>Cadigan</w:t>
      </w:r>
      <w:proofErr w:type="spellEnd"/>
      <w:r>
        <w:t xml:space="preserve">, </w:t>
      </w:r>
      <w:proofErr w:type="spellStart"/>
      <w:r>
        <w:t>Saang</w:t>
      </w:r>
      <w:proofErr w:type="spellEnd"/>
      <w:r>
        <w:t xml:space="preserve">-Yoon Hyun, and Geoff </w:t>
      </w:r>
      <w:proofErr w:type="spellStart"/>
      <w:r>
        <w:t>Tingley</w:t>
      </w:r>
      <w:proofErr w:type="spellEnd"/>
      <w:r>
        <w:t>.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w:t>
      </w:r>
      <w:proofErr w:type="spellStart"/>
      <w:r>
        <w:t>Tingley</w:t>
      </w:r>
      <w:proofErr w:type="spellEnd"/>
      <w:r>
        <w:t>).</w:t>
      </w:r>
    </w:p>
    <w:p w14:paraId="3FA0C642" w14:textId="77777777" w:rsidR="00057A06" w:rsidRDefault="00885280">
      <w:pPr>
        <w:pStyle w:val="BodyText"/>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pPr>
        <w:pStyle w:val="Compact"/>
        <w:numPr>
          <w:ilvl w:val="0"/>
          <w:numId w:val="19"/>
        </w:numPr>
      </w:pPr>
      <w:r>
        <w:t>Investigate data weighting of compositional data</w:t>
      </w:r>
    </w:p>
    <w:p w14:paraId="33FA61B2" w14:textId="77777777" w:rsidR="00057A06" w:rsidRDefault="00885280">
      <w:pPr>
        <w:pStyle w:val="Compact"/>
        <w:numPr>
          <w:ilvl w:val="0"/>
          <w:numId w:val="19"/>
        </w:numPr>
      </w:pPr>
      <w:r>
        <w:t>Develop a state-space model to be run in parallel to the current assessment</w:t>
      </w:r>
    </w:p>
    <w:p w14:paraId="2782A635" w14:textId="77777777" w:rsidR="00057A06" w:rsidRDefault="00885280">
      <w:pPr>
        <w:pStyle w:val="Compact"/>
        <w:numPr>
          <w:ilvl w:val="0"/>
          <w:numId w:val="19"/>
        </w:numPr>
      </w:pPr>
      <w:r>
        <w:t>Continue to investigate use of VAST estimates of survey biomass, in particular investigate reasons behind the divergence between design-based and model-based estimates of abundance</w:t>
      </w:r>
    </w:p>
    <w:p w14:paraId="5A2F101A" w14:textId="77777777" w:rsidR="00057A06" w:rsidRDefault="00885280">
      <w:pPr>
        <w:pStyle w:val="FirstParagrap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pPr>
        <w:pStyle w:val="BodyText"/>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142" w:name="tab:cietor1"/>
      <w:bookmarkEnd w:id="142"/>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proofErr w:type="spellStart"/>
            <w:r>
              <w:t>Tingley</w:t>
            </w:r>
            <w:proofErr w:type="spellEnd"/>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proofErr w:type="spellStart"/>
            <w:r>
              <w:t>Tingley</w:t>
            </w:r>
            <w:proofErr w:type="spellEnd"/>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proofErr w:type="spellStart"/>
            <w:r>
              <w:t>Tingley</w:t>
            </w:r>
            <w:proofErr w:type="spellEnd"/>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proofErr w:type="spellStart"/>
            <w:r>
              <w:t>Tingley</w:t>
            </w:r>
            <w:proofErr w:type="spellEnd"/>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proofErr w:type="spellStart"/>
            <w:r>
              <w:t>Cadigan</w:t>
            </w:r>
            <w:proofErr w:type="spellEnd"/>
          </w:p>
        </w:tc>
        <w:tc>
          <w:tcPr>
            <w:tcW w:w="0" w:type="auto"/>
          </w:tcPr>
          <w:p w14:paraId="238C02FC" w14:textId="77777777" w:rsidR="00057A06" w:rsidRDefault="00885280">
            <w:pPr>
              <w:pStyle w:val="Compact"/>
            </w:pPr>
            <w: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w:t>
            </w:r>
            <w:proofErr w:type="spellStart"/>
            <w:r>
              <w:t>Perreault</w:t>
            </w:r>
            <w:proofErr w:type="spellEnd"/>
            <w:r>
              <w:t xml:space="preserve">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proofErr w:type="spellStart"/>
            <w:r>
              <w:t>Cadigan</w:t>
            </w:r>
            <w:proofErr w:type="spellEnd"/>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proofErr w:type="spellStart"/>
            <w:r>
              <w:t>Cadigan</w:t>
            </w:r>
            <w:proofErr w:type="spellEnd"/>
          </w:p>
        </w:tc>
        <w:tc>
          <w:tcPr>
            <w:tcW w:w="0" w:type="auto"/>
          </w:tcPr>
          <w:p w14:paraId="3AFB2534" w14:textId="77777777" w:rsidR="00057A06" w:rsidRDefault="00885280">
            <w:pPr>
              <w:pStyle w:val="Compact"/>
            </w:pPr>
            <w:r>
              <w:t xml:space="preserve">Investigate a bootstrap re-sampling procedure (e.g., </w:t>
            </w:r>
            <w:proofErr w:type="spellStart"/>
            <w:r>
              <w:t>Jourdain</w:t>
            </w:r>
            <w:proofErr w:type="spellEnd"/>
            <w:r>
              <w:t xml:space="preserve"> et al., 2020) to estimate uncertainty (i.e., covariance) in survey age compositions. This could also be considered for fishery compositions, although I recognize that it may be less straight-forward if there is data-borrowing for </w:t>
            </w:r>
            <w:proofErr w:type="spellStart"/>
            <w:r>
              <w:t>unsampled</w:t>
            </w:r>
            <w:proofErr w:type="spellEnd"/>
            <w:r>
              <w:t xml:space="preserve"> fishery ?strata? (i.e., gears, areas, seasons, etc.).</w:t>
            </w:r>
          </w:p>
        </w:tc>
        <w:tc>
          <w:tcPr>
            <w:tcW w:w="0" w:type="auto"/>
          </w:tcPr>
          <w:p w14:paraId="4FCF0924" w14:textId="77777777" w:rsidR="00057A06" w:rsidRDefault="00885280">
            <w:pPr>
              <w:pStyle w:val="Compact"/>
            </w:pPr>
            <w:r>
              <w:t xml:space="preserve">Currently being investigated by </w:t>
            </w:r>
            <w:proofErr w:type="spellStart"/>
            <w:r>
              <w:t>Siskey</w:t>
            </w:r>
            <w:proofErr w:type="spellEnd"/>
            <w:r>
              <w:t xml:space="preserve">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 xml:space="preserve">If the survey for the POP stock assessment continues to rely on a bottom trawl survey, they should consider increasing the current </w:t>
            </w:r>
            <w:proofErr w:type="spellStart"/>
            <w:r>
              <w:t>trawlable</w:t>
            </w:r>
            <w:proofErr w:type="spellEnd"/>
            <w:r>
              <w:t xml:space="preserve"> area.</w:t>
            </w:r>
          </w:p>
        </w:tc>
        <w:tc>
          <w:tcPr>
            <w:tcW w:w="0" w:type="auto"/>
          </w:tcPr>
          <w:p w14:paraId="5D75F35F" w14:textId="77777777" w:rsidR="00057A06" w:rsidRDefault="00885280">
            <w:pPr>
              <w:pStyle w:val="Compact"/>
            </w:pPr>
            <w:r>
              <w:t xml:space="preserve">The current method for selecting trawl sites will continue to expand our understanding of </w:t>
            </w:r>
            <w:proofErr w:type="spellStart"/>
            <w:r>
              <w:t>trawlable</w:t>
            </w:r>
            <w:proofErr w:type="spellEnd"/>
            <w:r>
              <w:t xml:space="preserve"> and </w:t>
            </w:r>
            <w:proofErr w:type="spellStart"/>
            <w:r>
              <w:t>untrawlable</w:t>
            </w:r>
            <w:proofErr w:type="spellEnd"/>
            <w:r>
              <w:t xml:space="preserv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 xml:space="preserve">They should revise the calculation of the CV of annual bottom trawl survey indices (annual relative population sizes) because they failed to consider the </w:t>
            </w:r>
            <w:proofErr w:type="spellStart"/>
            <w:r>
              <w:t>covariances</w:t>
            </w:r>
            <w:proofErr w:type="spellEnd"/>
            <w:r>
              <w:t xml:space="preserve">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143" w:name="tab:cietor2"/>
      <w:bookmarkEnd w:id="143"/>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proofErr w:type="spellStart"/>
            <w:r>
              <w:t>Tingley</w:t>
            </w:r>
            <w:proofErr w:type="spellEnd"/>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proofErr w:type="spellStart"/>
            <w:r>
              <w:t>Cadigan</w:t>
            </w:r>
            <w:proofErr w:type="spellEnd"/>
          </w:p>
        </w:tc>
        <w:tc>
          <w:tcPr>
            <w:tcW w:w="0" w:type="auto"/>
          </w:tcPr>
          <w:p w14:paraId="159E6ADB" w14:textId="77777777" w:rsidR="00057A06" w:rsidRDefault="00885280">
            <w:pPr>
              <w:pStyle w:val="Compact"/>
            </w:pPr>
            <w:r>
              <w:t xml:space="preserve">Investigate a sensitivity model run with an initial age-structure derived using the assumed M and a few years of F like that estimated for 1961. For example, initial cumulative Z = </w:t>
            </w:r>
            <w:proofErr w:type="spellStart"/>
            <w:r>
              <w:t>a</w:t>
            </w:r>
            <w:r>
              <w:rPr>
                <w:i/>
                <w:iCs/>
              </w:rPr>
              <w:t>M</w:t>
            </w:r>
            <w:proofErr w:type="spellEnd"/>
            <w:r>
              <w:rPr>
                <w:i/>
                <w:iCs/>
              </w:rPr>
              <w:t xml:space="preserve"> + </w:t>
            </w:r>
            <w:proofErr w:type="gramStart"/>
            <w:r>
              <w:rPr>
                <w:i/>
                <w:iCs/>
              </w:rPr>
              <w:t>min(</w:t>
            </w:r>
            <w:proofErr w:type="gramEnd"/>
            <w:r>
              <w:rPr>
                <w:i/>
                <w:iCs/>
              </w:rPr>
              <w:t>a,3)</w:t>
            </w:r>
            <w:proofErr w:type="spellStart"/>
            <w:r>
              <w:t>Finit</w:t>
            </w:r>
            <w:proofErr w:type="spellEnd"/>
            <w:r>
              <w:t xml:space="preserve"> will be appropriate if the stock experienced </w:t>
            </w:r>
            <w:proofErr w:type="spellStart"/>
            <w:r>
              <w:t>Finit</w:t>
            </w:r>
            <w:proofErr w:type="spellEnd"/>
            <w:r>
              <w:t xml:space="preserve">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proofErr w:type="spellStart"/>
            <w:r>
              <w:t>Cadigan</w:t>
            </w:r>
            <w:proofErr w:type="spellEnd"/>
          </w:p>
        </w:tc>
        <w:tc>
          <w:tcPr>
            <w:tcW w:w="0" w:type="auto"/>
          </w:tcPr>
          <w:p w14:paraId="0F9B8590" w14:textId="77777777" w:rsidR="00057A06" w:rsidRDefault="00885280">
            <w:pPr>
              <w:pStyle w:val="Compact"/>
            </w:pPr>
            <w:r>
              <w:t xml:space="preserve">Consider including a stock-recruit model with </w:t>
            </w:r>
            <w:proofErr w:type="spellStart"/>
            <w:r>
              <w:t>autocorrelated</w:t>
            </w:r>
            <w:proofErr w:type="spellEnd"/>
            <w:r>
              <w:t xml:space="preserve">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proofErr w:type="spellStart"/>
            <w:r>
              <w:t>Cadigan</w:t>
            </w:r>
            <w:proofErr w:type="spellEnd"/>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proofErr w:type="spellStart"/>
            <w:r>
              <w:t>Cadigan</w:t>
            </w:r>
            <w:proofErr w:type="spellEnd"/>
            <w:r>
              <w:t>,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proofErr w:type="spellStart"/>
            <w:r>
              <w:t>Cadigan</w:t>
            </w:r>
            <w:proofErr w:type="spellEnd"/>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proofErr w:type="spellStart"/>
            <w:r>
              <w:lastRenderedPageBreak/>
              <w:t>Cadigan</w:t>
            </w:r>
            <w:proofErr w:type="spellEnd"/>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proofErr w:type="spellStart"/>
            <w:r>
              <w:t>Cadigan</w:t>
            </w:r>
            <w:proofErr w:type="spellEnd"/>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proofErr w:type="spellStart"/>
            <w:r>
              <w:t>Cadigan</w:t>
            </w:r>
            <w:proofErr w:type="spellEnd"/>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144" w:name="tab:cietor3"/>
      <w:bookmarkEnd w:id="144"/>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proofErr w:type="spellStart"/>
            <w:r>
              <w:t>Tingley</w:t>
            </w:r>
            <w:proofErr w:type="spellEnd"/>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 xml:space="preserve">They should incorporate the annual fishery </w:t>
            </w:r>
            <w:proofErr w:type="spellStart"/>
            <w:r>
              <w:t>cpue</w:t>
            </w:r>
            <w:proofErr w:type="gramStart"/>
            <w:r>
              <w:t>?s</w:t>
            </w:r>
            <w:proofErr w:type="spellEnd"/>
            <w:proofErr w:type="gramEnd"/>
            <w:r>
              <w:t xml:space="preserve">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proofErr w:type="gramStart"/>
            <w:r>
              <w:t>must</w:t>
            </w:r>
            <w:proofErr w:type="gramEnd"/>
            <w:r>
              <w:t xml:space="preserve">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145" w:name="tab:cietor4"/>
      <w:bookmarkEnd w:id="145"/>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proofErr w:type="spellStart"/>
            <w:r>
              <w:t>Tingley</w:t>
            </w:r>
            <w:proofErr w:type="spellEnd"/>
          </w:p>
        </w:tc>
        <w:tc>
          <w:tcPr>
            <w:tcW w:w="0" w:type="auto"/>
          </w:tcPr>
          <w:p w14:paraId="1FAD5F52" w14:textId="77777777" w:rsidR="00057A06" w:rsidRDefault="00885280">
            <w:pPr>
              <w:pStyle w:val="Compact"/>
            </w:pPr>
            <w:r>
              <w:t xml:space="preserve">Continue to exclude the 1984 and 1987 survey biomass estimates and survey composition data from all future assessments as these are clearly not part of the longer survey </w:t>
            </w:r>
            <w:proofErr w:type="spellStart"/>
            <w:r>
              <w:t>timeseries</w:t>
            </w:r>
            <w:proofErr w:type="spellEnd"/>
            <w:r>
              <w:t xml:space="preserve">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proofErr w:type="spellStart"/>
            <w:r>
              <w:t>Tingley</w:t>
            </w:r>
            <w:proofErr w:type="spellEnd"/>
            <w:r>
              <w:t xml:space="preserve">, </w:t>
            </w:r>
            <w:proofErr w:type="spellStart"/>
            <w:r>
              <w:t>Cadigan</w:t>
            </w:r>
            <w:proofErr w:type="spellEnd"/>
          </w:p>
        </w:tc>
        <w:tc>
          <w:tcPr>
            <w:tcW w:w="0" w:type="auto"/>
          </w:tcPr>
          <w:p w14:paraId="313C62A0" w14:textId="77777777" w:rsidR="00057A06" w:rsidRDefault="00885280">
            <w:pPr>
              <w:pStyle w:val="Compac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w:t>
            </w:r>
            <w:proofErr w:type="spellStart"/>
            <w:r>
              <w:t>timeseries</w:t>
            </w:r>
            <w:proofErr w:type="spellEnd"/>
            <w:r>
              <w:t xml:space="preserve">). These two years do not appear to be part of the longer survey </w:t>
            </w:r>
            <w:proofErr w:type="spellStart"/>
            <w:r>
              <w:t>timeseries</w:t>
            </w:r>
            <w:proofErr w:type="spellEnd"/>
            <w:r>
              <w:t xml:space="preserve">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proofErr w:type="spellStart"/>
            <w:r>
              <w:t>Tingley</w:t>
            </w:r>
            <w:proofErr w:type="spellEnd"/>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proofErr w:type="spellStart"/>
            <w:r>
              <w:t>Tingley</w:t>
            </w:r>
            <w:proofErr w:type="spellEnd"/>
          </w:p>
        </w:tc>
        <w:tc>
          <w:tcPr>
            <w:tcW w:w="0" w:type="auto"/>
          </w:tcPr>
          <w:p w14:paraId="4EFE2908" w14:textId="77777777" w:rsidR="00057A06" w:rsidRDefault="00885280">
            <w:pPr>
              <w:pStyle w:val="Compact"/>
            </w:pPr>
            <w:r>
              <w:t xml:space="preserve">Continue to support the development and application of </w:t>
            </w:r>
            <w:proofErr w:type="spellStart"/>
            <w:r>
              <w:t>spatio</w:t>
            </w:r>
            <w:proofErr w:type="spellEnd"/>
            <w:r>
              <w:t xml:space="preserve">-temporal models (such as VAST) for use in stock assessments. In order to make this effective, there need to be a rapid development of a suite of informative diagnostics for </w:t>
            </w:r>
            <w:proofErr w:type="spellStart"/>
            <w:r>
              <w:t>spatio</w:t>
            </w:r>
            <w:proofErr w:type="spellEnd"/>
            <w:r>
              <w:t xml:space="preserve">-temporal models in a fisheries stock assessment context. Until such time as suitable diagnostics are available, it is recommended that these </w:t>
            </w:r>
            <w:proofErr w:type="spellStart"/>
            <w:r>
              <w:t>spatio</w:t>
            </w:r>
            <w:proofErr w:type="spellEnd"/>
            <w:r>
              <w:t>-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proofErr w:type="spellStart"/>
            <w:r>
              <w:t>Cadigan</w:t>
            </w:r>
            <w:proofErr w:type="spellEnd"/>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proofErr w:type="spellStart"/>
            <w:r>
              <w:t>Cadigan</w:t>
            </w:r>
            <w:proofErr w:type="spellEnd"/>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proofErr w:type="spellStart"/>
            <w:r>
              <w:lastRenderedPageBreak/>
              <w:t>Cadigan</w:t>
            </w:r>
            <w:proofErr w:type="spellEnd"/>
          </w:p>
        </w:tc>
        <w:tc>
          <w:tcPr>
            <w:tcW w:w="0" w:type="auto"/>
          </w:tcPr>
          <w:p w14:paraId="5FBE91EA" w14:textId="77777777" w:rsidR="00057A06" w:rsidRDefault="00885280">
            <w:pPr>
              <w:pStyle w:val="Compact"/>
            </w:pPr>
            <w:r>
              <w:t xml:space="preserve">Provide </w:t>
            </w:r>
            <w:proofErr w:type="spellStart"/>
            <w:r>
              <w:t>trawlable</w:t>
            </w:r>
            <w:proofErr w:type="spellEnd"/>
            <w:r>
              <w:t xml:space="preserv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w:t>
            </w:r>
            <w:proofErr w:type="spellStart"/>
            <w:r>
              <w:t>trawlable</w:t>
            </w:r>
            <w:proofErr w:type="spellEnd"/>
            <w:r>
              <w:t xml:space="preserve"> and </w:t>
            </w:r>
            <w:proofErr w:type="spellStart"/>
            <w:r>
              <w:t>untrawlable</w:t>
            </w:r>
            <w:proofErr w:type="spellEnd"/>
            <w:r>
              <w:t xml:space="preserv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proofErr w:type="spellStart"/>
            <w:r>
              <w:t>Cadigan</w:t>
            </w:r>
            <w:proofErr w:type="spellEnd"/>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proofErr w:type="spellStart"/>
            <w:r>
              <w:t>Cadigan</w:t>
            </w:r>
            <w:proofErr w:type="spellEnd"/>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proofErr w:type="spellStart"/>
            <w:r>
              <w:t>Cadigan</w:t>
            </w:r>
            <w:proofErr w:type="spellEnd"/>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146" w:name="tab:cietor5"/>
      <w:bookmarkEnd w:id="146"/>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proofErr w:type="spellStart"/>
            <w:r>
              <w:t>Tingley</w:t>
            </w:r>
            <w:proofErr w:type="spellEnd"/>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proofErr w:type="spellStart"/>
            <w:r>
              <w:t>Tingley</w:t>
            </w:r>
            <w:proofErr w:type="spellEnd"/>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proofErr w:type="spellStart"/>
            <w:r>
              <w:t>Cadigan</w:t>
            </w:r>
            <w:proofErr w:type="spellEnd"/>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proofErr w:type="spellStart"/>
            <w:r>
              <w:t>Cadigan</w:t>
            </w:r>
            <w:proofErr w:type="spellEnd"/>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lastRenderedPageBreak/>
        <w:br w:type="page"/>
      </w:r>
    </w:p>
    <w:p w14:paraId="1550800B" w14:textId="77777777" w:rsidR="00057A06" w:rsidRDefault="00885280">
      <w:pPr>
        <w:pStyle w:val="Heading2"/>
      </w:pPr>
      <w:bookmarkStart w:id="147" w:name="X83888d10ecab94d048f5d8c58256039789d5a97"/>
      <w:r>
        <w:lastRenderedPageBreak/>
        <w:t xml:space="preserve">Responses to Selected CIE Comments from </w:t>
      </w:r>
      <w:proofErr w:type="gramStart"/>
      <w:r>
        <w:t>Spring</w:t>
      </w:r>
      <w:proofErr w:type="gramEnd"/>
      <w:r>
        <w:t xml:space="preserve"> 2021</w:t>
      </w:r>
    </w:p>
    <w:p w14:paraId="4C4CD773" w14:textId="77777777" w:rsidR="00057A06" w:rsidRDefault="00885280">
      <w:pPr>
        <w:pStyle w:val="Heading2"/>
      </w:pPr>
      <w:bookmarkStart w:id="148" w:name="alternative-catch-histories"/>
      <w:bookmarkEnd w:id="147"/>
      <w:r>
        <w:t>Alternative Catch Histories</w:t>
      </w:r>
    </w:p>
    <w:p w14:paraId="3AF22C1F" w14:textId="77777777" w:rsidR="00057A06" w:rsidRDefault="00885280">
      <w:pPr>
        <w:pStyle w:val="FirstParagraph"/>
      </w:pPr>
      <w:proofErr w:type="spellStart"/>
      <w:r>
        <w:t>Tingley</w:t>
      </w:r>
      <w:proofErr w:type="spellEnd"/>
      <w:r>
        <w:t xml:space="preserve">: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pPr>
        <w:pStyle w:val="BodyText"/>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pPr>
        <w:pStyle w:val="BodyText"/>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pPr>
        <w:pStyle w:val="BodyText"/>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pPr>
        <w:pStyle w:val="BodyText"/>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pPr>
        <w:pStyle w:val="CaptionedFigure"/>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pPr>
        <w:pStyle w:val="ImageCaption"/>
      </w:pPr>
      <w:bookmarkStart w:id="149" w:name="fig:biomassearlycatch"/>
      <w:bookmarkEnd w:id="149"/>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pPr>
        <w:pStyle w:val="Heading2"/>
      </w:pPr>
      <w:bookmarkStart w:id="150" w:name="plus-group"/>
      <w:bookmarkEnd w:id="148"/>
      <w:r>
        <w:t>Plus Group</w:t>
      </w:r>
    </w:p>
    <w:p w14:paraId="7B92C624" w14:textId="77777777" w:rsidR="00057A06" w:rsidRDefault="00885280">
      <w:pPr>
        <w:pStyle w:val="FirstParagraph"/>
      </w:pPr>
      <w:proofErr w:type="spellStart"/>
      <w:r>
        <w:t>Tingley</w:t>
      </w:r>
      <w:proofErr w:type="spellEnd"/>
      <w:r>
        <w:t xml:space="preserve">: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pPr>
        <w:pStyle w:val="BodyText"/>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pPr>
        <w:pStyle w:val="Heading2"/>
      </w:pPr>
      <w:bookmarkStart w:id="151" w:name="X2d5a020b1fc04e79245dd6dc6cf42f0fe780db0"/>
      <w:bookmarkEnd w:id="150"/>
      <w:r>
        <w:t>Stock Weights-at-Age in Survey vs Fishery</w:t>
      </w:r>
    </w:p>
    <w:p w14:paraId="349EA935" w14:textId="77777777" w:rsidR="00057A06" w:rsidRDefault="00885280">
      <w:pPr>
        <w:pStyle w:val="FirstParagraph"/>
      </w:pPr>
      <w:proofErr w:type="spellStart"/>
      <w:r>
        <w:t>Cadigan</w:t>
      </w:r>
      <w:proofErr w:type="spellEnd"/>
      <w:r>
        <w:t xml:space="preserve">: </w:t>
      </w:r>
      <w:r>
        <w:rPr>
          <w:i/>
          <w:iCs/>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w:t>
      </w:r>
      <w:proofErr w:type="spellStart"/>
      <w:r>
        <w:rPr>
          <w:i/>
          <w:iCs/>
        </w:rPr>
        <w:t>Perreault</w:t>
      </w:r>
      <w:proofErr w:type="spellEnd"/>
      <w:r>
        <w:rPr>
          <w:i/>
          <w:iCs/>
        </w:rPr>
        <w:t xml:space="preserve"> et al., 2019). Investigate spatiotemporal variation in weight as a function of length.”</w:t>
      </w:r>
    </w:p>
    <w:p w14:paraId="45CE17AB" w14:textId="77777777" w:rsidR="00057A06" w:rsidRDefault="00885280">
      <w:pPr>
        <w:pStyle w:val="BodyText"/>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w:t>
      </w:r>
      <w:proofErr w:type="spellStart"/>
      <w:r>
        <w:t>rvey</w:t>
      </w:r>
      <w:proofErr w:type="spellEnd"/>
      <w:r>
        <w:t xml:space="preserve"> data. Similarly, a single weight-at-age vector developed using survey data is applied to the entire population.</w:t>
      </w:r>
    </w:p>
    <w:p w14:paraId="0E6EC48E" w14:textId="4BF0E9CD" w:rsidR="00057A06" w:rsidRDefault="00885280">
      <w:pPr>
        <w:pStyle w:val="BodyText"/>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del w:id="152" w:author="Chris.Lunsford" w:date="2023-10-27T16:37:00Z">
        <w:r w:rsidDel="000F163C">
          <w:delText xml:space="preserve"> </w:delText>
        </w:r>
      </w:del>
      <w:r>
        <w:t>.</w:t>
      </w:r>
    </w:p>
    <w:p w14:paraId="4A772F5C" w14:textId="77777777" w:rsidR="00057A06" w:rsidRDefault="00885280">
      <w:pPr>
        <w:pStyle w:val="BodyText"/>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pPr>
        <w:pStyle w:val="BodyText"/>
      </w:pPr>
      <w:bookmarkStart w:id="153" w:name="_GoBack"/>
      <w:bookmarkEnd w:id="153"/>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pPr>
        <w:pStyle w:val="BodyText"/>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pPr>
        <w:pStyle w:val="BodyText"/>
      </w:pPr>
      <w:r>
        <w:t xml:space="preserve">Separately, we investigated the application of the fishery-derived </w:t>
      </w:r>
      <w:r>
        <w:rPr>
          <w:i/>
          <w:iCs/>
        </w:rPr>
        <w:t>weight</w:t>
      </w:r>
      <w:r>
        <w:t xml:space="preserve">-at-age vector (shown in pink in Figure 17)). For this sensitivity, the weight-at-age vector was simply replaced with the new values. The biomass trajectory, particularly for spawning biomass, was nearly identical to the base case, much </w:t>
      </w:r>
      <w:proofErr w:type="spellStart"/>
      <w:r>
        <w:t>moreso</w:t>
      </w:r>
      <w:proofErr w:type="spellEnd"/>
      <w:r>
        <w:t xml:space="preserve"> than the sensitivity using the separate size-at-age matrices (green line, Figure 18).</w:t>
      </w:r>
    </w:p>
    <w:p w14:paraId="6414883C" w14:textId="77777777" w:rsidR="00057A06" w:rsidRDefault="00885280">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w:t>
      </w:r>
      <w:proofErr w:type="spellStart"/>
      <w:r>
        <w:t>Bertalanffy</w:t>
      </w:r>
      <w:proofErr w:type="spellEnd"/>
      <w:r>
        <w:t xml:space="preserve"> growth parameters within the model (and the associated variation across ages, or through time).</w:t>
      </w:r>
    </w:p>
    <w:p w14:paraId="02BB5286" w14:textId="77777777" w:rsidR="00057A06" w:rsidRDefault="00885280">
      <w:pPr>
        <w:pStyle w:val="CaptionedFigure"/>
      </w:pPr>
      <w:r>
        <w:rPr>
          <w:noProof/>
        </w:rPr>
        <w:lastRenderedPageBreak/>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3"/>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54" w:name="fig:compobs"/>
      <w:bookmarkEnd w:id="154"/>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4"/>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55" w:name="fig:sizeage"/>
      <w:bookmarkEnd w:id="155"/>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5"/>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56" w:name="fig:waacompare"/>
      <w:bookmarkEnd w:id="156"/>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57" w:name="fig:waacie1"/>
      <w:bookmarkEnd w:id="157"/>
      <w:r>
        <w:t>Figure 9.18. Biomass trajectory comparison between the base model, a model using a separate size-at-age matrix for the fishery data from 1980 onwards (‘</w:t>
      </w:r>
      <w:proofErr w:type="spellStart"/>
      <w:r>
        <w:t>separateSAA</w:t>
      </w:r>
      <w:proofErr w:type="spellEnd"/>
      <w:r>
        <w:t>’), and a model using the fishery-derived weight-at-age vector for all population dynamics (‘</w:t>
      </w:r>
      <w:proofErr w:type="spellStart"/>
      <w:r>
        <w:t>newWAA</w:t>
      </w:r>
      <w:proofErr w:type="spellEnd"/>
      <w:r>
        <w:t>’).</w:t>
      </w:r>
    </w:p>
    <w:p w14:paraId="54DF9AA2" w14:textId="77777777" w:rsidR="00057A06" w:rsidRDefault="00885280">
      <w:r>
        <w:br w:type="page"/>
      </w:r>
    </w:p>
    <w:p w14:paraId="213C2965" w14:textId="77777777" w:rsidR="00057A06" w:rsidRDefault="00885280">
      <w:pPr>
        <w:pStyle w:val="Heading2"/>
      </w:pPr>
      <w:bookmarkStart w:id="158" w:name="natural-mortality"/>
      <w:bookmarkEnd w:id="151"/>
      <w:r>
        <w:lastRenderedPageBreak/>
        <w:t>Natural Mortality</w:t>
      </w:r>
    </w:p>
    <w:p w14:paraId="1C0CDACA" w14:textId="77777777" w:rsidR="00057A06" w:rsidRDefault="00885280">
      <w:pPr>
        <w:pStyle w:val="FirstParagraph"/>
      </w:pPr>
      <w:proofErr w:type="spellStart"/>
      <w:r>
        <w:t>Tingley</w:t>
      </w:r>
      <w:proofErr w:type="spellEnd"/>
      <w:r>
        <w:t xml:space="preserve"> TOR 1: </w:t>
      </w:r>
      <w:r>
        <w:rPr>
          <w:i/>
          <w:iCs/>
        </w:rPr>
        <w:t xml:space="preserve">“Exploration of additional information to better define the realistic range of M for Pacific </w:t>
      </w:r>
      <w:proofErr w:type="gramStart"/>
      <w:r>
        <w:rPr>
          <w:i/>
          <w:iCs/>
        </w:rPr>
        <w:t>ocean</w:t>
      </w:r>
      <w:proofErr w:type="gramEnd"/>
      <w:r>
        <w:rPr>
          <w:i/>
          <w:iCs/>
        </w:rPr>
        <w:t xml:space="preserve"> perch is recommended. This should consider data available for Pacific ocean perch and for other long-lived rockfish species.”</w:t>
      </w:r>
    </w:p>
    <w:p w14:paraId="34323BB8" w14:textId="77777777" w:rsidR="00057A06" w:rsidRDefault="00885280">
      <w:pPr>
        <w:pStyle w:val="BodyText"/>
      </w:pPr>
      <w:proofErr w:type="spellStart"/>
      <w:r>
        <w:t>Tingley</w:t>
      </w:r>
      <w:proofErr w:type="spellEnd"/>
      <w:r>
        <w:t xml:space="preserve">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pPr>
        <w:pStyle w:val="BodyText"/>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pPr>
        <w:pStyle w:val="Heading3"/>
      </w:pPr>
      <w:bookmarkStart w:id="159" w:name="priors-on-m"/>
      <w:r>
        <w:t>Priors on M</w:t>
      </w:r>
    </w:p>
    <w:p w14:paraId="160A6F86" w14:textId="77777777" w:rsidR="00057A06" w:rsidRDefault="00885280">
      <w:pPr>
        <w:pStyle w:val="FirstParagrap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pPr>
        <w:pStyle w:val="BodyText"/>
      </w:pPr>
      <w:r>
        <w:t xml:space="preserve">The </w:t>
      </w:r>
      <w:proofErr w:type="spellStart"/>
      <w:r>
        <w:t>FishLife</w:t>
      </w:r>
      <w:proofErr w:type="spellEnd"/>
      <w:r>
        <w:t xml:space="preserve"> R package (Thorson et al., 2023) was recently updated to incorporate morphometric, spawning, </w:t>
      </w:r>
      <w:proofErr w:type="gramStart"/>
      <w:r>
        <w:t>behavioral</w:t>
      </w:r>
      <w:proofErr w:type="gramEnd"/>
      <w:r>
        <w:t>, reproductive and trophic traits from a global database of fish life-history (“</w:t>
      </w:r>
      <w:proofErr w:type="spellStart"/>
      <w:r>
        <w:t>FishBase</w:t>
      </w:r>
      <w:proofErr w:type="spellEnd"/>
      <w:r>
        <w:t xml:space="preserve">”). This tool enables us to develop </w:t>
      </w:r>
      <w:proofErr w:type="gramStart"/>
      <w:r>
        <w:t>an</w:t>
      </w:r>
      <w:proofErr w:type="gramEnd"/>
      <w:r>
        <w:t xml:space="preserve"> </w:t>
      </w:r>
      <m:oMath>
        <m:r>
          <w:rPr>
            <w:rFonts w:ascii="Cambria Math" w:hAnsi="Cambria Math"/>
          </w:rPr>
          <m:t>M</m:t>
        </m:r>
      </m:oMath>
      <w:r>
        <w:t xml:space="preserve"> prior for POP that is informed by similar species and therefore better accounts for uncertainty. The prior suggested by the </w:t>
      </w:r>
      <w:proofErr w:type="spellStart"/>
      <w:r>
        <w:t>FishLife</w:t>
      </w:r>
      <w:proofErr w:type="spellEnd"/>
      <w:r>
        <w:t xml:space="preserve"> R package (version </w:t>
      </w:r>
      <w:r>
        <w:rPr>
          <w:rStyle w:val="VerbatimChar"/>
        </w:rPr>
        <w:t>3.0.0</w:t>
      </w:r>
      <w:r>
        <w:t>) for POP specifically is broader and centered at a higher value (</w:t>
      </w:r>
      <w:r>
        <w:rPr>
          <w:rStyle w:val="VerbatimChar"/>
        </w:rPr>
        <w:t>0.0939</w:t>
      </w:r>
      <w:r>
        <w:t xml:space="preserve">) base model prior (Figure 19). The </w:t>
      </w:r>
      <w:proofErr w:type="spellStart"/>
      <w:r>
        <w:t>FishLife</w:t>
      </w:r>
      <w:proofErr w:type="spellEnd"/>
      <w:r>
        <w:t xml:space="preserv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pPr>
        <w:pStyle w:val="BodyText"/>
      </w:pPr>
      <w:r>
        <w:t xml:space="preserve">A sensitivity run for the base model using the POP-specific </w:t>
      </w:r>
      <w:proofErr w:type="spellStart"/>
      <w:r>
        <w:t>FishLife</w:t>
      </w:r>
      <w:proofErr w:type="spellEnd"/>
      <w:r>
        <w:t xml:space="preserv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pPr>
        <w:pStyle w:val="Heading3"/>
      </w:pPr>
      <w:bookmarkStart w:id="160" w:name="likelihood-profiles-on-m"/>
      <w:bookmarkEnd w:id="159"/>
      <w:r>
        <w:t>Likelihood Profiles on M</w:t>
      </w:r>
    </w:p>
    <w:p w14:paraId="400E9127" w14:textId="77777777" w:rsidR="00057A06" w:rsidRDefault="00885280">
      <w:pPr>
        <w:pStyle w:val="FirstParagrap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pPr>
        <w:pStyle w:val="BodyText"/>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w:t>
      </w:r>
      <w:proofErr w:type="gramStart"/>
      <w:r>
        <w:t xml:space="preserve">between </w:t>
      </w:r>
      <w:r>
        <w:rPr>
          <w:rStyle w:val="VerbatimChar"/>
        </w:rPr>
        <w:t>0.04</w:t>
      </w:r>
      <w:r>
        <w:t xml:space="preserve"> to </w:t>
      </w:r>
      <w:r>
        <w:rPr>
          <w:rStyle w:val="VerbatimChar"/>
        </w:rPr>
        <w:t>0.08</w:t>
      </w:r>
      <w:proofErr w:type="gramEnd"/>
      <w:r>
        <w:t>.</w:t>
      </w:r>
    </w:p>
    <w:p w14:paraId="70B29910" w14:textId="77777777" w:rsidR="00057A06" w:rsidRDefault="00885280">
      <w:pPr>
        <w:pStyle w:val="BodyText"/>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w:t>
      </w:r>
      <w:proofErr w:type="spellStart"/>
      <w:r>
        <w:t>ealm</w:t>
      </w:r>
      <w:proofErr w:type="spellEnd"/>
      <w:r>
        <w:t xml:space="preserve"> (Figure 22).</w:t>
      </w:r>
    </w:p>
    <w:p w14:paraId="0EA6ED75" w14:textId="77777777" w:rsidR="00057A06" w:rsidRDefault="00885280">
      <w:pPr>
        <w:pStyle w:val="BodyText"/>
      </w:pPr>
      <w:r>
        <w:t xml:space="preserve">These observations indicate that the MLE indicated by the data likelihood and the curvature of that profile is probably a compromise between the data sources (survey abundance and ages, fishery ages, and </w:t>
      </w:r>
      <w:r>
        <w:lastRenderedPageBreak/>
        <w:t xml:space="preserve">maturity 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w:t>
      </w:r>
      <w:proofErr w:type="spellStart"/>
      <w:r>
        <w:t>stimate</w:t>
      </w:r>
      <w:proofErr w:type="spellEnd"/>
      <w:r>
        <w:t xml:space="preserv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pPr>
        <w:pStyle w:val="Heading3"/>
      </w:pPr>
      <w:bookmarkStart w:id="161" w:name="looking-at-m-in-a-new-modeling-framework"/>
      <w:bookmarkEnd w:id="160"/>
      <w:r>
        <w:t>Looking at M in a New Modeling Framework</w:t>
      </w:r>
    </w:p>
    <w:p w14:paraId="027A788D" w14:textId="77777777" w:rsidR="00057A06" w:rsidRDefault="00885280">
      <w:pPr>
        <w:pStyle w:val="FirstParagraph"/>
      </w:pPr>
      <w:r>
        <w:t xml:space="preserve">The POP model was transitioned to the Stock Synthesis modeling framework </w:t>
      </w:r>
      <w:proofErr w:type="spellStart"/>
      <w:r>
        <w:t>Methot</w:t>
      </w:r>
      <w:proofErr w:type="spellEnd"/>
      <w:r>
        <w:t xml:space="preserve">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pPr>
        <w:pStyle w:val="BodyText"/>
      </w:pPr>
      <w:r>
        <w:t>Key differences between the 2021 base and SS3 model include:</w:t>
      </w:r>
    </w:p>
    <w:p w14:paraId="5F063395" w14:textId="77777777" w:rsidR="00057A06" w:rsidRDefault="00885280">
      <w:pPr>
        <w:numPr>
          <w:ilvl w:val="0"/>
          <w:numId w:val="20"/>
        </w:numPr>
      </w:pPr>
      <w:r>
        <w:t xml:space="preserve">survey catchability </w:t>
      </w:r>
      <m:oMath>
        <m:r>
          <w:rPr>
            <w:rFonts w:ascii="Cambria Math" w:hAnsi="Cambria Math"/>
          </w:rPr>
          <m:t>q</m:t>
        </m:r>
      </m:oMath>
      <w:r>
        <w:t xml:space="preserve"> is analytical; and</w:t>
      </w:r>
    </w:p>
    <w:p w14:paraId="0BF5BF63" w14:textId="77777777" w:rsidR="00057A06" w:rsidRDefault="00885280">
      <w:pPr>
        <w:numPr>
          <w:ilvl w:val="0"/>
          <w:numId w:val="20"/>
        </w:numPr>
      </w:pPr>
      <w:r>
        <w:t xml:space="preserve">no size-at-age matrix is used (von </w:t>
      </w:r>
      <w:proofErr w:type="spellStart"/>
      <w:r>
        <w:t>Bertalanffy</w:t>
      </w:r>
      <w:proofErr w:type="spellEnd"/>
      <w:r>
        <w:t xml:space="preserve"> parameters are instead estimated, with attendant uncertainty); and</w:t>
      </w:r>
    </w:p>
    <w:p w14:paraId="6DBBEDC9" w14:textId="77777777" w:rsidR="00057A06" w:rsidRDefault="00885280">
      <w:pPr>
        <w:numPr>
          <w:ilvl w:val="0"/>
          <w:numId w:val="20"/>
        </w:numPr>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pPr>
        <w:numPr>
          <w:ilvl w:val="0"/>
          <w:numId w:val="20"/>
        </w:numPr>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pPr>
        <w:pStyle w:val="FirstParagrap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pPr>
        <w:pStyle w:val="BodyText"/>
      </w:pPr>
      <w:r>
        <w:t>Several useful findings emerged from this effort:</w:t>
      </w:r>
    </w:p>
    <w:p w14:paraId="28D0F298" w14:textId="77777777" w:rsidR="00057A06" w:rsidRDefault="00885280">
      <w:pPr>
        <w:numPr>
          <w:ilvl w:val="0"/>
          <w:numId w:val="21"/>
        </w:numPr>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w:t>
      </w:r>
      <w:proofErr w:type="spellStart"/>
      <w:r>
        <w:t>ishLife</w:t>
      </w:r>
      <w:proofErr w:type="spellEnd"/>
      <w:r>
        <w:t xml:space="preserv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pPr>
        <w:numPr>
          <w:ilvl w:val="0"/>
          <w:numId w:val="21"/>
        </w:numPr>
      </w:pPr>
      <w:r>
        <w:t xml:space="preserve">Biomass trajectories across our six experimental runs illustrate that </w:t>
      </w:r>
      <w:r>
        <w:rPr>
          <w:i/>
          <w:iCs/>
        </w:rPr>
        <w:t>variation in model scale is most readily described by differences in selectivity</w:t>
      </w:r>
      <w:r>
        <w:t xml:space="preserve"> versus the prior or estimate </w:t>
      </w:r>
      <w:proofErr w:type="gramStart"/>
      <w:r>
        <w:t xml:space="preserve">of </w:t>
      </w:r>
      <w:proofErr w:type="gramEnd"/>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pPr>
        <w:numPr>
          <w:ilvl w:val="0"/>
          <w:numId w:val="21"/>
        </w:numPr>
      </w:pPr>
      <w:r>
        <w:t xml:space="preserve">Recall that using the </w:t>
      </w:r>
      <w:proofErr w:type="spellStart"/>
      <w:r>
        <w:t>FishLife</w:t>
      </w:r>
      <w:proofErr w:type="spellEnd"/>
      <w:r>
        <w:t xml:space="preserv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pPr>
        <w:numPr>
          <w:ilvl w:val="0"/>
          <w:numId w:val="21"/>
        </w:numPr>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w:t>
      </w:r>
      <w:proofErr w:type="gramStart"/>
      <w:r>
        <w:t xml:space="preserve">of </w:t>
      </w:r>
      <w:proofErr w:type="gramEnd"/>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pPr>
        <w:pStyle w:val="Heading3"/>
      </w:pPr>
      <w:bookmarkStart w:id="162" w:name="conclusions-regarding-m"/>
      <w:bookmarkEnd w:id="161"/>
      <w:r>
        <w:t>Conclusions regarding M</w:t>
      </w:r>
    </w:p>
    <w:p w14:paraId="7199AA72" w14:textId="77777777" w:rsidR="00057A06" w:rsidRDefault="00885280">
      <w:pPr>
        <w:pStyle w:val="FirstParagrap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w:t>
      </w:r>
      <w:proofErr w:type="spellStart"/>
      <w:r>
        <w:t>ase</w:t>
      </w:r>
      <w:proofErr w:type="spellEnd"/>
      <w:r>
        <w:t xml:space="preserve"> model’s estimate for </w:t>
      </w:r>
      <m:oMath>
        <m:r>
          <w:rPr>
            <w:rFonts w:ascii="Cambria Math" w:hAnsi="Cambria Math"/>
          </w:rPr>
          <m:t>M</m:t>
        </m:r>
      </m:oMath>
      <w:r>
        <w:t xml:space="preserve"> would be higher. This estimate represents a compromise between the survey index, survey age, and fishery age data, which all suggest low values </w:t>
      </w:r>
      <w:proofErr w:type="gramStart"/>
      <w:r>
        <w:t xml:space="preserve">for </w:t>
      </w:r>
      <w:proofErr w:type="gramEnd"/>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pPr>
        <w:pStyle w:val="BodyText"/>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w:t>
      </w:r>
      <w:proofErr w:type="spellStart"/>
      <w:r>
        <w:t>ble</w:t>
      </w:r>
      <w:proofErr w:type="spellEnd"/>
      <w:r>
        <w:t xml:space="preserv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pPr>
        <w:pStyle w:val="BodyText"/>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w:t>
      </w:r>
      <w:proofErr w:type="spellStart"/>
      <w:r>
        <w:t>ly</w:t>
      </w:r>
      <w:proofErr w:type="spellEnd"/>
      <w:r>
        <w:t xml:space="preserve">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pPr>
        <w:pStyle w:val="BodyText"/>
      </w:pPr>
      <w:r>
        <w:rPr>
          <w:i/>
          <w:iCs/>
        </w:rPr>
        <w:t xml:space="preserve">We do not recommend transitioning to the </w:t>
      </w:r>
      <w:proofErr w:type="spellStart"/>
      <w:r>
        <w:rPr>
          <w:i/>
          <w:iCs/>
        </w:rPr>
        <w:t>FishLife</w:t>
      </w:r>
      <w:proofErr w:type="spellEnd"/>
      <w:r>
        <w:rPr>
          <w:i/>
          <w:iCs/>
        </w:rPr>
        <w:t xml:space="preserve"> prior within the current model framework</w:t>
      </w:r>
      <w:r>
        <w:t xml:space="preserve">. We suggest that the change in the prior for </w:t>
      </w:r>
      <m:oMath>
        <m:r>
          <w:rPr>
            <w:rFonts w:ascii="Cambria Math" w:hAnsi="Cambria Math"/>
          </w:rPr>
          <m:t>M</m:t>
        </m:r>
      </m:oMath>
      <w:r>
        <w:t xml:space="preserve"> should not be made without concurr</w:t>
      </w:r>
      <w:proofErr w:type="spellStart"/>
      <w:r>
        <w:t>ently</w:t>
      </w:r>
      <w:proofErr w:type="spellEnd"/>
      <w:r>
        <w:t xml:space="preserve">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pPr>
        <w:pStyle w:val="BodyText"/>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 xml:space="preserve">The use of the </w:t>
      </w:r>
      <w:proofErr w:type="spellStart"/>
      <w:r>
        <w:rPr>
          <w:i/>
          <w:iCs/>
        </w:rPr>
        <w:t>FishLife</w:t>
      </w:r>
      <w:proofErr w:type="spellEnd"/>
      <w:r>
        <w:rPr>
          <w:i/>
          <w:iCs/>
        </w:rPr>
        <w:t xml:space="preserve"> prior (or a hybrid of the Hamel and </w:t>
      </w:r>
      <w:proofErr w:type="spellStart"/>
      <w:r>
        <w:rPr>
          <w:i/>
          <w:iCs/>
        </w:rPr>
        <w:t>FishLife</w:t>
      </w:r>
      <w:proofErr w:type="spellEnd"/>
      <w:r>
        <w:rPr>
          <w:i/>
          <w:iCs/>
        </w:rPr>
        <w:t xml:space="preserve"> approaches) is likely appropriate, and not unduly influential, within the SS3 framework</w:t>
      </w:r>
      <w:r>
        <w:t>.</w:t>
      </w:r>
    </w:p>
    <w:p w14:paraId="3006FB03" w14:textId="77777777" w:rsidR="00057A06" w:rsidRDefault="00885280">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63" w:name="fig:mposterior"/>
      <w:bookmarkEnd w:id="163"/>
      <w:r>
        <w:t xml:space="preserve">Figure 9.19. Left: Comparison of M priors (thick lines) and maximum likelihood estimates (thin vertical lines) between the base model (black), and the base model using a prior from the </w:t>
      </w:r>
      <w:proofErr w:type="spellStart"/>
      <w:r>
        <w:t>FishLife</w:t>
      </w:r>
      <w:proofErr w:type="spellEnd"/>
      <w:r>
        <w:t xml:space="preserve"> package (blue). Right: M priors from the </w:t>
      </w:r>
      <w:proofErr w:type="spellStart"/>
      <w:r>
        <w:t>FishLife</w:t>
      </w:r>
      <w:proofErr w:type="spellEnd"/>
      <w:r>
        <w:t xml:space="preserv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64" w:name="fig:newmbiomass"/>
      <w:bookmarkEnd w:id="164"/>
      <w:r>
        <w:t xml:space="preserve">Figure 9.20. Comparison of biomass trajectories between the base model and a model using the </w:t>
      </w:r>
      <w:proofErr w:type="spellStart"/>
      <w:r>
        <w:t>FishLife</w:t>
      </w:r>
      <w:proofErr w:type="spellEnd"/>
      <w:r>
        <w:t xml:space="preserv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65" w:name="fig:newmsurvfits"/>
      <w:bookmarkEnd w:id="165"/>
      <w:r>
        <w:t xml:space="preserve">Figure 9.21. Comparison of survey fits between the base model and a model using the </w:t>
      </w:r>
      <w:proofErr w:type="spellStart"/>
      <w:r>
        <w:t>FishLife</w:t>
      </w:r>
      <w:proofErr w:type="spellEnd"/>
      <w:r>
        <w:t xml:space="preserv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40"/>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66" w:name="fig:mprofilebase"/>
      <w:bookmarkEnd w:id="166"/>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1"/>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67" w:name="fig:mestimatess"/>
      <w:bookmarkEnd w:id="167"/>
      <w:r>
        <w:t xml:space="preserve">Figure 9.23. Prior (black line) and posterior (blue line) estimates of M using (A-C) the new </w:t>
      </w:r>
      <w:proofErr w:type="spellStart"/>
      <w:r>
        <w:t>FishLife</w:t>
      </w:r>
      <w:proofErr w:type="spellEnd"/>
      <w:r>
        <w:t xml:space="preserv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68" w:name="fig:ssmcompare"/>
      <w:bookmarkEnd w:id="168"/>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7D0683A7">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69" w:name="fig:ptsurv"/>
      <w:bookmarkEnd w:id="169"/>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4"/>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70" w:name="fig:mprofiless"/>
      <w:bookmarkEnd w:id="170"/>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71" w:name="priors-penalties-on-f-sigma_r"/>
      <w:bookmarkEnd w:id="158"/>
      <w:bookmarkEnd w:id="162"/>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proofErr w:type="spellStart"/>
      <w:r>
        <w:t>Cadigan</w:t>
      </w:r>
      <w:proofErr w:type="spellEnd"/>
      <w:r>
        <w:t xml:space="preserve">: </w:t>
      </w:r>
      <w:r>
        <w:rPr>
          <w:i/>
          <w:iCs/>
        </w:rPr>
        <w:t xml:space="preserve">“Consider removing priors for </w:t>
      </w:r>
      <m:oMath>
        <m:r>
          <w:rPr>
            <w:rFonts w:ascii="Cambria Math" w:hAnsi="Cambria Math"/>
          </w:rPr>
          <m:t>F</m:t>
        </m:r>
      </m:oMath>
      <w:r>
        <w:rPr>
          <w:i/>
          <w:iCs/>
        </w:rPr>
        <w:t xml:space="preserve"> Regularity </w:t>
      </w:r>
      <w:proofErr w:type="gramStart"/>
      <w:r>
        <w:rPr>
          <w:i/>
          <w:iCs/>
        </w:rPr>
        <w:t xml:space="preserve">and </w:t>
      </w:r>
      <w:proofErr w:type="gramEnd"/>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t>
      </w:r>
      <w:proofErr w:type="gramStart"/>
      <w:r>
        <w:t>is</w:t>
      </w:r>
      <w:proofErr w:type="gramEnd"/>
      <w:r>
        <w:t xml:space="preserve">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w:t>
      </w:r>
      <w:proofErr w:type="gramStart"/>
      <w:r>
        <w:t xml:space="preserve">for </w:t>
      </w:r>
      <w:proofErr w:type="gramEnd"/>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41839BA4">
            <wp:extent cx="1783080" cy="1783080"/>
            <wp:effectExtent l="0" t="0" r="0" b="0"/>
            <wp:docPr id="226" name="Picture" descr="Figure 9.27. Comparison of biomass trajectories between the base model and a model with the prior on sigma-R disabled."/>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5"/>
                    <a:stretch>
                      <a:fillRect/>
                    </a:stretch>
                  </pic:blipFill>
                  <pic:spPr bwMode="auto">
                    <a:xfrm>
                      <a:off x="0" y="0"/>
                      <a:ext cx="1783080" cy="178308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72" w:name="fig:biomasssigr"/>
      <w:bookmarkEnd w:id="172"/>
      <w:r>
        <w:t>Figure 9.27. Comparison of biomass trajectories between the base model and a model with the prior on sigma-R disabled.</w:t>
      </w:r>
    </w:p>
    <w:p w14:paraId="6612649C" w14:textId="77777777" w:rsidR="00057A06" w:rsidRDefault="00885280">
      <w:pPr>
        <w:pStyle w:val="CaptionedFigure"/>
      </w:pPr>
      <w:r>
        <w:rPr>
          <w:noProof/>
        </w:rPr>
        <w:drawing>
          <wp:inline distT="0" distB="0" distL="0" distR="0" wp14:anchorId="70F6A915" wp14:editId="41C187E9">
            <wp:extent cx="1783080" cy="1783080"/>
            <wp:effectExtent l="0" t="0" r="0" b="0"/>
            <wp:docPr id="230" name="Picture" descr="Figure 9.28. Comparison of biomass trajectories between the base model and a model with the regularization penalty on F disabled."/>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6"/>
                    <a:stretch>
                      <a:fillRect/>
                    </a:stretch>
                  </pic:blipFill>
                  <pic:spPr bwMode="auto">
                    <a:xfrm>
                      <a:off x="0" y="0"/>
                      <a:ext cx="1783080" cy="178308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73" w:name="fig:biomassf"/>
      <w:bookmarkEnd w:id="173"/>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4B7AAD60">
            <wp:extent cx="1783080" cy="1783080"/>
            <wp:effectExtent l="0" t="0" r="0" b="0"/>
            <wp:docPr id="234" name="Picture" descr="Figure 9.29. Comparison of F trajectories between the base model and a model with the regularization penalty on F disabled, and the SS3 model."/>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7"/>
                    <a:stretch>
                      <a:fillRect/>
                    </a:stretch>
                  </pic:blipFill>
                  <pic:spPr bwMode="auto">
                    <a:xfrm>
                      <a:off x="0" y="0"/>
                      <a:ext cx="1783080" cy="178308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74" w:name="fig:ftraj"/>
      <w:bookmarkEnd w:id="174"/>
      <w:r>
        <w:t>Figure 9.29. Comparison of F trajectories between the base model and a model with the regularization penalty on F disabled, and the SS3 model.</w:t>
      </w:r>
    </w:p>
    <w:p w14:paraId="071166CD" w14:textId="77777777" w:rsidR="00057A06" w:rsidRDefault="00885280">
      <w:pPr>
        <w:pStyle w:val="Heading2"/>
      </w:pPr>
      <w:bookmarkStart w:id="175" w:name="references-1"/>
      <w:bookmarkEnd w:id="171"/>
      <w:r>
        <w:t>References</w:t>
      </w:r>
    </w:p>
    <w:p w14:paraId="41A16AAA" w14:textId="77777777" w:rsidR="00057A06" w:rsidRDefault="00885280">
      <w:pPr>
        <w:pStyle w:val="FirstParagraph"/>
      </w:pPr>
      <w:proofErr w:type="spellStart"/>
      <w:r>
        <w:t>Methot</w:t>
      </w:r>
      <w:proofErr w:type="spellEnd"/>
      <w:r>
        <w:t xml:space="preserve">, R.D., Wetzel, C.R., 2013. Stock synthesis: A biological and statistical framework for fish stock assessment and fishery management. Fisheries Research 142, 86–99. </w:t>
      </w:r>
      <w:hyperlink r:id="rId48">
        <w:r>
          <w:rPr>
            <w:rStyle w:val="Hyperlink"/>
          </w:rPr>
          <w:t>https://doi.org/10.1016/j.fishres.2012.10.012</w:t>
        </w:r>
      </w:hyperlink>
    </w:p>
    <w:p w14:paraId="6885CB54" w14:textId="77777777" w:rsidR="00057A06" w:rsidRDefault="00885280">
      <w:pPr>
        <w:pStyle w:val="BodyText"/>
      </w:pPr>
      <w:r>
        <w:t xml:space="preserve">Thorson, J.T., </w:t>
      </w:r>
      <w:proofErr w:type="spellStart"/>
      <w:r>
        <w:t>Maureaud</w:t>
      </w:r>
      <w:proofErr w:type="spellEnd"/>
      <w:r>
        <w:t xml:space="preserve">, A.A., </w:t>
      </w:r>
      <w:proofErr w:type="spellStart"/>
      <w:r>
        <w:t>Frelat</w:t>
      </w:r>
      <w:proofErr w:type="spellEnd"/>
      <w:r>
        <w:t xml:space="preserve">, R., </w:t>
      </w:r>
      <w:proofErr w:type="spellStart"/>
      <w:r>
        <w:t>Mérigot</w:t>
      </w:r>
      <w:proofErr w:type="spellEnd"/>
      <w:r>
        <w:t xml:space="preserve">, B., </w:t>
      </w:r>
      <w:proofErr w:type="spellStart"/>
      <w:r>
        <w:t>Bigman</w:t>
      </w:r>
      <w:proofErr w:type="spellEnd"/>
      <w:r>
        <w:t xml:space="preserve">, J.S., Friedman, S.T., </w:t>
      </w:r>
      <w:proofErr w:type="spellStart"/>
      <w:r>
        <w:t>Palomares</w:t>
      </w:r>
      <w:proofErr w:type="spellEnd"/>
      <w:r>
        <w:t xml:space="preserve">, M.L.D., Pinsky, M.L., Price, S.A., Wainwright, P., 2023. Identifying direct and indirect associations among traits by merging phylogenetic comparative methods and structural equation models. Methods Ecol. </w:t>
      </w:r>
      <w:proofErr w:type="spellStart"/>
      <w:r>
        <w:t>Evol</w:t>
      </w:r>
      <w:proofErr w:type="spellEnd"/>
      <w:r>
        <w:t xml:space="preserve">. </w:t>
      </w:r>
      <w:proofErr w:type="gramStart"/>
      <w:r>
        <w:t>n/a</w:t>
      </w:r>
      <w:proofErr w:type="gramEnd"/>
      <w:r>
        <w:t xml:space="preserve">. </w:t>
      </w:r>
      <w:hyperlink r:id="rId49">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76" w:name="appxeqs"/>
      <w:bookmarkEnd w:id="141"/>
      <w:bookmarkEnd w:id="175"/>
      <w:r>
        <w:lastRenderedPageBreak/>
        <w:t>Appendix: Model Equations</w:t>
      </w:r>
    </w:p>
    <w:p w14:paraId="64EE03CF" w14:textId="77777777" w:rsidR="00057A06" w:rsidRDefault="00885280">
      <w:pPr>
        <w:pStyle w:val="Heading2"/>
      </w:pPr>
      <w:bookmarkStart w:id="177" w:name="population-dynamics"/>
      <w:r>
        <w:t>Population Dynamics</w:t>
      </w:r>
    </w:p>
    <w:tbl>
      <w:tblPr>
        <w:tblStyle w:val="Table"/>
        <w:tblW w:w="4980" w:type="pct"/>
        <w:tblLook w:val="0020" w:firstRow="1" w:lastRow="0" w:firstColumn="0" w:lastColumn="0" w:noHBand="0" w:noVBand="0"/>
      </w:tblPr>
      <w:tblGrid>
        <w:gridCol w:w="3268"/>
        <w:gridCol w:w="2731"/>
        <w:gridCol w:w="3324"/>
      </w:tblGrid>
      <w:tr w:rsidR="00057A06" w14:paraId="5BF15F7D" w14:textId="77777777">
        <w:trPr>
          <w:tblHeader/>
        </w:trPr>
        <w:tc>
          <w:tcPr>
            <w:tcW w:w="0" w:type="auto"/>
          </w:tcPr>
          <w:p w14:paraId="1A14FE0F" w14:textId="77777777" w:rsidR="00057A06" w:rsidRDefault="00885280">
            <w:pPr>
              <w:pStyle w:val="Compact"/>
            </w:pPr>
            <w:r>
              <w:t>Equation</w:t>
            </w:r>
          </w:p>
        </w:tc>
        <w:tc>
          <w:tcPr>
            <w:tcW w:w="0" w:type="auto"/>
          </w:tcPr>
          <w:p w14:paraId="32634178" w14:textId="77777777" w:rsidR="00057A06" w:rsidRDefault="00885280">
            <w:pPr>
              <w:pStyle w:val="Compact"/>
            </w:pPr>
            <w:r>
              <w:t>Description</w:t>
            </w:r>
          </w:p>
        </w:tc>
        <w:tc>
          <w:tcPr>
            <w:tcW w:w="0" w:type="auto"/>
          </w:tcPr>
          <w:p w14:paraId="24D35F07" w14:textId="77777777" w:rsidR="00057A06" w:rsidRDefault="00885280">
            <w:pPr>
              <w:pStyle w:val="Compact"/>
            </w:pPr>
            <w:r>
              <w:t>Notation</w:t>
            </w:r>
          </w:p>
        </w:tc>
      </w:tr>
      <w:tr w:rsidR="00057A06" w14:paraId="7422B8FF" w14:textId="77777777">
        <w:tc>
          <w:tcPr>
            <w:tcW w:w="0" w:type="auto"/>
          </w:tcPr>
          <w:p w14:paraId="55E93758" w14:textId="77777777" w:rsidR="00057A06" w:rsidRDefault="00C57C9E">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tc>
          <w:tcPr>
            <w:tcW w:w="0" w:type="auto"/>
          </w:tcPr>
          <w:p w14:paraId="731FFD27" w14:textId="77777777" w:rsidR="00057A06" w:rsidRDefault="00C57C9E">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tc>
          <w:tcPr>
            <w:tcW w:w="0" w:type="auto"/>
          </w:tcPr>
          <w:p w14:paraId="47251C3D" w14:textId="77777777" w:rsidR="00057A06" w:rsidRDefault="00C57C9E">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C57C9E">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C57C9E">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tc>
          <w:tcPr>
            <w:tcW w:w="0" w:type="auto"/>
          </w:tcPr>
          <w:p w14:paraId="17F6E0A2"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C57C9E">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C57C9E">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78" w:name="observation-model"/>
      <w:bookmarkEnd w:id="177"/>
      <w:r>
        <w:t>Observation Model</w:t>
      </w:r>
    </w:p>
    <w:tbl>
      <w:tblPr>
        <w:tblStyle w:val="Table"/>
        <w:tblW w:w="4981" w:type="pct"/>
        <w:tblLook w:val="0020" w:firstRow="1" w:lastRow="0" w:firstColumn="0" w:lastColumn="0" w:noHBand="0" w:noVBand="0"/>
      </w:tblPr>
      <w:tblGrid>
        <w:gridCol w:w="2942"/>
        <w:gridCol w:w="2564"/>
        <w:gridCol w:w="3818"/>
      </w:tblGrid>
      <w:tr w:rsidR="00057A06" w14:paraId="741E5E05" w14:textId="77777777">
        <w:trPr>
          <w:tblHeader/>
        </w:trPr>
        <w:tc>
          <w:tcPr>
            <w:tcW w:w="0" w:type="auto"/>
          </w:tcPr>
          <w:p w14:paraId="7D416CA4" w14:textId="77777777" w:rsidR="00057A06" w:rsidRDefault="00885280">
            <w:pPr>
              <w:pStyle w:val="Compact"/>
            </w:pPr>
            <w:r>
              <w:t>Equation</w:t>
            </w:r>
          </w:p>
        </w:tc>
        <w:tc>
          <w:tcPr>
            <w:tcW w:w="0" w:type="auto"/>
          </w:tcPr>
          <w:p w14:paraId="51F1CC2F" w14:textId="77777777" w:rsidR="00057A06" w:rsidRDefault="00885280">
            <w:pPr>
              <w:pStyle w:val="Compact"/>
            </w:pPr>
            <w:r>
              <w:t>Description</w:t>
            </w:r>
          </w:p>
        </w:tc>
        <w:tc>
          <w:tcPr>
            <w:tcW w:w="0" w:type="auto"/>
          </w:tcPr>
          <w:p w14:paraId="4433039C" w14:textId="77777777" w:rsidR="00057A06" w:rsidRDefault="00885280">
            <w:pPr>
              <w:pStyle w:val="Compact"/>
            </w:pPr>
            <w:r>
              <w:t>Notation</w:t>
            </w:r>
          </w:p>
        </w:tc>
      </w:tr>
      <w:tr w:rsidR="00057A06" w14:paraId="1AF3782A" w14:textId="77777777">
        <w:tc>
          <w:tcPr>
            <w:tcW w:w="0" w:type="auto"/>
          </w:tcPr>
          <w:p w14:paraId="4C09EAAA"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C57C9E">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tc>
          <w:tcPr>
            <w:tcW w:w="0" w:type="auto"/>
          </w:tcPr>
          <w:p w14:paraId="095594DD" w14:textId="77777777" w:rsidR="00057A06" w:rsidRDefault="00C57C9E">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C57C9E">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tc>
          <w:tcPr>
            <w:tcW w:w="0" w:type="auto"/>
          </w:tcPr>
          <w:p w14:paraId="5EA4F9F5" w14:textId="77777777" w:rsidR="00057A06" w:rsidRDefault="00C57C9E">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C57C9E">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tc>
          <w:tcPr>
            <w:tcW w:w="0" w:type="auto"/>
          </w:tcPr>
          <w:p w14:paraId="71059696"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w:t>
            </w:r>
            <w:proofErr w:type="spellStart"/>
            <w:r>
              <w:t>bility</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tc>
          <w:tcPr>
            <w:tcW w:w="0" w:type="auto"/>
          </w:tcPr>
          <w:p w14:paraId="37441657" w14:textId="77777777" w:rsidR="00057A06" w:rsidRDefault="00C57C9E">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C57C9E">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C57C9E">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tc>
          <w:tcPr>
            <w:tcW w:w="0" w:type="auto"/>
          </w:tcPr>
          <w:p w14:paraId="7F4605EB"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C57C9E">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tc>
          <w:tcPr>
            <w:tcW w:w="0" w:type="auto"/>
          </w:tcPr>
          <w:p w14:paraId="01A1AA07"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tc>
          <w:tcPr>
            <w:tcW w:w="0" w:type="auto"/>
          </w:tcPr>
          <w:p w14:paraId="4C4CD340" w14:textId="77777777" w:rsidR="00057A06" w:rsidRDefault="00C57C9E">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C57C9E">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79" w:name="likelihood-components"/>
      <w:bookmarkEnd w:id="178"/>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w:t>
      </w:r>
      <w:proofErr w:type="spellStart"/>
      <w:r>
        <w:t>icates</w:t>
      </w:r>
      <w:proofErr w:type="spellEnd"/>
      <w:r>
        <w:t xml:space="preserve"> the weight assigned to each likelihood component. The value of lambda used is shown in the rightmost column.</w:t>
      </w:r>
    </w:p>
    <w:tbl>
      <w:tblPr>
        <w:tblStyle w:val="Table"/>
        <w:tblW w:w="4976" w:type="pct"/>
        <w:tblLook w:val="0020" w:firstRow="1" w:lastRow="0" w:firstColumn="0" w:lastColumn="0" w:noHBand="0" w:noVBand="0"/>
      </w:tblPr>
      <w:tblGrid>
        <w:gridCol w:w="2580"/>
        <w:gridCol w:w="3284"/>
        <w:gridCol w:w="1891"/>
        <w:gridCol w:w="1560"/>
      </w:tblGrid>
      <w:tr w:rsidR="00057A06" w14:paraId="512CF238" w14:textId="77777777">
        <w:trPr>
          <w:tblHeader/>
        </w:trPr>
        <w:tc>
          <w:tcPr>
            <w:tcW w:w="0" w:type="auto"/>
          </w:tcPr>
          <w:p w14:paraId="48D7A3CD" w14:textId="77777777" w:rsidR="00057A06" w:rsidRDefault="00885280">
            <w:pPr>
              <w:pStyle w:val="Compact"/>
            </w:pPr>
            <w:r>
              <w:t>Equation</w:t>
            </w:r>
          </w:p>
        </w:tc>
        <w:tc>
          <w:tcPr>
            <w:tcW w:w="0" w:type="auto"/>
          </w:tcPr>
          <w:p w14:paraId="13B3BA8E" w14:textId="77777777" w:rsidR="00057A06" w:rsidRDefault="00885280">
            <w:pPr>
              <w:pStyle w:val="Compact"/>
            </w:pPr>
            <w:r>
              <w:t>Component</w:t>
            </w:r>
          </w:p>
        </w:tc>
        <w:tc>
          <w:tcPr>
            <w:tcW w:w="0" w:type="auto"/>
          </w:tcPr>
          <w:p w14:paraId="71088D35" w14:textId="77777777" w:rsidR="00057A06" w:rsidRDefault="00885280">
            <w:pPr>
              <w:pStyle w:val="Compact"/>
            </w:pPr>
            <w:r>
              <w:t>Notation</w:t>
            </w:r>
          </w:p>
        </w:tc>
        <w:tc>
          <w:tcPr>
            <w:tcW w:w="0" w:type="auto"/>
          </w:tcPr>
          <w:p w14:paraId="701E3039" w14:textId="77777777" w:rsidR="00057A06" w:rsidRDefault="00885280">
            <w:pPr>
              <w:pStyle w:val="Compact"/>
            </w:pPr>
            <w:r>
              <w:t>Component weight</w:t>
            </w:r>
          </w:p>
        </w:tc>
      </w:tr>
      <w:tr w:rsidR="00057A06" w14:paraId="77EBE0EE" w14:textId="77777777">
        <w:tc>
          <w:tcPr>
            <w:tcW w:w="0" w:type="auto"/>
          </w:tcPr>
          <w:p w14:paraId="44551D65" w14:textId="77777777" w:rsidR="00057A06" w:rsidRDefault="00C57C9E">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tc>
          <w:tcPr>
            <w:tcW w:w="0" w:type="auto"/>
          </w:tcPr>
          <w:p w14:paraId="2F2109FE" w14:textId="77777777" w:rsidR="00057A06" w:rsidRDefault="00C57C9E">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C57C9E">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tc>
          <w:tcPr>
            <w:tcW w:w="0" w:type="auto"/>
          </w:tcPr>
          <w:p w14:paraId="2DFD00F8" w14:textId="77777777" w:rsidR="00057A06" w:rsidRDefault="00C57C9E">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C57C9E">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tc>
          <w:tcPr>
            <w:tcW w:w="0" w:type="auto"/>
          </w:tcPr>
          <w:p w14:paraId="50298088" w14:textId="77777777" w:rsidR="00057A06" w:rsidRDefault="00C57C9E">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C57C9E">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tc>
          <w:tcPr>
            <w:tcW w:w="0" w:type="auto"/>
          </w:tcPr>
          <w:p w14:paraId="1D766EF1" w14:textId="77777777" w:rsidR="00057A06" w:rsidRDefault="00C57C9E">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C57C9E">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tc>
          <w:tcPr>
            <w:tcW w:w="0" w:type="auto"/>
          </w:tcPr>
          <w:p w14:paraId="61272E7C" w14:textId="77777777" w:rsidR="00057A06" w:rsidRDefault="00C57C9E">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77777777" w:rsidR="00057A06" w:rsidRDefault="00885280">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N/A |</w:t>
            </w:r>
          </w:p>
        </w:tc>
        <w:tc>
          <w:tcPr>
            <w:tcW w:w="0" w:type="auto"/>
          </w:tcPr>
          <w:p w14:paraId="2A589F97" w14:textId="77777777" w:rsidR="00057A06" w:rsidRDefault="00057A06">
            <w:pPr>
              <w:pStyle w:val="Compact"/>
            </w:pPr>
          </w:p>
        </w:tc>
        <w:tc>
          <w:tcPr>
            <w:tcW w:w="0" w:type="auto"/>
          </w:tcPr>
          <w:p w14:paraId="24EF3022" w14:textId="77777777" w:rsidR="00057A06" w:rsidRDefault="00057A06">
            <w:pPr>
              <w:pStyle w:val="Compact"/>
            </w:pPr>
          </w:p>
        </w:tc>
      </w:tr>
      <w:tr w:rsidR="00057A06" w14:paraId="0B46B9D8" w14:textId="77777777">
        <w:tc>
          <w:tcPr>
            <w:tcW w:w="0" w:type="auto"/>
          </w:tcPr>
          <w:p w14:paraId="003D896D" w14:textId="77777777" w:rsidR="00057A06" w:rsidRDefault="00C57C9E">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C57C9E">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tc>
          <w:tcPr>
            <w:tcW w:w="0" w:type="auto"/>
          </w:tcPr>
          <w:p w14:paraId="335452EF" w14:textId="77777777" w:rsidR="00057A06" w:rsidRDefault="00C57C9E">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76"/>
      <w:bookmarkEnd w:id="179"/>
    </w:tbl>
    <w:p w14:paraId="30E12C13" w14:textId="77777777" w:rsidR="00885280" w:rsidRDefault="00885280"/>
    <w:sectPr w:rsidR="008852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hris.Lunsford" w:date="2023-10-27T13:23:00Z" w:initials="C">
    <w:p w14:paraId="3EF1F311" w14:textId="77777777" w:rsidR="00C57C9E" w:rsidRDefault="00C57C9E">
      <w:pPr>
        <w:pStyle w:val="CommentText"/>
      </w:pPr>
      <w:r>
        <w:rPr>
          <w:rStyle w:val="CommentReference"/>
        </w:rPr>
        <w:annotationRef/>
      </w:r>
      <w:r>
        <w:t>Pete provided some formatting suggestions to Ben for northern rockfish – and looks like this is pretty similar – may ask ben if he’s changed code – but, “specified’ and “recommended” should not be italicized in top rows. And, the B values and F descriptors in left column should be italicized and indented under Projected female spawning biomass…nothing major but if you have time can take a look….should be right in guidelines…should – famous last words….</w:t>
      </w:r>
    </w:p>
  </w:comment>
  <w:comment w:id="21" w:author="Chris.Lunsford" w:date="2023-10-27T13:37:00Z" w:initials="C">
    <w:p w14:paraId="6306B39B" w14:textId="77777777" w:rsidR="00444B01" w:rsidRDefault="00444B01">
      <w:pPr>
        <w:pStyle w:val="CommentText"/>
      </w:pPr>
      <w:r>
        <w:rPr>
          <w:rStyle w:val="CommentReference"/>
        </w:rPr>
        <w:annotationRef/>
      </w:r>
      <w:r>
        <w:t>I don’t know when the last full was – maybe can cite – consult appendices of 2021 stock assessment for more discussion…</w:t>
      </w:r>
    </w:p>
  </w:comment>
  <w:comment w:id="23" w:author="Chris.Lunsford" w:date="2023-10-27T13:39:00Z" w:initials="C">
    <w:p w14:paraId="132538BF" w14:textId="77777777" w:rsidR="00444B01" w:rsidRDefault="00444B01">
      <w:pPr>
        <w:pStyle w:val="CommentText"/>
      </w:pPr>
      <w:r>
        <w:rPr>
          <w:rStyle w:val="CommentReference"/>
        </w:rPr>
        <w:annotationRef/>
      </w:r>
      <w:r>
        <w:t>Looks like both for 2023? Or is last point 2021 and no 2023?</w:t>
      </w:r>
    </w:p>
  </w:comment>
  <w:comment w:id="27" w:author="Chris.Lunsford" w:date="2023-10-27T13:44:00Z" w:initials="C">
    <w:p w14:paraId="15FEBF65" w14:textId="77777777" w:rsidR="00444B01" w:rsidRDefault="00444B01">
      <w:pPr>
        <w:pStyle w:val="CommentText"/>
      </w:pPr>
      <w:r>
        <w:rPr>
          <w:rStyle w:val="CommentReference"/>
        </w:rPr>
        <w:annotationRef/>
      </w:r>
      <w:r>
        <w:t xml:space="preserve">The PT has recommended </w:t>
      </w:r>
      <w:proofErr w:type="gramStart"/>
      <w:r w:rsidR="00A55B73">
        <w:t xml:space="preserve">GOA </w:t>
      </w:r>
      <w:r>
        <w:t xml:space="preserve"> assessments</w:t>
      </w:r>
      <w:proofErr w:type="gramEnd"/>
      <w:r>
        <w:t xml:space="preserve"> drop the 1984/1987</w:t>
      </w:r>
      <w:r w:rsidR="00A55B73">
        <w:t xml:space="preserve"> surveys</w:t>
      </w:r>
      <w:r>
        <w:t xml:space="preserve"> – </w:t>
      </w:r>
      <w:r w:rsidR="00A55B73">
        <w:t>guess I didn’t know POP used them – and if so, why drop ages for those surveys?</w:t>
      </w:r>
    </w:p>
  </w:comment>
  <w:comment w:id="30" w:author="Chris.Lunsford" w:date="2023-10-27T13:48:00Z" w:initials="C">
    <w:p w14:paraId="69014E85" w14:textId="77777777" w:rsidR="00A55B73" w:rsidRDefault="00A55B73">
      <w:pPr>
        <w:pStyle w:val="CommentText"/>
      </w:pPr>
      <w:r>
        <w:rPr>
          <w:rStyle w:val="CommentReference"/>
        </w:rPr>
        <w:annotationRef/>
      </w:r>
      <w:r>
        <w:t>Since 2023 was a survey year I think a sentence addressing what surveys are new (2023) and what happened this year should be considered? Could refer to last full on a survey year to see what was written – but I think some reference to recent results since last assessment  is important here?</w:t>
      </w:r>
    </w:p>
  </w:comment>
  <w:comment w:id="36" w:author="Chris.Lunsford" w:date="2023-10-27T15:18:00Z" w:initials="C">
    <w:p w14:paraId="722E336F" w14:textId="77777777" w:rsidR="002A0BE8" w:rsidRDefault="002A0BE8">
      <w:pPr>
        <w:pStyle w:val="CommentText"/>
      </w:pPr>
      <w:r>
        <w:rPr>
          <w:rStyle w:val="CommentReference"/>
        </w:rPr>
        <w:annotationRef/>
      </w:r>
      <w:r>
        <w:t>I’m embarrassed to say this threw me off – maybe consider putting a line under these so that they are headings – same with table below?</w:t>
      </w:r>
    </w:p>
  </w:comment>
  <w:comment w:id="37" w:author="Chris.Lunsford" w:date="2023-10-27T15:12:00Z" w:initials="C">
    <w:p w14:paraId="71781179" w14:textId="77777777" w:rsidR="002A0BE8" w:rsidRDefault="002A0BE8">
      <w:pPr>
        <w:pStyle w:val="CommentText"/>
      </w:pPr>
      <w:r>
        <w:rPr>
          <w:rStyle w:val="CommentReference"/>
        </w:rPr>
        <w:annotationRef/>
      </w:r>
      <w:r>
        <w:t>Can you add a sentence maybe to sum this up. Therefore, updating the age and length data from the 2023 trawl survey had minimal impact on model estimates of biomass…..or something just to bring it home a little bit?</w:t>
      </w:r>
    </w:p>
  </w:comment>
  <w:comment w:id="58" w:author="Chris.Lunsford" w:date="2023-10-27T15:54:00Z" w:initials="C">
    <w:p w14:paraId="26433B61" w14:textId="77777777" w:rsidR="0059013B" w:rsidRDefault="0059013B">
      <w:pPr>
        <w:pStyle w:val="CommentText"/>
      </w:pPr>
      <w:r>
        <w:rPr>
          <w:rStyle w:val="CommentReference"/>
        </w:rPr>
        <w:annotationRef/>
      </w:r>
      <w:r>
        <w:t xml:space="preserve">Not sure I follow this? Annual recruitment is 85k fish? I </w:t>
      </w:r>
      <w:proofErr w:type="spellStart"/>
      <w:r>
        <w:t>chedked</w:t>
      </w:r>
      <w:proofErr w:type="spellEnd"/>
      <w:r>
        <w:t xml:space="preserve"> the table and it says thousands – but that seems way too low?</w:t>
      </w:r>
    </w:p>
  </w:comment>
  <w:comment w:id="64" w:author="Chris.Lunsford" w:date="2023-10-27T16:02:00Z" w:initials="C">
    <w:p w14:paraId="29D2A257" w14:textId="6CF9AC6B" w:rsidR="000E0C23" w:rsidRDefault="000E0C23">
      <w:pPr>
        <w:pStyle w:val="CommentText"/>
      </w:pPr>
      <w:r>
        <w:rPr>
          <w:rStyle w:val="CommentReference"/>
        </w:rPr>
        <w:annotationRef/>
      </w:r>
      <w:r>
        <w:t>Don’t want to screw up your formatting but need to move the t’s to the same line…</w:t>
      </w:r>
    </w:p>
  </w:comment>
  <w:comment w:id="73" w:author="Chris.Lunsford" w:date="2023-10-27T16:06:00Z" w:initials="C">
    <w:p w14:paraId="0ED359E5" w14:textId="7788B880" w:rsidR="000E7EA8" w:rsidRDefault="000E7EA8">
      <w:pPr>
        <w:pStyle w:val="CommentText"/>
      </w:pPr>
      <w:r>
        <w:rPr>
          <w:rStyle w:val="CommentReference"/>
        </w:rPr>
        <w:annotationRef/>
      </w:r>
      <w:r>
        <w:t>May want to be similar in these italicized statement – noting above you have “” around assessment considerations and here you have () around major concern…and below you come out say level 1 in first statement rather than at end…..just consider being consistent in these statements from a formatting perspective</w:t>
      </w:r>
    </w:p>
  </w:comment>
  <w:comment w:id="75" w:author="Chris.Lunsford" w:date="2023-10-27T16:08:00Z" w:initials="C">
    <w:p w14:paraId="11A99C54" w14:textId="2595EF94" w:rsidR="000E7EA8" w:rsidRDefault="000E7EA8">
      <w:pPr>
        <w:pStyle w:val="CommentText"/>
      </w:pPr>
      <w:r>
        <w:rPr>
          <w:rStyle w:val="CommentReference"/>
        </w:rPr>
        <w:annotationRef/>
      </w:r>
      <w:proofErr w:type="spellStart"/>
      <w:r>
        <w:t>Hmmmm</w:t>
      </w:r>
      <w:proofErr w:type="spellEnd"/>
      <w:r>
        <w:t xml:space="preserve"> – as in there’s no vacancy at depth? Not sure I buy that statement....why wouldn’t it be water temp or some other factor that commonly affects distribution? Also just wonder what the evidence is – from acoustic trawl data or? Fishery behavior wouldn’t be a good metric? Survey is bottom trawl?</w:t>
      </w:r>
    </w:p>
  </w:comment>
  <w:comment w:id="78" w:author="Chris.Lunsford" w:date="2023-10-27T16:14:00Z" w:initials="C">
    <w:p w14:paraId="406E2A23" w14:textId="7D7D4AF8" w:rsidR="0017587C" w:rsidRDefault="0017587C">
      <w:pPr>
        <w:pStyle w:val="CommentText"/>
      </w:pPr>
      <w:r>
        <w:rPr>
          <w:rStyle w:val="CommentReference"/>
        </w:rPr>
        <w:annotationRef/>
      </w:r>
      <w:r>
        <w:t>Not in references below – I just checked cause name spelled wrong…</w:t>
      </w:r>
    </w:p>
  </w:comment>
  <w:comment w:id="82" w:author="Chris.Lunsford" w:date="2023-10-27T16:15:00Z" w:initials="C">
    <w:p w14:paraId="66A6A999" w14:textId="2F6728B9" w:rsidR="0017587C" w:rsidRDefault="0017587C">
      <w:pPr>
        <w:pStyle w:val="CommentText"/>
      </w:pPr>
      <w:r>
        <w:rPr>
          <w:rStyle w:val="CommentReference"/>
        </w:rPr>
        <w:annotationRef/>
      </w:r>
      <w:r>
        <w:t xml:space="preserve">FYI – you may track this next year as it sounds like plants may not want to be buying these guys if prices continue to tank for many of these </w:t>
      </w:r>
      <w:proofErr w:type="spellStart"/>
      <w:r>
        <w:t>groundfish</w:t>
      </w:r>
      <w:proofErr w:type="spellEnd"/>
      <w:r>
        <w:t>….</w:t>
      </w:r>
    </w:p>
  </w:comment>
  <w:comment w:id="84" w:author="Chris.Lunsford" w:date="2023-10-27T16:16:00Z" w:initials="C">
    <w:p w14:paraId="6913F2C6" w14:textId="20665DCF" w:rsidR="0017587C" w:rsidRDefault="0017587C">
      <w:pPr>
        <w:pStyle w:val="CommentText"/>
      </w:pPr>
      <w:r>
        <w:rPr>
          <w:rStyle w:val="CommentReference"/>
        </w:rPr>
        <w:annotationRef/>
      </w:r>
      <w:r>
        <w:t>And the population likely being well above B40 (even if model doesn’t explain all the dynamics)?</w:t>
      </w:r>
    </w:p>
  </w:comment>
  <w:comment w:id="87" w:author="Chris.Lunsford" w:date="2023-10-27T16:17:00Z" w:initials="C">
    <w:p w14:paraId="0CE4539B" w14:textId="0495779D" w:rsidR="0017587C" w:rsidRDefault="0017587C">
      <w:pPr>
        <w:pStyle w:val="CommentText"/>
      </w:pPr>
      <w:r>
        <w:rPr>
          <w:rStyle w:val="CommentReference"/>
        </w:rPr>
        <w:annotationRef/>
      </w:r>
      <w:r>
        <w:t>I think jane has a tech memo – I’m not sure if most are citing it or not – might be something to ask around and decide – may be nice just to cite it if it exists….</w:t>
      </w:r>
    </w:p>
  </w:comment>
  <w:comment w:id="115" w:author="Chris.Lunsford" w:date="2023-10-27T16:28:00Z" w:initials="C">
    <w:p w14:paraId="02881649" w14:textId="34F1ADCF" w:rsidR="000F163C" w:rsidRDefault="000F163C">
      <w:pPr>
        <w:pStyle w:val="CommentText"/>
      </w:pPr>
      <w:r>
        <w:rPr>
          <w:rStyle w:val="CommentReference"/>
        </w:rPr>
        <w:annotationRef/>
      </w:r>
      <w:r>
        <w:t>Need to add 2022 and 2023?</w:t>
      </w:r>
    </w:p>
  </w:comment>
  <w:comment w:id="124" w:author="Chris.Lunsford" w:date="2023-10-27T16:00:00Z" w:initials="C">
    <w:p w14:paraId="7C49CBC8" w14:textId="77777777" w:rsidR="0059013B" w:rsidRDefault="0059013B">
      <w:pPr>
        <w:pStyle w:val="CommentText"/>
      </w:pPr>
      <w:r>
        <w:rPr>
          <w:rStyle w:val="CommentReference"/>
        </w:rPr>
        <w:annotationRef/>
      </w:r>
      <w:r>
        <w:t xml:space="preserve">Not sure this is right – here lists in 1000s. </w:t>
      </w:r>
      <w:proofErr w:type="gramStart"/>
      <w:r>
        <w:t>in</w:t>
      </w:r>
      <w:proofErr w:type="gramEnd"/>
      <w:r>
        <w:t xml:space="preserve"> 2021 assessment it had 2020 recruits at 84,073 in 1000s…..so think either need to change to millions or add in other three digits to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F1F311" w15:done="0"/>
  <w15:commentEx w15:paraId="6306B39B" w15:done="0"/>
  <w15:commentEx w15:paraId="132538BF" w15:done="0"/>
  <w15:commentEx w15:paraId="15FEBF65" w15:done="0"/>
  <w15:commentEx w15:paraId="69014E85" w15:done="0"/>
  <w15:commentEx w15:paraId="722E336F" w15:done="0"/>
  <w15:commentEx w15:paraId="71781179" w15:done="0"/>
  <w15:commentEx w15:paraId="26433B61" w15:done="0"/>
  <w15:commentEx w15:paraId="29D2A257" w15:done="0"/>
  <w15:commentEx w15:paraId="0ED359E5" w15:done="0"/>
  <w15:commentEx w15:paraId="11A99C54" w15:done="0"/>
  <w15:commentEx w15:paraId="406E2A23" w15:done="0"/>
  <w15:commentEx w15:paraId="66A6A999" w15:done="0"/>
  <w15:commentEx w15:paraId="6913F2C6" w15:done="0"/>
  <w15:commentEx w15:paraId="0CE4539B" w15:done="0"/>
  <w15:commentEx w15:paraId="02881649" w15:done="0"/>
  <w15:commentEx w15:paraId="7C49CBC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FC8BC" w14:textId="77777777" w:rsidR="00583731" w:rsidRDefault="00583731">
      <w:pPr>
        <w:spacing w:after="0"/>
      </w:pPr>
      <w:r>
        <w:separator/>
      </w:r>
    </w:p>
  </w:endnote>
  <w:endnote w:type="continuationSeparator" w:id="0">
    <w:p w14:paraId="46A0ACED" w14:textId="77777777" w:rsidR="00583731" w:rsidRDefault="00583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1925629"/>
      <w:docPartObj>
        <w:docPartGallery w:val="Page Numbers (Bottom of Page)"/>
        <w:docPartUnique/>
      </w:docPartObj>
    </w:sdtPr>
    <w:sdtEndPr>
      <w:rPr>
        <w:noProof/>
      </w:rPr>
    </w:sdtEndPr>
    <w:sdtContent>
      <w:p w14:paraId="0429EA7B" w14:textId="18A4EF21" w:rsidR="00C57C9E" w:rsidRDefault="00C57C9E">
        <w:pPr>
          <w:pStyle w:val="Footer"/>
          <w:jc w:val="right"/>
        </w:pPr>
        <w:r>
          <w:fldChar w:fldCharType="begin"/>
        </w:r>
        <w:r>
          <w:instrText xml:space="preserve"> PAGE   \* MERGEFORMAT </w:instrText>
        </w:r>
        <w:r>
          <w:fldChar w:fldCharType="separate"/>
        </w:r>
        <w:r w:rsidR="00FF244A">
          <w:rPr>
            <w:noProof/>
          </w:rPr>
          <w:t>59</w:t>
        </w:r>
        <w:r>
          <w:rPr>
            <w:noProof/>
          </w:rPr>
          <w:fldChar w:fldCharType="end"/>
        </w:r>
      </w:p>
    </w:sdtContent>
  </w:sdt>
  <w:p w14:paraId="57152C07" w14:textId="77777777" w:rsidR="00C57C9E" w:rsidRDefault="00C5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0F94E" w14:textId="77777777" w:rsidR="00583731" w:rsidRDefault="00583731">
      <w:r>
        <w:separator/>
      </w:r>
    </w:p>
  </w:footnote>
  <w:footnote w:type="continuationSeparator" w:id="0">
    <w:p w14:paraId="3BFA15F0" w14:textId="77777777" w:rsidR="00583731" w:rsidRDefault="00583731">
      <w:r>
        <w:continuationSeparator/>
      </w:r>
    </w:p>
  </w:footnote>
  <w:footnote w:id="1">
    <w:p w14:paraId="21EEDDB2" w14:textId="77777777" w:rsidR="00C57C9E" w:rsidRDefault="00C57C9E">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Lunsford">
    <w15:presenceInfo w15:providerId="None" w15:userId="Chris.Lunsf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207E1"/>
    <w:rsid w:val="00057A06"/>
    <w:rsid w:val="000E0C23"/>
    <w:rsid w:val="000E7EA8"/>
    <w:rsid w:val="000F163C"/>
    <w:rsid w:val="0017587C"/>
    <w:rsid w:val="0027398F"/>
    <w:rsid w:val="002A0BE8"/>
    <w:rsid w:val="00317627"/>
    <w:rsid w:val="00383B86"/>
    <w:rsid w:val="00444B01"/>
    <w:rsid w:val="00460546"/>
    <w:rsid w:val="00583731"/>
    <w:rsid w:val="0059013B"/>
    <w:rsid w:val="00885280"/>
    <w:rsid w:val="00A55B73"/>
    <w:rsid w:val="00A73AB3"/>
    <w:rsid w:val="00C57C9E"/>
    <w:rsid w:val="00D6262B"/>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27/bamnpr.2007.24" TargetMode="External"/><Relationship Id="rId18" Type="http://schemas.openxmlformats.org/officeDocument/2006/relationships/hyperlink" Target="https://github.com/pete-hulson/goa_pop/tree/main/2023/mgmt/2020.1-2023"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fontTable" Target="fontTable.xml"/><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doi.org/10.1016/j.fishres.2020.105848" TargetMode="External"/><Relationship Id="rId29" Type="http://schemas.openxmlformats.org/officeDocument/2006/relationships/image" Target="media/image11.png"/><Relationship Id="rId11" Type="http://schemas.openxmlformats.org/officeDocument/2006/relationships/hyperlink" Target="https://github.com/pete-hulson/goa_pop/blob/main/2023/mgmt/2020.1-2023/processed/naa.csv"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hyperlink" Target="https://doi.org/10.1177/096228029600500402"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doi.org/10.1111/2041-210X.14076" TargetMode="External"/><Relationship Id="rId10" Type="http://schemas.openxmlformats.org/officeDocument/2006/relationships/image" Target="media/image1.png"/><Relationship Id="rId19" Type="http://schemas.openxmlformats.org/officeDocument/2006/relationships/hyperlink" Target="https://github.com/pete-hulson/goa_pop/blob/main/2023/R/2023_analysis.R"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80/10556788.2011.597854"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doi.org/10.1016/j.fishres.2012.10.012" TargetMode="External"/><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16/j.fishres.2012.10.012"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footer" Target="footer1.xml"/><Relationship Id="rId41"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72</Pages>
  <Words>18825</Words>
  <Characters>10730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Chris.Lunsford</cp:lastModifiedBy>
  <cp:revision>3</cp:revision>
  <dcterms:created xsi:type="dcterms:W3CDTF">2023-10-28T00:01:00Z</dcterms:created>
  <dcterms:modified xsi:type="dcterms:W3CDTF">2023-10-28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